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38903553">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6999FB5A" w:rsidR="0050179B" w:rsidRDefault="004A5826" w:rsidP="00F81555">
      <w:pPr>
        <w:pStyle w:val="Heading1"/>
        <w:rPr>
          <w:sz w:val="36"/>
          <w:szCs w:val="20"/>
        </w:rPr>
      </w:pPr>
      <w:r>
        <w:t>Industry Advisory Committee on</w:t>
      </w:r>
      <w:r w:rsidR="00F81555">
        <w:t xml:space="preserve"> Health Care Affordability</w:t>
      </w:r>
      <w:r w:rsidR="00F81555">
        <w:br/>
      </w:r>
      <w:r w:rsidR="00F81555" w:rsidRPr="00F81555">
        <w:rPr>
          <w:sz w:val="36"/>
          <w:szCs w:val="20"/>
        </w:rPr>
        <w:t xml:space="preserve">Member Application </w:t>
      </w:r>
    </w:p>
    <w:p w14:paraId="34054A1D" w14:textId="09DDD922" w:rsidR="0037574C" w:rsidRPr="00D9549F" w:rsidRDefault="00F81555" w:rsidP="00F81555">
      <w:pPr>
        <w:rPr>
          <w:b/>
          <w:bCs/>
        </w:rPr>
      </w:pPr>
      <w:r w:rsidRPr="00D9549F">
        <w:rPr>
          <w:b/>
          <w:bCs/>
        </w:rPr>
        <w:t xml:space="preserve">The Oregon Health Authority (OHA) and the Oregon Health Policy Board (OHPB) </w:t>
      </w:r>
      <w:r w:rsidR="00525B83">
        <w:rPr>
          <w:b/>
          <w:bCs/>
        </w:rPr>
        <w:t>are seeking a new member</w:t>
      </w:r>
      <w:r w:rsidRPr="00D9549F">
        <w:rPr>
          <w:b/>
          <w:bCs/>
        </w:rPr>
        <w:t xml:space="preserve"> </w:t>
      </w:r>
      <w:r w:rsidR="00525B83">
        <w:rPr>
          <w:b/>
          <w:bCs/>
        </w:rPr>
        <w:t xml:space="preserve">representing a hospital system or large medical group </w:t>
      </w:r>
      <w:r w:rsidR="0037574C" w:rsidRPr="00D9549F">
        <w:rPr>
          <w:b/>
          <w:bCs/>
        </w:rPr>
        <w:t xml:space="preserve">for </w:t>
      </w:r>
      <w:r w:rsidR="00F803A7">
        <w:rPr>
          <w:b/>
          <w:bCs/>
        </w:rPr>
        <w:t>the</w:t>
      </w:r>
      <w:r w:rsidR="0037574C" w:rsidRPr="00D9549F">
        <w:rPr>
          <w:b/>
          <w:bCs/>
        </w:rPr>
        <w:t xml:space="preserve"> </w:t>
      </w:r>
      <w:hyperlink r:id="rId12" w:history="1">
        <w:r w:rsidR="004A5826" w:rsidRPr="00952001">
          <w:rPr>
            <w:rStyle w:val="Hyperlink"/>
            <w:b/>
            <w:bCs/>
          </w:rPr>
          <w:t>Industry Advisory Committee</w:t>
        </w:r>
      </w:hyperlink>
      <w:r w:rsidR="004A5826" w:rsidRPr="00D9549F">
        <w:rPr>
          <w:b/>
          <w:bCs/>
        </w:rPr>
        <w:t xml:space="preserve"> on Health Care Affordability.</w:t>
      </w:r>
    </w:p>
    <w:p w14:paraId="51C6E5C4" w14:textId="46EF9A25" w:rsidR="00D9549F" w:rsidRDefault="004A5826" w:rsidP="004A5826">
      <w:r>
        <w:t xml:space="preserve">The Industry Advisory Committee </w:t>
      </w:r>
      <w:r w:rsidR="00525B83">
        <w:t>provides</w:t>
      </w:r>
      <w:r>
        <w:t xml:space="preserve"> information and expertise to support the Affordability Committee and the OHPB in developing solutions that deliver real cost-savings and better value for money. The Industry Advisory Committee </w:t>
      </w:r>
      <w:r w:rsidR="00525B83">
        <w:t>offers</w:t>
      </w:r>
      <w:r>
        <w:t xml:space="preserve"> perspectives on cost-saving opportunities and implementation challenges. </w:t>
      </w:r>
    </w:p>
    <w:p w14:paraId="6CE2D247" w14:textId="449CE340" w:rsidR="00F81555" w:rsidRDefault="0037574C" w:rsidP="004A5826">
      <w:r>
        <w:t xml:space="preserve">See the Call for Applications for additional details. </w:t>
      </w:r>
    </w:p>
    <w:p w14:paraId="63824B8E" w14:textId="4FAE2A4E" w:rsidR="00D9549F" w:rsidRDefault="0037574C" w:rsidP="00D9549F">
      <w:pPr>
        <w:shd w:val="clear" w:color="auto" w:fill="E6F0EF" w:themeFill="background2"/>
      </w:pPr>
      <w:r w:rsidRPr="00D9549F">
        <w:rPr>
          <w:b/>
          <w:bCs/>
        </w:rPr>
        <w:t xml:space="preserve">To </w:t>
      </w:r>
      <w:r w:rsidR="00D9549F" w:rsidRPr="00D9549F">
        <w:rPr>
          <w:b/>
          <w:bCs/>
        </w:rPr>
        <w:t>A</w:t>
      </w:r>
      <w:r w:rsidRPr="00D9549F">
        <w:rPr>
          <w:b/>
          <w:bCs/>
        </w:rPr>
        <w:t>pply:</w:t>
      </w:r>
      <w:r w:rsidRPr="00D9549F">
        <w:t xml:space="preserve"> complete </w:t>
      </w:r>
      <w:r w:rsidR="004B74AB" w:rsidRPr="00D9549F">
        <w:t>this</w:t>
      </w:r>
      <w:r w:rsidRPr="00D9549F">
        <w:t xml:space="preserve"> application and submit via email</w:t>
      </w:r>
      <w:r w:rsidR="004A5826" w:rsidRPr="00D9549F">
        <w:t xml:space="preserve">, along with a current resume or CV </w:t>
      </w:r>
      <w:r w:rsidRPr="00D9549F">
        <w:t>to</w:t>
      </w:r>
      <w:r w:rsidR="00D9549F" w:rsidRPr="00D9549F">
        <w:t xml:space="preserve"> </w:t>
      </w:r>
      <w:hyperlink r:id="rId13" w:history="1">
        <w:r w:rsidR="006E2449" w:rsidRPr="00C57D95">
          <w:rPr>
            <w:rStyle w:val="Hyperlink"/>
          </w:rPr>
          <w:t>OHPB.Affordability@oha.oregon.gov</w:t>
        </w:r>
      </w:hyperlink>
      <w:r w:rsidR="00D9549F" w:rsidRPr="00D9549F">
        <w:t xml:space="preserve"> by </w:t>
      </w:r>
      <w:r w:rsidR="00952001" w:rsidRPr="00536ECD">
        <w:rPr>
          <w:b/>
          <w:bCs/>
        </w:rPr>
        <w:t>Frida</w:t>
      </w:r>
      <w:r w:rsidR="00972ABB" w:rsidRPr="00536ECD">
        <w:rPr>
          <w:b/>
          <w:bCs/>
        </w:rPr>
        <w:t xml:space="preserve">y, </w:t>
      </w:r>
      <w:r w:rsidR="00536ECD" w:rsidRPr="00536ECD">
        <w:rPr>
          <w:b/>
          <w:bCs/>
        </w:rPr>
        <w:t>August 7th</w:t>
      </w:r>
      <w:proofErr w:type="gramStart"/>
      <w:r w:rsidR="00972ABB" w:rsidRPr="00536ECD">
        <w:rPr>
          <w:b/>
          <w:bCs/>
        </w:rPr>
        <w:t xml:space="preserve"> 2026</w:t>
      </w:r>
      <w:proofErr w:type="gramEnd"/>
      <w:r w:rsidR="00D9549F" w:rsidRPr="00536ECD">
        <w:rPr>
          <w:b/>
          <w:bCs/>
        </w:rPr>
        <w:t>.</w:t>
      </w:r>
      <w:r w:rsidR="00D9549F">
        <w:t xml:space="preserve"> </w:t>
      </w:r>
    </w:p>
    <w:p w14:paraId="3B80DB67" w14:textId="77777777" w:rsidR="00D9549F" w:rsidRDefault="00D9549F" w:rsidP="00D9549F"/>
    <w:p w14:paraId="0FB90282" w14:textId="468D72FB" w:rsidR="00D9549F" w:rsidRDefault="0037574C" w:rsidP="00D9549F">
      <w:r>
        <w:rPr>
          <w:noProof/>
        </w:rPr>
        <mc:AlternateContent>
          <mc:Choice Requires="wps">
            <w:drawing>
              <wp:anchor distT="0" distB="0" distL="114300" distR="114300" simplePos="0" relativeHeight="251661312" behindDoc="0" locked="0" layoutInCell="1" allowOverlap="1" wp14:anchorId="5C657819" wp14:editId="167CA332">
                <wp:simplePos x="0" y="0"/>
                <wp:positionH relativeFrom="column">
                  <wp:posOffset>315595</wp:posOffset>
                </wp:positionH>
                <wp:positionV relativeFrom="paragraph">
                  <wp:posOffset>25960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81214E"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85pt,20.45pt" to="518.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" strokecolor="#ec5a24 [3204]" strokeweight="1pt">
                <v:stroke joinstyle="miter"/>
              </v:line>
            </w:pict>
          </mc:Fallback>
        </mc:AlternateContent>
      </w:r>
    </w:p>
    <w:p w14:paraId="47A1F24B" w14:textId="77777777" w:rsidR="00D9549F" w:rsidRDefault="00D9549F" w:rsidP="00D9549F">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2AD90283" w14:textId="77777777" w:rsidR="00D9549F" w:rsidRDefault="00D9549F" w:rsidP="00D9549F">
      <w:r>
        <w:rPr>
          <w:noProof/>
        </w:rPr>
        <mc:AlternateContent>
          <mc:Choice Requires="wps">
            <w:drawing>
              <wp:anchor distT="0" distB="0" distL="114300" distR="114300" simplePos="0" relativeHeight="251666432" behindDoc="0" locked="0" layoutInCell="1" allowOverlap="1" wp14:anchorId="610F64E1" wp14:editId="269E07AC">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3CE885" id="Straight Connector 1" o:spid="_x0000_s1026" style="position:absolute;flip:y;z-index:251666432;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6FFA2C8" w14:textId="77777777" w:rsidR="00D9549F" w:rsidRDefault="00D9549F">
      <w:pPr>
        <w:spacing w:before="0" w:line="240" w:lineRule="auto"/>
        <w:ind w:left="0"/>
        <w:rPr>
          <w:rFonts w:eastAsiaTheme="majorEastAsia" w:cstheme="majorBidi"/>
          <w:b/>
          <w:color w:val="064276"/>
          <w:sz w:val="28"/>
          <w:szCs w:val="24"/>
        </w:rPr>
      </w:pPr>
      <w:r>
        <w:br w:type="page"/>
      </w:r>
    </w:p>
    <w:p w14:paraId="25CA6085" w14:textId="596DDE8D" w:rsidR="00032FB5" w:rsidRPr="00032FB5" w:rsidRDefault="0037574C" w:rsidP="00032FB5">
      <w:pPr>
        <w:pStyle w:val="Heading3"/>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555B21">
            <w:rPr>
              <w:rStyle w:val="PlaceholderText"/>
              <w:color w:val="505050"/>
            </w:rPr>
            <w:t>Click or tap here to enter text.</w:t>
          </w:r>
        </w:sdtContent>
      </w:sdt>
    </w:p>
    <w:p w14:paraId="48038ACB" w14:textId="3F7FB99E" w:rsidR="0037574C" w:rsidRDefault="00F371D8" w:rsidP="0037574C">
      <w:r>
        <w:t xml:space="preserve">Pronouns: </w:t>
      </w:r>
      <w:r w:rsidR="00032FB5">
        <w:t xml:space="preserve"> </w:t>
      </w:r>
      <w:sdt>
        <w:sdtPr>
          <w:id w:val="1280846843"/>
          <w:placeholder>
            <w:docPart w:val="DefaultPlaceholder_-1854013440"/>
          </w:placeholder>
          <w:showingPlcHdr/>
        </w:sdtPr>
        <w:sdtEndPr/>
        <w:sdtContent>
          <w:r w:rsidR="00BA310A" w:rsidRPr="00555B21">
            <w:rPr>
              <w:rStyle w:val="PlaceholderText"/>
              <w:color w:val="505050"/>
            </w:rPr>
            <w:t>Click or tap here to enter text.</w:t>
          </w:r>
        </w:sdtContent>
      </w:sdt>
    </w:p>
    <w:p w14:paraId="3BF99C46" w14:textId="3970C954" w:rsidR="00032FB5" w:rsidRDefault="00032FB5" w:rsidP="0037574C">
      <w:r>
        <w:t>Email</w:t>
      </w:r>
      <w:r w:rsidR="00F371D8">
        <w:t xml:space="preserve"> Address: </w:t>
      </w:r>
      <w:sdt>
        <w:sdtPr>
          <w:id w:val="1846205014"/>
          <w:placeholder>
            <w:docPart w:val="DefaultPlaceholder_-1854013440"/>
          </w:placeholder>
          <w:showingPlcHdr/>
        </w:sdtPr>
        <w:sdtEndPr/>
        <w:sdtContent>
          <w:r w:rsidR="00BA310A" w:rsidRPr="00555B21">
            <w:rPr>
              <w:rStyle w:val="PlaceholderText"/>
              <w:color w:val="505050"/>
            </w:rPr>
            <w:t>Click or tap here to enter text.</w:t>
          </w:r>
        </w:sdtContent>
      </w:sdt>
    </w:p>
    <w:p w14:paraId="03377F60" w14:textId="2836C287" w:rsidR="00032FB5" w:rsidRDefault="00032FB5" w:rsidP="0037574C">
      <w:r>
        <w:t>Phone</w:t>
      </w:r>
      <w:r w:rsidR="00F371D8">
        <w:t xml:space="preserve"> Number: </w:t>
      </w:r>
      <w:sdt>
        <w:sdtPr>
          <w:id w:val="-833993966"/>
          <w:placeholder>
            <w:docPart w:val="DefaultPlaceholder_-1854013440"/>
          </w:placeholder>
          <w:showingPlcHdr/>
        </w:sdtPr>
        <w:sdtEndPr/>
        <w:sdtContent>
          <w:r w:rsidR="00BA310A" w:rsidRPr="00555B21">
            <w:rPr>
              <w:rStyle w:val="PlaceholderText"/>
              <w:color w:val="505050"/>
            </w:rPr>
            <w:t>Click or tap here to enter text.</w:t>
          </w:r>
        </w:sdtContent>
      </w:sdt>
    </w:p>
    <w:p w14:paraId="426DC927" w14:textId="07A6219E" w:rsidR="00F371D8" w:rsidRDefault="00F371D8" w:rsidP="0037574C">
      <w:r>
        <w:t>Street Address</w:t>
      </w:r>
      <w:r w:rsidR="00032FB5">
        <w:t>:</w:t>
      </w:r>
      <w:r w:rsidR="00BA310A">
        <w:t xml:space="preserve"> </w:t>
      </w:r>
      <w:sdt>
        <w:sdtPr>
          <w:id w:val="-1821953379"/>
          <w:placeholder>
            <w:docPart w:val="DefaultPlaceholder_-1854013440"/>
          </w:placeholder>
          <w:showingPlcHdr/>
        </w:sdtPr>
        <w:sdtEndPr/>
        <w:sdtContent>
          <w:r w:rsidR="00BA310A" w:rsidRPr="00555B21">
            <w:rPr>
              <w:rStyle w:val="PlaceholderText"/>
              <w:color w:val="505050"/>
            </w:rPr>
            <w:t>Click or tap here to enter text.</w:t>
          </w:r>
        </w:sdtContent>
      </w:sdt>
    </w:p>
    <w:p w14:paraId="2B41CEF8" w14:textId="67921392" w:rsidR="00032FB5" w:rsidRDefault="00F371D8" w:rsidP="0037574C">
      <w:r>
        <w:t xml:space="preserve">City, State, Zip: </w:t>
      </w:r>
      <w:r w:rsidR="00032FB5">
        <w:t xml:space="preserve"> </w:t>
      </w:r>
      <w:sdt>
        <w:sdtPr>
          <w:id w:val="540410060"/>
          <w:placeholder>
            <w:docPart w:val="DefaultPlaceholder_-1854013440"/>
          </w:placeholder>
          <w:showingPlcHdr/>
        </w:sdtPr>
        <w:sdtEndPr/>
        <w:sdtContent>
          <w:r w:rsidR="00BA310A" w:rsidRPr="00555B21">
            <w:rPr>
              <w:rStyle w:val="PlaceholderText"/>
              <w:color w:val="505050"/>
            </w:rPr>
            <w:t>Click or tap here to enter text.</w:t>
          </w:r>
        </w:sdtContent>
      </w:sdt>
    </w:p>
    <w:p w14:paraId="05AB1F82" w14:textId="77777777" w:rsidR="005F42F3" w:rsidRDefault="005F42F3" w:rsidP="00A62C1A">
      <w:pPr>
        <w:ind w:left="0"/>
      </w:pPr>
    </w:p>
    <w:p w14:paraId="575B80FB" w14:textId="77777777" w:rsidR="00D9549F" w:rsidRDefault="00D9549F" w:rsidP="00D9549F">
      <w:pPr>
        <w:pStyle w:val="Heading3"/>
      </w:pPr>
      <w:r>
        <w:t xml:space="preserve">Commitment to Affordability </w:t>
      </w:r>
    </w:p>
    <w:p w14:paraId="6C700AA7" w14:textId="2DF2E0E9" w:rsidR="00D9549F" w:rsidRDefault="00D9549F" w:rsidP="00D9549F">
      <w:r>
        <w:t xml:space="preserve">The Oregon Health Policy Board is seeking members for the Industry Advisory Committee who have </w:t>
      </w:r>
      <w:proofErr w:type="gramStart"/>
      <w:r>
        <w:t>a demonstrated</w:t>
      </w:r>
      <w:proofErr w:type="gramEnd"/>
      <w:r>
        <w:t xml:space="preserve"> commitment to health care affordability. </w:t>
      </w:r>
    </w:p>
    <w:p w14:paraId="14BD8511" w14:textId="227642A9" w:rsidR="00D9549F" w:rsidRPr="00D811BA" w:rsidRDefault="00D9549F" w:rsidP="001225C5">
      <w:pPr>
        <w:pStyle w:val="ListParagraph"/>
        <w:numPr>
          <w:ilvl w:val="0"/>
          <w:numId w:val="5"/>
        </w:numPr>
      </w:pPr>
      <w:r>
        <w:t xml:space="preserve">Why are you interested in serving on the Industry Advisory Committee? </w:t>
      </w:r>
    </w:p>
    <w:sdt>
      <w:sdtPr>
        <w:id w:val="968251677"/>
        <w:placeholder>
          <w:docPart w:val="894856C3752F43278D95A771B5E7E37E"/>
        </w:placeholder>
        <w:showingPlcHdr/>
      </w:sdtPr>
      <w:sdtEndPr/>
      <w:sdtContent>
        <w:p w14:paraId="6AA74DF0" w14:textId="77777777" w:rsidR="00D9549F" w:rsidRDefault="00D9549F" w:rsidP="00D9549F">
          <w:pPr>
            <w:ind w:firstLine="202"/>
          </w:pPr>
          <w:r w:rsidRPr="00555B21">
            <w:rPr>
              <w:rStyle w:val="PlaceholderText"/>
              <w:color w:val="505050"/>
            </w:rPr>
            <w:t>Click or tap here to enter text.</w:t>
          </w:r>
        </w:p>
      </w:sdtContent>
    </w:sdt>
    <w:p w14:paraId="3850DE5E" w14:textId="77777777" w:rsidR="00D9549F" w:rsidRDefault="00D9549F" w:rsidP="00D9549F">
      <w:pPr>
        <w:ind w:firstLine="202"/>
      </w:pPr>
    </w:p>
    <w:p w14:paraId="736A1D26" w14:textId="77777777" w:rsidR="00D9549F" w:rsidRDefault="00D9549F" w:rsidP="00D9549F">
      <w:pPr>
        <w:ind w:firstLine="202"/>
      </w:pPr>
    </w:p>
    <w:p w14:paraId="707CCF45" w14:textId="08DAF1BC" w:rsidR="00D9549F" w:rsidRDefault="00D9549F" w:rsidP="001225C5">
      <w:pPr>
        <w:pStyle w:val="ListParagraph"/>
        <w:numPr>
          <w:ilvl w:val="0"/>
          <w:numId w:val="5"/>
        </w:numPr>
      </w:pPr>
      <w:r>
        <w:t xml:space="preserve">How have you, or the organization that you represent, furthered health care affordability in Oregon in the last two years? </w:t>
      </w:r>
      <w:r>
        <w:br/>
      </w:r>
      <w:r>
        <w:br/>
      </w:r>
      <w:sdt>
        <w:sdtPr>
          <w:id w:val="-780733050"/>
          <w:placeholder>
            <w:docPart w:val="BA112D2B9AFA45B08BCF25BB47728D89"/>
          </w:placeholder>
          <w:showingPlcHdr/>
        </w:sdtPr>
        <w:sdtEndPr/>
        <w:sdtContent>
          <w:r w:rsidRPr="00555B21">
            <w:rPr>
              <w:rStyle w:val="PlaceholderText"/>
              <w:color w:val="505050"/>
            </w:rPr>
            <w:t>Click or tap here to enter text.</w:t>
          </w:r>
        </w:sdtContent>
      </w:sdt>
    </w:p>
    <w:p w14:paraId="0175F99F" w14:textId="77777777" w:rsidR="00D9549F" w:rsidRDefault="00D9549F" w:rsidP="00D9549F"/>
    <w:p w14:paraId="2340FF93" w14:textId="77777777" w:rsidR="00D9549F" w:rsidRDefault="00D9549F" w:rsidP="00D9549F"/>
    <w:p w14:paraId="7C701966" w14:textId="488788BE" w:rsidR="00D9549F" w:rsidRDefault="00D9549F" w:rsidP="001225C5">
      <w:pPr>
        <w:pStyle w:val="ListParagraph"/>
        <w:numPr>
          <w:ilvl w:val="0"/>
          <w:numId w:val="5"/>
        </w:numPr>
      </w:pPr>
      <w:r>
        <w:t xml:space="preserve">What do you think is the most important thing Oregon could do to address health care affordability in the next two years? </w:t>
      </w:r>
    </w:p>
    <w:sdt>
      <w:sdtPr>
        <w:id w:val="-343944190"/>
        <w:placeholder>
          <w:docPart w:val="894856C3752F43278D95A771B5E7E37E"/>
        </w:placeholder>
        <w:showingPlcHdr/>
      </w:sdtPr>
      <w:sdtEndPr/>
      <w:sdtContent>
        <w:p w14:paraId="176544D4" w14:textId="77777777" w:rsidR="00D9549F" w:rsidRDefault="00D9549F" w:rsidP="00D9549F">
          <w:pPr>
            <w:ind w:left="0" w:firstLine="720"/>
          </w:pPr>
          <w:r w:rsidRPr="00555B21">
            <w:rPr>
              <w:rStyle w:val="PlaceholderText"/>
              <w:color w:val="505050"/>
            </w:rPr>
            <w:t>Click or tap here to enter text.</w:t>
          </w:r>
        </w:p>
      </w:sdtContent>
    </w:sdt>
    <w:p w14:paraId="230E3E1A" w14:textId="77777777" w:rsidR="00D9549F" w:rsidRDefault="00D9549F" w:rsidP="00D9549F"/>
    <w:p w14:paraId="14826252" w14:textId="77777777" w:rsidR="00D9549F" w:rsidRDefault="00D9549F" w:rsidP="00D9549F"/>
    <w:p w14:paraId="1300DB0D" w14:textId="0B125026" w:rsidR="00D9549F" w:rsidRPr="00561610" w:rsidRDefault="00D9549F" w:rsidP="001225C5">
      <w:pPr>
        <w:pStyle w:val="ListParagraph"/>
        <w:numPr>
          <w:ilvl w:val="0"/>
          <w:numId w:val="5"/>
        </w:numPr>
      </w:pPr>
      <w:r>
        <w:t xml:space="preserve">Is there anything else you would like us to know that may be relevant to serving on the Industry Advisory Committee? </w:t>
      </w:r>
    </w:p>
    <w:sdt>
      <w:sdtPr>
        <w:id w:val="1310361164"/>
        <w:placeholder>
          <w:docPart w:val="894856C3752F43278D95A771B5E7E37E"/>
        </w:placeholder>
        <w:showingPlcHdr/>
      </w:sdtPr>
      <w:sdtEndPr/>
      <w:sdtContent>
        <w:p w14:paraId="27330748" w14:textId="0E61FC7C" w:rsidR="00D9549F" w:rsidRPr="00D9549F" w:rsidRDefault="00D9549F" w:rsidP="00D9549F">
          <w:r w:rsidRPr="00555B21">
            <w:rPr>
              <w:rStyle w:val="PlaceholderText"/>
              <w:color w:val="505050"/>
            </w:rPr>
            <w:t>Click or tap here to enter text.</w:t>
          </w:r>
        </w:p>
      </w:sdtContent>
    </w:sdt>
    <w:p w14:paraId="25FC33CA" w14:textId="77777777" w:rsidR="00D9549F" w:rsidRDefault="00D9549F" w:rsidP="00032FB5">
      <w:pPr>
        <w:pStyle w:val="Heading3"/>
      </w:pPr>
    </w:p>
    <w:p w14:paraId="30B6BD99" w14:textId="23B9B25C" w:rsidR="00032FB5" w:rsidRDefault="00032FB5" w:rsidP="00032FB5">
      <w:pPr>
        <w:pStyle w:val="Heading3"/>
      </w:pPr>
      <w:r>
        <w:t>Perspectives</w:t>
      </w:r>
    </w:p>
    <w:p w14:paraId="363FF8A0" w14:textId="4884E636" w:rsidR="00D9549F" w:rsidRDefault="00032FB5" w:rsidP="004A5826">
      <w:r>
        <w:t xml:space="preserve">The </w:t>
      </w:r>
      <w:r w:rsidR="004A5826">
        <w:t>Industry Advisory</w:t>
      </w:r>
      <w:r>
        <w:t xml:space="preserve"> Committee will be comprised of people who provide the following perspectives</w:t>
      </w:r>
      <w:r w:rsidR="004A5826">
        <w:t xml:space="preserve">. </w:t>
      </w:r>
      <w:r w:rsidR="00D9549F">
        <w:t xml:space="preserve">See the Eligible Committee Members Definition document for descriptions of each of these categories. </w:t>
      </w:r>
    </w:p>
    <w:p w14:paraId="765411A3" w14:textId="5815D80F" w:rsidR="00A72D4C" w:rsidRDefault="005F42F3" w:rsidP="00A72D4C">
      <w:r>
        <w:t>Please indicate which perspective</w:t>
      </w:r>
      <w:r w:rsidR="004B74AB">
        <w:t>(</w:t>
      </w:r>
      <w:r>
        <w:t>s</w:t>
      </w:r>
      <w:r w:rsidR="004B74AB">
        <w:t>)</w:t>
      </w:r>
      <w:r>
        <w:t xml:space="preserve"> you will bring (check all that apply</w:t>
      </w:r>
      <w:r w:rsidR="00A72D4C">
        <w:t xml:space="preserve">  </w:t>
      </w:r>
    </w:p>
    <w:p w14:paraId="53FB802C" w14:textId="612F8026" w:rsidR="00A72D4C" w:rsidRPr="00D9549F" w:rsidRDefault="00A72D4C" w:rsidP="00A72D4C">
      <w:pPr>
        <w:ind w:left="0"/>
        <w:rPr>
          <w:b/>
          <w:bCs/>
        </w:rPr>
        <w:sectPr w:rsidR="00A72D4C" w:rsidRPr="00D9549F"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6BCC2113" w14:textId="02BDD29E" w:rsidR="00A72D4C" w:rsidRPr="00A72D4C" w:rsidRDefault="00A72D4C" w:rsidP="00032FB5">
      <w:pPr>
        <w:rPr>
          <w:b/>
          <w:bCs/>
        </w:rPr>
      </w:pPr>
      <w:r>
        <w:rPr>
          <w:b/>
          <w:bCs/>
        </w:rPr>
        <w:t>Health Plans</w:t>
      </w:r>
    </w:p>
    <w:p w14:paraId="015559E1" w14:textId="3B6CCD89" w:rsidR="00394BBF" w:rsidRDefault="00255FAC" w:rsidP="00032FB5">
      <w:sdt>
        <w:sdtPr>
          <w:id w:val="-703168695"/>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394BBF">
        <w:t xml:space="preserve"> </w:t>
      </w:r>
      <w:r w:rsidR="004A5826">
        <w:t xml:space="preserve">Commercial Health Plan </w:t>
      </w:r>
    </w:p>
    <w:p w14:paraId="6BE9497F" w14:textId="32B5F040" w:rsidR="00394BBF" w:rsidRDefault="00255FAC" w:rsidP="00032FB5">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re Advantage Health Plan</w:t>
      </w:r>
    </w:p>
    <w:p w14:paraId="6F531E65" w14:textId="4439E0A6" w:rsidR="00394BBF" w:rsidRDefault="00255FAC" w:rsidP="00032FB5">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id Coordinated Care Organization (CCO)</w:t>
      </w:r>
    </w:p>
    <w:p w14:paraId="4E509DFA" w14:textId="5A3CDAA5" w:rsidR="00D9549F" w:rsidRDefault="00D9549F" w:rsidP="00032FB5">
      <w:pPr>
        <w:rPr>
          <w:b/>
          <w:bCs/>
        </w:rPr>
      </w:pPr>
      <w:r w:rsidRPr="00D9549F">
        <w:rPr>
          <w:b/>
          <w:bCs/>
        </w:rPr>
        <w:t>Health Care Providers</w:t>
      </w:r>
    </w:p>
    <w:p w14:paraId="3CFE698A" w14:textId="77777777" w:rsidR="00D9549F" w:rsidRDefault="00255FAC" w:rsidP="00D9549F">
      <w:sdt>
        <w:sdtPr>
          <w:id w:val="-4673206"/>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Large Medical Group</w:t>
      </w:r>
    </w:p>
    <w:p w14:paraId="0723ABC7" w14:textId="77777777" w:rsidR="00D9549F" w:rsidRDefault="00255FAC" w:rsidP="00D9549F">
      <w:sdt>
        <w:sdtPr>
          <w:id w:val="-1095627047"/>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Small Provider Group </w:t>
      </w:r>
    </w:p>
    <w:p w14:paraId="48336D09" w14:textId="77777777" w:rsidR="00A72D4C" w:rsidRDefault="00255FAC" w:rsidP="00A72D4C">
      <w:sdt>
        <w:sdtPr>
          <w:id w:val="2025049879"/>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dependent Provider</w:t>
      </w:r>
    </w:p>
    <w:p w14:paraId="7B5064C7" w14:textId="36D43B62" w:rsidR="00D9549F" w:rsidRPr="00A72D4C" w:rsidRDefault="00255FAC" w:rsidP="00A72D4C">
      <w:sdt>
        <w:sdtPr>
          <w:id w:val="181250414"/>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Federally Qualified Health Center</w:t>
      </w:r>
    </w:p>
    <w:p w14:paraId="5997FD10" w14:textId="77777777" w:rsidR="00A72D4C" w:rsidRDefault="00D9549F" w:rsidP="00A72D4C">
      <w:pPr>
        <w:rPr>
          <w:b/>
          <w:bCs/>
        </w:rPr>
      </w:pPr>
      <w:r>
        <w:rPr>
          <w:b/>
          <w:bCs/>
        </w:rPr>
        <w:t xml:space="preserve">Hospitals &amp; Health Systems </w:t>
      </w:r>
    </w:p>
    <w:p w14:paraId="53C2D8A1" w14:textId="387AC9AE" w:rsidR="00A72D4C" w:rsidRDefault="00255FAC" w:rsidP="00A72D4C">
      <w:sdt>
        <w:sdtPr>
          <w:id w:val="723106008"/>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Hospital System </w:t>
      </w:r>
    </w:p>
    <w:p w14:paraId="2BC82DC9" w14:textId="77777777" w:rsidR="00A72D4C" w:rsidRDefault="00255FAC" w:rsidP="00A72D4C">
      <w:sdt>
        <w:sdtPr>
          <w:id w:val="-1548681220"/>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Rural Hospital</w:t>
      </w:r>
    </w:p>
    <w:p w14:paraId="226C4D14" w14:textId="77777777" w:rsidR="00A72D4C" w:rsidRDefault="00A72D4C" w:rsidP="00A72D4C"/>
    <w:p w14:paraId="1A1AC6ED" w14:textId="298699D4" w:rsidR="00D9549F" w:rsidRPr="00A72D4C" w:rsidRDefault="00A72D4C" w:rsidP="00A72D4C">
      <w:r>
        <w:rPr>
          <w:b/>
          <w:bCs/>
        </w:rPr>
        <w:t xml:space="preserve">Frontline Clinicians </w:t>
      </w:r>
    </w:p>
    <w:p w14:paraId="65A17FE0" w14:textId="77777777" w:rsidR="00A72D4C" w:rsidRDefault="00255FAC" w:rsidP="00A72D4C">
      <w:sdt>
        <w:sdtPr>
          <w:id w:val="136254794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rimary Care Provider</w:t>
      </w:r>
    </w:p>
    <w:p w14:paraId="7FB3A118" w14:textId="77777777" w:rsidR="00A72D4C" w:rsidRDefault="00255FAC" w:rsidP="00A72D4C">
      <w:sdt>
        <w:sdtPr>
          <w:id w:val="50248528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Behavioral Health Provider </w:t>
      </w:r>
    </w:p>
    <w:p w14:paraId="29380510" w14:textId="77777777" w:rsidR="00A72D4C" w:rsidRDefault="00255FAC" w:rsidP="00A72D4C">
      <w:sdt>
        <w:sdtPr>
          <w:id w:val="-5539595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Oral Health Provider</w:t>
      </w:r>
    </w:p>
    <w:p w14:paraId="65270DA7" w14:textId="77777777" w:rsidR="00A72D4C" w:rsidRDefault="00255FAC" w:rsidP="00A72D4C">
      <w:sdt>
        <w:sdtPr>
          <w:id w:val="110361517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ediatric Provider</w:t>
      </w:r>
    </w:p>
    <w:p w14:paraId="6EC40A50" w14:textId="71CC96CC" w:rsidR="00A72D4C" w:rsidRPr="00D9549F" w:rsidRDefault="00A72D4C" w:rsidP="00A72D4C">
      <w:pPr>
        <w:rPr>
          <w:b/>
          <w:bCs/>
        </w:rPr>
      </w:pPr>
      <w:r>
        <w:rPr>
          <w:b/>
          <w:bCs/>
        </w:rPr>
        <w:t xml:space="preserve">Insurance &amp; Care Coordination </w:t>
      </w:r>
    </w:p>
    <w:p w14:paraId="0070AEDF" w14:textId="3A736AA7" w:rsidR="00394BBF" w:rsidRDefault="00255FAC" w:rsidP="00032FB5">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 xml:space="preserve">Fully Integrated Delivery System </w:t>
      </w:r>
    </w:p>
    <w:p w14:paraId="6E6A58D4" w14:textId="77777777" w:rsidR="00A72D4C" w:rsidRDefault="00255FAC" w:rsidP="00A72D4C">
      <w:sdt>
        <w:sdtPr>
          <w:id w:val="55582759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surance Broker</w:t>
      </w:r>
    </w:p>
    <w:p w14:paraId="0FEF67B6" w14:textId="74341D87" w:rsidR="00A72D4C" w:rsidRPr="00A72D4C" w:rsidRDefault="00A72D4C" w:rsidP="00032FB5">
      <w:pPr>
        <w:rPr>
          <w:b/>
          <w:bCs/>
        </w:rPr>
      </w:pPr>
      <w:r>
        <w:rPr>
          <w:b/>
          <w:bCs/>
        </w:rPr>
        <w:t xml:space="preserve">Community &amp; Tribal Health </w:t>
      </w:r>
    </w:p>
    <w:p w14:paraId="65D0121C" w14:textId="34825E3B" w:rsidR="004A5826" w:rsidRDefault="00255FAC" w:rsidP="00032FB5">
      <w:sdt>
        <w:sdtPr>
          <w:id w:val="798035743"/>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Professional Association</w:t>
      </w:r>
    </w:p>
    <w:p w14:paraId="3B6A9237" w14:textId="165561C1" w:rsidR="004A5826" w:rsidRDefault="00255FAC" w:rsidP="00032FB5">
      <w:sdt>
        <w:sdtPr>
          <w:id w:val="28177566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ibal Health </w:t>
      </w:r>
      <w:r w:rsidR="00C01017">
        <w:t>Representative</w:t>
      </w:r>
      <w:r w:rsidR="00952001">
        <w:t xml:space="preserve"> </w:t>
      </w:r>
      <w:r w:rsidR="00952001">
        <w:br/>
        <w:t>(will be identified by the Tribes)</w:t>
      </w:r>
    </w:p>
    <w:p w14:paraId="57B3320D" w14:textId="23EAADEB" w:rsidR="004A5826" w:rsidRDefault="00255FAC" w:rsidP="00032FB5">
      <w:sdt>
        <w:sdtPr>
          <w:id w:val="34414305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aditional Health Worker </w:t>
      </w:r>
    </w:p>
    <w:p w14:paraId="176B71AF" w14:textId="77777777" w:rsidR="00A72D4C" w:rsidRDefault="00A72D4C" w:rsidP="00032FB5"/>
    <w:p w14:paraId="2BF62513" w14:textId="77777777" w:rsidR="00A72D4C" w:rsidRDefault="00A72D4C" w:rsidP="00032FB5"/>
    <w:p w14:paraId="1A228120" w14:textId="77777777" w:rsidR="00A72D4C" w:rsidRDefault="00A72D4C" w:rsidP="00032FB5"/>
    <w:p w14:paraId="79BC9DB7" w14:textId="77777777" w:rsidR="004A5826" w:rsidRDefault="004A5826" w:rsidP="004A5826">
      <w:pPr>
        <w:ind w:left="0"/>
        <w:sectPr w:rsidR="004A5826" w:rsidSect="004A5826">
          <w:type w:val="continuous"/>
          <w:pgSz w:w="12240" w:h="15840" w:code="1"/>
          <w:pgMar w:top="-720" w:right="864" w:bottom="1440" w:left="864" w:header="576" w:footer="576" w:gutter="0"/>
          <w:cols w:num="2" w:space="720"/>
          <w:titlePg/>
          <w:docGrid w:linePitch="360"/>
        </w:sectPr>
      </w:pPr>
    </w:p>
    <w:p w14:paraId="31C68892" w14:textId="2856DE3E" w:rsidR="00394BBF" w:rsidRDefault="00394BBF" w:rsidP="004A5826">
      <w:r>
        <w:t xml:space="preserve">If you checked any of the boxes </w:t>
      </w:r>
      <w:r w:rsidR="00A72D4C">
        <w:t>on the previous page</w:t>
      </w:r>
      <w:r>
        <w:t>, please provide a brief description of your perspective or expertise. OHA may request additional information</w:t>
      </w:r>
    </w:p>
    <w:p w14:paraId="1D51CC3D" w14:textId="77777777" w:rsidR="00AE715D" w:rsidRDefault="00255FAC" w:rsidP="004A5826">
      <w:pPr>
        <w:pStyle w:val="Heading3"/>
        <w:ind w:left="518"/>
      </w:pPr>
      <w:sdt>
        <w:sdtPr>
          <w:rPr>
            <w:b w:val="0"/>
            <w:bCs/>
          </w:rPr>
          <w:id w:val="1321079578"/>
          <w:placeholder>
            <w:docPart w:val="DefaultPlaceholder_-1854013440"/>
          </w:placeholder>
          <w:showingPlcHdr/>
        </w:sdtPr>
        <w:sdtEndPr/>
        <w:sdtContent>
          <w:r w:rsidR="00394BBF" w:rsidRPr="00555B21">
            <w:rPr>
              <w:rStyle w:val="PlaceholderText"/>
              <w:b w:val="0"/>
              <w:bCs/>
              <w:color w:val="505050"/>
            </w:rPr>
            <w:t>Click or tap here to enter text.</w:t>
          </w:r>
        </w:sdtContent>
      </w:sdt>
      <w:r w:rsidR="00AE4FA9" w:rsidRPr="00AE715D">
        <w:rPr>
          <w:b w:val="0"/>
          <w:bCs/>
        </w:rPr>
        <w:br/>
      </w:r>
    </w:p>
    <w:p w14:paraId="35298709" w14:textId="1D9EE96F" w:rsidR="004A5826" w:rsidRPr="00D9549F" w:rsidRDefault="004A5826" w:rsidP="00D9549F">
      <w:pPr>
        <w:pStyle w:val="Heading3"/>
        <w:ind w:left="0"/>
      </w:pPr>
    </w:p>
    <w:p w14:paraId="5D32D9BB" w14:textId="3640E759"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555B21">
            <w:rPr>
              <w:rStyle w:val="PlaceholderText"/>
              <w:color w:val="505050"/>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555B21">
            <w:rPr>
              <w:rStyle w:val="PlaceholderText"/>
              <w:color w:val="505050"/>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555B21">
                  <w:rPr>
                    <w:rStyle w:val="PlaceholderText"/>
                    <w:color w:val="505050"/>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555B21">
                  <w:rPr>
                    <w:rStyle w:val="PlaceholderText"/>
                    <w:color w:val="505050"/>
                  </w:rPr>
                  <w:t>Click or tap here to enter text.</w:t>
                </w:r>
              </w:p>
            </w:tc>
          </w:sdtContent>
        </w:sdt>
      </w:tr>
      <w:tr w:rsidR="004A5826" w14:paraId="6F175678" w14:textId="77777777" w:rsidTr="004B74AB">
        <w:tc>
          <w:tcPr>
            <w:tcW w:w="2087" w:type="dxa"/>
          </w:tcPr>
          <w:p w14:paraId="3E3C36B2" w14:textId="0A450A80" w:rsidR="004A5826" w:rsidRPr="00A72D4C" w:rsidRDefault="004A5826" w:rsidP="00674F81">
            <w:pPr>
              <w:ind w:left="0"/>
            </w:pPr>
            <w:r w:rsidRPr="00A72D4C">
              <w:t>Lobbyist:</w:t>
            </w:r>
          </w:p>
        </w:tc>
        <w:sdt>
          <w:sdtPr>
            <w:id w:val="-194081640"/>
            <w:placeholder>
              <w:docPart w:val="DefaultPlaceholder_-1854013440"/>
            </w:placeholder>
            <w:showingPlcHdr/>
          </w:sdtPr>
          <w:sdtEndPr/>
          <w:sdtContent>
            <w:tc>
              <w:tcPr>
                <w:tcW w:w="7897" w:type="dxa"/>
              </w:tcPr>
              <w:p w14:paraId="270B1452" w14:textId="08546BC9" w:rsidR="004A5826" w:rsidRDefault="004A5826" w:rsidP="00674F81">
                <w:pPr>
                  <w:ind w:left="0"/>
                </w:pPr>
                <w:r w:rsidRPr="00555B21">
                  <w:rPr>
                    <w:rStyle w:val="PlaceholderText"/>
                    <w:color w:val="505050"/>
                  </w:rPr>
                  <w:t>Click or tap here to enter text.</w:t>
                </w:r>
              </w:p>
            </w:tc>
          </w:sdtContent>
        </w:sdt>
      </w:tr>
      <w:tr w:rsidR="004B74AB" w14:paraId="528D4635" w14:textId="77777777" w:rsidTr="004B74AB">
        <w:tc>
          <w:tcPr>
            <w:tcW w:w="2087" w:type="dxa"/>
          </w:tcPr>
          <w:p w14:paraId="453C9FE9" w14:textId="1E823781" w:rsidR="004B74AB" w:rsidRPr="00A72D4C" w:rsidRDefault="004B74AB" w:rsidP="00674F81">
            <w:pPr>
              <w:ind w:left="0"/>
            </w:pPr>
            <w:r w:rsidRPr="00A72D4C">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555B21">
                  <w:rPr>
                    <w:rStyle w:val="PlaceholderText"/>
                    <w:color w:val="505050"/>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555B21">
                  <w:rPr>
                    <w:rStyle w:val="PlaceholderText"/>
                    <w:color w:val="505050"/>
                  </w:rPr>
                  <w:t>Click or tap here to enter text.</w:t>
                </w:r>
              </w:p>
            </w:tc>
          </w:sdtContent>
        </w:sdt>
      </w:tr>
    </w:tbl>
    <w:p w14:paraId="1A5387AF" w14:textId="2229BCE8" w:rsidR="00AE4FA9" w:rsidRDefault="00AE4FA9" w:rsidP="004A5826">
      <w:pPr>
        <w:ind w:left="0"/>
        <w:rPr>
          <w:rFonts w:eastAsiaTheme="majorEastAsia" w:cstheme="majorBidi"/>
          <w:b/>
          <w:color w:val="064276"/>
          <w:sz w:val="28"/>
          <w:szCs w:val="24"/>
        </w:rPr>
      </w:pPr>
    </w:p>
    <w:p w14:paraId="2A4D9255" w14:textId="77777777" w:rsidR="00A72D4C" w:rsidRDefault="00A72D4C">
      <w:pPr>
        <w:spacing w:before="0" w:line="240" w:lineRule="auto"/>
        <w:ind w:left="0"/>
        <w:rPr>
          <w:rFonts w:eastAsiaTheme="majorEastAsia" w:cstheme="majorBidi"/>
          <w:b/>
          <w:color w:val="064276"/>
          <w:sz w:val="28"/>
          <w:szCs w:val="24"/>
        </w:rPr>
      </w:pPr>
      <w:r>
        <w:br w:type="page"/>
      </w:r>
    </w:p>
    <w:p w14:paraId="46C1CB97" w14:textId="2798C1BF" w:rsidR="00B56FBF" w:rsidRPr="00B56FBF" w:rsidRDefault="00B56FBF" w:rsidP="00B56FBF">
      <w:pPr>
        <w:pStyle w:val="Heading3"/>
      </w:pPr>
      <w:r>
        <w:lastRenderedPageBreak/>
        <w:t>Committees and Workgroups</w:t>
      </w:r>
    </w:p>
    <w:p w14:paraId="00C96C8A" w14:textId="65562E20" w:rsidR="0006319F" w:rsidRDefault="0006319F" w:rsidP="0006319F">
      <w:r>
        <w:t xml:space="preserve">Do you </w:t>
      </w:r>
      <w:r w:rsidRPr="00D258EF">
        <w:rPr>
          <w:b/>
          <w:bCs/>
        </w:rPr>
        <w:t>currently</w:t>
      </w:r>
      <w:r>
        <w:t xml:space="preserve"> serve on any other </w:t>
      </w:r>
      <w:r w:rsidR="00E8625C">
        <w:t xml:space="preserve">Oregon </w:t>
      </w:r>
      <w:r>
        <w:t xml:space="preserve">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555B21">
            <w:rPr>
              <w:rStyle w:val="PlaceholderText"/>
              <w:color w:val="505050"/>
            </w:rPr>
            <w:t>Click or tap here to enter text.</w:t>
          </w:r>
        </w:sdtContent>
      </w:sdt>
    </w:p>
    <w:p w14:paraId="636425E7" w14:textId="77777777" w:rsidR="00D258EF" w:rsidRDefault="00D258EF" w:rsidP="0006319F"/>
    <w:p w14:paraId="5F5CA97F" w14:textId="16833918" w:rsidR="0006319F" w:rsidRDefault="0006319F" w:rsidP="0006319F">
      <w:r>
        <w:t xml:space="preserve">If you </w:t>
      </w:r>
      <w:r w:rsidRPr="00D258EF">
        <w:rPr>
          <w:b/>
          <w:bCs/>
        </w:rPr>
        <w:t>previously</w:t>
      </w:r>
      <w:r>
        <w:t xml:space="preserve"> served on any other </w:t>
      </w:r>
      <w:r w:rsidR="00E8625C">
        <w:t xml:space="preserve">Oregon </w:t>
      </w:r>
      <w:r>
        <w:t xml:space="preserve">Committees, Boards, Taskforces, or Workgroups in the last 3 years, please list here. </w:t>
      </w:r>
      <w:sdt>
        <w:sdtPr>
          <w:id w:val="588046043"/>
          <w:placeholder>
            <w:docPart w:val="DefaultPlaceholder_-1854013440"/>
          </w:placeholder>
          <w:showingPlcHdr/>
        </w:sdtPr>
        <w:sdtEndPr/>
        <w:sdtContent>
          <w:r w:rsidR="00394BBF" w:rsidRPr="00555B21">
            <w:rPr>
              <w:rStyle w:val="PlaceholderText"/>
              <w:color w:val="505050"/>
            </w:rPr>
            <w:t>Click or tap here to enter text.</w:t>
          </w:r>
        </w:sdtContent>
      </w:sdt>
    </w:p>
    <w:p w14:paraId="202B90CA" w14:textId="77777777" w:rsidR="00D258EF" w:rsidRDefault="00D258EF" w:rsidP="0006319F"/>
    <w:p w14:paraId="747D236F" w14:textId="1D64B3B3" w:rsidR="00934D6D" w:rsidRPr="00934D6D" w:rsidRDefault="00934D6D" w:rsidP="00934D6D">
      <w:pPr>
        <w:rPr>
          <w:i/>
          <w:iCs/>
        </w:rPr>
      </w:pPr>
      <w:r>
        <w:t xml:space="preserve">If you are not selected for the </w:t>
      </w:r>
      <w:r w:rsidR="004A5826">
        <w:t>Industry Advisory</w:t>
      </w:r>
      <w:r>
        <w:t xml:space="preserve">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7E3FDF1A" w14:textId="4EC82AA8" w:rsidR="00934D6D" w:rsidRPr="00934D6D" w:rsidRDefault="00934D6D" w:rsidP="00934D6D">
          <w:r w:rsidRPr="00555B21">
            <w:rPr>
              <w:rStyle w:val="PlaceholderText"/>
              <w:color w:val="505050"/>
            </w:rPr>
            <w:t>Click or tap here to enter text.</w:t>
          </w:r>
        </w:p>
      </w:sdtContent>
    </w:sdt>
    <w:p w14:paraId="1C2E5747" w14:textId="77777777" w:rsidR="00934D6D" w:rsidRPr="00934D6D" w:rsidRDefault="00934D6D" w:rsidP="00934D6D">
      <w:pPr>
        <w:ind w:left="0"/>
      </w:pPr>
    </w:p>
    <w:p w14:paraId="4F83F22D" w14:textId="3D4470C0" w:rsidR="00AE4FA9" w:rsidRDefault="00AE4FA9">
      <w:pPr>
        <w:spacing w:before="0" w:line="240" w:lineRule="auto"/>
        <w:ind w:left="0"/>
        <w:rPr>
          <w:rFonts w:eastAsiaTheme="majorEastAsia" w:cstheme="majorBidi"/>
          <w:b/>
          <w:color w:val="064276"/>
          <w:sz w:val="28"/>
          <w:szCs w:val="24"/>
        </w:rPr>
      </w:pPr>
    </w:p>
    <w:p w14:paraId="6395ACBA" w14:textId="77777777" w:rsidR="001225C5" w:rsidRDefault="001225C5" w:rsidP="001225C5">
      <w:pPr>
        <w:pStyle w:val="Heading3"/>
      </w:pPr>
      <w:r>
        <w:t xml:space="preserve">Demographic Information </w:t>
      </w:r>
    </w:p>
    <w:p w14:paraId="00104333" w14:textId="662DDC96" w:rsidR="001225C5" w:rsidRDefault="001225C5" w:rsidP="001225C5">
      <w:pPr>
        <w:ind w:left="187"/>
      </w:pPr>
      <w:r w:rsidRPr="00B56FBF">
        <w:t xml:space="preserve">OHA aims to </w:t>
      </w:r>
      <w:proofErr w:type="gramStart"/>
      <w:r w:rsidRPr="00B56FBF">
        <w:t>represent</w:t>
      </w:r>
      <w:proofErr w:type="gramEnd"/>
      <w:r w:rsidRPr="00B56FBF">
        <w:t xml:space="preserve"> a variety of perspectives </w:t>
      </w:r>
      <w:r>
        <w:t>on the Industry Advisory Committee</w:t>
      </w:r>
      <w:r w:rsidRPr="00B56FBF">
        <w:t xml:space="preserve">. </w:t>
      </w:r>
      <w:r>
        <w:t xml:space="preserve">The questions in this section ask about race, language, sexual orientation and gender </w:t>
      </w:r>
      <w:proofErr w:type="spellStart"/>
      <w:r>
        <w:t>identiy</w:t>
      </w:r>
      <w:proofErr w:type="spellEnd"/>
      <w:r>
        <w:t xml:space="preserve">, ability levels, and age. While we hope you answer these questions, you can select “Don’t know” or “Don’t want to answer” – you are not required to answer any question you are not comfortable with. </w:t>
      </w:r>
      <w:r w:rsidRPr="00367E45">
        <w:t>Your responses to this section are confidential</w:t>
      </w:r>
      <w:r>
        <w:t xml:space="preserve"> under ORS 413.161(3). </w:t>
      </w:r>
    </w:p>
    <w:p w14:paraId="0AEEB706" w14:textId="77777777" w:rsidR="001225C5" w:rsidRPr="002614E7" w:rsidRDefault="001225C5" w:rsidP="001225C5">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1225C5" w:rsidRPr="00490D4F" w14:paraId="509D019D" w14:textId="77777777" w:rsidTr="00F67F4C">
        <w:trPr>
          <w:trHeight w:val="300"/>
        </w:trPr>
        <w:tc>
          <w:tcPr>
            <w:tcW w:w="10792" w:type="dxa"/>
            <w:gridSpan w:val="7"/>
            <w:tcBorders>
              <w:top w:val="single" w:sz="6" w:space="0" w:color="auto"/>
              <w:left w:val="single" w:sz="6" w:space="0" w:color="auto"/>
              <w:bottom w:val="nil"/>
              <w:right w:val="single" w:sz="6" w:space="0" w:color="auto"/>
            </w:tcBorders>
            <w:hideMark/>
          </w:tcPr>
          <w:p w14:paraId="02F01D34" w14:textId="77777777" w:rsidR="001225C5" w:rsidRPr="00490D4F" w:rsidRDefault="001225C5" w:rsidP="00F67F4C">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1225C5" w:rsidRPr="00490D4F" w14:paraId="0F115A29" w14:textId="77777777" w:rsidTr="00F67F4C">
        <w:trPr>
          <w:trHeight w:val="432"/>
        </w:trPr>
        <w:tc>
          <w:tcPr>
            <w:tcW w:w="1780" w:type="dxa"/>
            <w:tcBorders>
              <w:top w:val="nil"/>
              <w:left w:val="single" w:sz="6" w:space="0" w:color="auto"/>
              <w:bottom w:val="single" w:sz="6" w:space="0" w:color="auto"/>
              <w:right w:val="nil"/>
            </w:tcBorders>
            <w:hideMark/>
          </w:tcPr>
          <w:p w14:paraId="3253D4C0"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hideMark/>
          </w:tcPr>
          <w:p w14:paraId="5515938E" w14:textId="77777777" w:rsidR="001225C5" w:rsidRPr="00490D4F" w:rsidRDefault="001225C5" w:rsidP="00F67F4C">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hideMark/>
          </w:tcPr>
          <w:p w14:paraId="37CA8534"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hideMark/>
          </w:tcPr>
          <w:p w14:paraId="6F64F4D4" w14:textId="77777777" w:rsidR="001225C5" w:rsidRPr="00490D4F" w:rsidRDefault="001225C5" w:rsidP="00F67F4C">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want to answer </w:t>
            </w:r>
          </w:p>
        </w:tc>
      </w:tr>
      <w:tr w:rsidR="001225C5" w:rsidRPr="00490D4F" w14:paraId="08B31D90" w14:textId="77777777" w:rsidTr="00F67F4C">
        <w:trPr>
          <w:trHeight w:val="300"/>
        </w:trPr>
        <w:tc>
          <w:tcPr>
            <w:tcW w:w="10792" w:type="dxa"/>
            <w:gridSpan w:val="7"/>
            <w:tcBorders>
              <w:top w:val="single" w:sz="6" w:space="0" w:color="auto"/>
              <w:left w:val="single" w:sz="6" w:space="0" w:color="auto"/>
              <w:bottom w:val="nil"/>
              <w:right w:val="single" w:sz="6" w:space="0" w:color="auto"/>
            </w:tcBorders>
            <w:hideMark/>
          </w:tcPr>
          <w:p w14:paraId="27BC9529" w14:textId="77777777" w:rsidR="001225C5" w:rsidRPr="00490D4F" w:rsidRDefault="001225C5" w:rsidP="00F67F4C">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1225C5" w:rsidRPr="00490D4F" w14:paraId="50A6408F" w14:textId="77777777" w:rsidTr="00F67F4C">
        <w:trPr>
          <w:trHeight w:val="756"/>
        </w:trPr>
        <w:tc>
          <w:tcPr>
            <w:tcW w:w="5301" w:type="dxa"/>
            <w:gridSpan w:val="4"/>
            <w:tcBorders>
              <w:top w:val="nil"/>
              <w:left w:val="single" w:sz="6" w:space="0" w:color="auto"/>
              <w:bottom w:val="single" w:sz="6" w:space="0" w:color="auto"/>
              <w:right w:val="nil"/>
            </w:tcBorders>
            <w:hideMark/>
          </w:tcPr>
          <w:p w14:paraId="5A81E4B8" w14:textId="77777777" w:rsidR="001225C5" w:rsidRPr="00490D4F" w:rsidRDefault="00255FAC" w:rsidP="00F67F4C">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Yes - Assistive Listening Device such as an FM System or Loop. Specify: </w:t>
            </w:r>
            <w:r w:rsidR="001225C5">
              <w:rPr>
                <w:rFonts w:eastAsia="Times New Roman"/>
                <w:sz w:val="24"/>
                <w:szCs w:val="24"/>
              </w:rPr>
              <w:br/>
            </w:r>
            <w:sdt>
              <w:sdtPr>
                <w:rPr>
                  <w:rFonts w:eastAsia="Times New Roman"/>
                  <w:sz w:val="24"/>
                  <w:szCs w:val="24"/>
                </w:rPr>
                <w:id w:val="67228963"/>
                <w:placeholder>
                  <w:docPart w:val="9D4154EBFF8B401685802F5D8192A366"/>
                </w:placeholder>
                <w:showingPlcHdr/>
              </w:sdtPr>
              <w:sdtEndPr/>
              <w:sdtContent>
                <w:r w:rsidR="001225C5" w:rsidRPr="00555B21">
                  <w:rPr>
                    <w:rStyle w:val="PlaceholderText"/>
                    <w:color w:val="505050"/>
                  </w:rPr>
                  <w:t>Click or tap here to enter text.</w:t>
                </w:r>
              </w:sdtContent>
            </w:sdt>
            <w:r w:rsidR="001225C5">
              <w:rPr>
                <w:rFonts w:eastAsia="Times New Roman"/>
                <w:sz w:val="24"/>
                <w:szCs w:val="24"/>
              </w:rPr>
              <w:br/>
            </w:r>
          </w:p>
        </w:tc>
        <w:tc>
          <w:tcPr>
            <w:tcW w:w="2668" w:type="dxa"/>
            <w:gridSpan w:val="2"/>
            <w:tcBorders>
              <w:top w:val="nil"/>
              <w:left w:val="nil"/>
              <w:bottom w:val="single" w:sz="6" w:space="0" w:color="auto"/>
              <w:right w:val="nil"/>
            </w:tcBorders>
            <w:hideMark/>
          </w:tcPr>
          <w:p w14:paraId="443044A7" w14:textId="77777777" w:rsidR="001225C5" w:rsidRPr="00490D4F" w:rsidRDefault="00255FAC" w:rsidP="00F67F4C">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Yes -CART/</w:t>
            </w:r>
            <w:r w:rsidR="001225C5">
              <w:rPr>
                <w:rFonts w:eastAsia="Times New Roman"/>
                <w:sz w:val="24"/>
                <w:szCs w:val="24"/>
              </w:rPr>
              <w:t xml:space="preserve"> </w:t>
            </w:r>
            <w:r w:rsidR="001225C5" w:rsidRPr="00490D4F">
              <w:rPr>
                <w:rFonts w:eastAsia="Times New Roman"/>
                <w:sz w:val="24"/>
                <w:szCs w:val="24"/>
              </w:rPr>
              <w:t>Captioning </w:t>
            </w:r>
          </w:p>
          <w:p w14:paraId="0AC6A465" w14:textId="77777777" w:rsidR="001225C5" w:rsidRDefault="00255FAC" w:rsidP="00F67F4C">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No </w:t>
            </w:r>
          </w:p>
          <w:p w14:paraId="019D757C" w14:textId="77777777" w:rsidR="001225C5" w:rsidRPr="00490D4F" w:rsidRDefault="001225C5" w:rsidP="00F67F4C">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hideMark/>
          </w:tcPr>
          <w:p w14:paraId="10B0D1C5" w14:textId="77777777" w:rsidR="001225C5" w:rsidRPr="00490D4F" w:rsidRDefault="00255FAC" w:rsidP="00F67F4C">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know </w:t>
            </w:r>
          </w:p>
          <w:p w14:paraId="6A6C1D20" w14:textId="77777777" w:rsidR="001225C5" w:rsidRPr="00490D4F" w:rsidRDefault="00255FAC" w:rsidP="00F67F4C">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want to answer </w:t>
            </w:r>
          </w:p>
        </w:tc>
      </w:tr>
      <w:tr w:rsidR="001225C5" w:rsidRPr="00490D4F" w14:paraId="5DD437D6" w14:textId="77777777" w:rsidTr="00F67F4C">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15078DB6" w14:textId="77777777" w:rsidR="001225C5" w:rsidRPr="00490D4F" w:rsidRDefault="001225C5" w:rsidP="00F67F4C">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1225C5" w:rsidRPr="00490D4F" w14:paraId="49E7A89F" w14:textId="77777777" w:rsidTr="00F67F4C">
        <w:trPr>
          <w:trHeight w:val="1614"/>
        </w:trPr>
        <w:tc>
          <w:tcPr>
            <w:tcW w:w="10792" w:type="dxa"/>
            <w:gridSpan w:val="7"/>
            <w:tcBorders>
              <w:top w:val="single" w:sz="6" w:space="0" w:color="auto"/>
              <w:left w:val="single" w:sz="6" w:space="0" w:color="auto"/>
              <w:bottom w:val="single" w:sz="4" w:space="0" w:color="auto"/>
              <w:right w:val="single" w:sz="6" w:space="0" w:color="auto"/>
            </w:tcBorders>
            <w:hideMark/>
          </w:tcPr>
          <w:p w14:paraId="316EF9D7" w14:textId="77777777" w:rsidR="001225C5" w:rsidRPr="00490D4F" w:rsidRDefault="001225C5" w:rsidP="00F67F4C">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Pr>
                <w:rFonts w:eastAsia="Times New Roman"/>
                <w:sz w:val="24"/>
                <w:szCs w:val="24"/>
              </w:rPr>
              <w:t xml:space="preserve">?  </w:t>
            </w:r>
            <w:sdt>
              <w:sdtPr>
                <w:rPr>
                  <w:rFonts w:eastAsia="Times New Roman"/>
                  <w:sz w:val="24"/>
                  <w:szCs w:val="24"/>
                </w:rPr>
                <w:id w:val="1914109899"/>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shd w:val="clear" w:color="auto" w:fill="E7E6E6"/>
              </w:rPr>
              <w:br/>
            </w:r>
          </w:p>
          <w:p w14:paraId="09737291" w14:textId="77777777" w:rsidR="001225C5" w:rsidRPr="00490D4F" w:rsidRDefault="001225C5" w:rsidP="00F67F4C">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Pr>
                <w:rFonts w:eastAsia="Times New Roman"/>
                <w:sz w:val="24"/>
                <w:szCs w:val="24"/>
              </w:rPr>
              <w:br/>
            </w:r>
            <w:sdt>
              <w:sdtPr>
                <w:rPr>
                  <w:rFonts w:eastAsia="Times New Roman"/>
                  <w:sz w:val="24"/>
                  <w:szCs w:val="24"/>
                </w:rPr>
                <w:id w:val="-1076277775"/>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rPr>
              <w:br/>
            </w:r>
          </w:p>
          <w:p w14:paraId="2CFEE6C4" w14:textId="77777777" w:rsidR="001225C5" w:rsidRPr="00490D4F" w:rsidRDefault="001225C5" w:rsidP="00F67F4C">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9D4154EBFF8B401685802F5D8192A366"/>
                </w:placeholder>
                <w:showingPlcHdr/>
              </w:sdtPr>
              <w:sdtEndPr/>
              <w:sdtContent>
                <w:r w:rsidRPr="00555B21">
                  <w:rPr>
                    <w:rStyle w:val="PlaceholderText"/>
                    <w:color w:val="505050"/>
                  </w:rPr>
                  <w:t>Click or tap here to enter text.</w:t>
                </w:r>
              </w:sdtContent>
            </w:sdt>
            <w:r>
              <w:rPr>
                <w:rFonts w:eastAsia="Times New Roman"/>
                <w:sz w:val="24"/>
                <w:szCs w:val="24"/>
              </w:rPr>
              <w:br/>
            </w:r>
          </w:p>
        </w:tc>
      </w:tr>
      <w:tr w:rsidR="001225C5" w:rsidRPr="00490D4F" w14:paraId="4F4C03E7" w14:textId="77777777" w:rsidTr="00F67F4C">
        <w:trPr>
          <w:trHeight w:val="255"/>
        </w:trPr>
        <w:tc>
          <w:tcPr>
            <w:tcW w:w="10792" w:type="dxa"/>
            <w:gridSpan w:val="7"/>
            <w:tcBorders>
              <w:top w:val="single" w:sz="4" w:space="0" w:color="auto"/>
              <w:left w:val="single" w:sz="6" w:space="0" w:color="auto"/>
              <w:bottom w:val="nil"/>
              <w:right w:val="single" w:sz="6" w:space="0" w:color="auto"/>
            </w:tcBorders>
            <w:hideMark/>
          </w:tcPr>
          <w:p w14:paraId="573CB72C" w14:textId="77777777" w:rsidR="001225C5" w:rsidRPr="00490D4F" w:rsidRDefault="001225C5" w:rsidP="001225C5">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1225C5" w:rsidRPr="00490D4F" w14:paraId="2EFCA99D" w14:textId="77777777" w:rsidTr="00F67F4C">
        <w:trPr>
          <w:trHeight w:val="300"/>
        </w:trPr>
        <w:tc>
          <w:tcPr>
            <w:tcW w:w="2616" w:type="dxa"/>
            <w:gridSpan w:val="2"/>
            <w:tcBorders>
              <w:top w:val="nil"/>
              <w:left w:val="single" w:sz="6" w:space="0" w:color="auto"/>
              <w:bottom w:val="single" w:sz="6" w:space="0" w:color="auto"/>
              <w:right w:val="nil"/>
            </w:tcBorders>
            <w:hideMark/>
          </w:tcPr>
          <w:p w14:paraId="323E847E" w14:textId="77777777" w:rsidR="001225C5" w:rsidRPr="00490D4F" w:rsidRDefault="00255FAC" w:rsidP="00F67F4C">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Well </w:t>
            </w:r>
          </w:p>
        </w:tc>
        <w:tc>
          <w:tcPr>
            <w:tcW w:w="3165" w:type="dxa"/>
            <w:gridSpan w:val="3"/>
            <w:tcBorders>
              <w:top w:val="nil"/>
              <w:left w:val="nil"/>
              <w:bottom w:val="single" w:sz="6" w:space="0" w:color="auto"/>
              <w:right w:val="nil"/>
            </w:tcBorders>
            <w:hideMark/>
          </w:tcPr>
          <w:p w14:paraId="236DABDE"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hideMark/>
          </w:tcPr>
          <w:p w14:paraId="4167322C"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want to answer </w:t>
            </w:r>
          </w:p>
        </w:tc>
      </w:tr>
    </w:tbl>
    <w:p w14:paraId="2E03A788" w14:textId="77777777" w:rsidR="001225C5" w:rsidRPr="002614E7" w:rsidRDefault="001225C5" w:rsidP="001225C5">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10800"/>
      </w:tblGrid>
      <w:tr w:rsidR="001225C5" w:rsidRPr="00490D4F" w14:paraId="4C9BC408" w14:textId="77777777" w:rsidTr="00F67F4C">
        <w:tc>
          <w:tcPr>
            <w:tcW w:w="10800" w:type="dxa"/>
            <w:tcBorders>
              <w:bottom w:val="nil"/>
            </w:tcBorders>
            <w:vAlign w:val="bottom"/>
          </w:tcPr>
          <w:p w14:paraId="5D3EC86C"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555B21" w:rsidRPr="00490D4F" w14:paraId="5A82F6EC" w14:textId="77777777" w:rsidTr="003F16ED">
        <w:tc>
          <w:tcPr>
            <w:tcW w:w="10800" w:type="dxa"/>
            <w:tcBorders>
              <w:top w:val="nil"/>
              <w:bottom w:val="single" w:sz="4" w:space="0" w:color="auto"/>
            </w:tcBorders>
          </w:tcPr>
          <w:p w14:paraId="616AD725" w14:textId="77777777" w:rsidR="00555B21" w:rsidRPr="00490D4F" w:rsidRDefault="00255FAC" w:rsidP="00F67F4C">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 xml:space="preserve">Yes – This condition began at age: </w:t>
            </w:r>
            <w:r w:rsidR="00555B21" w:rsidRPr="001401A2">
              <w:rPr>
                <w:sz w:val="24"/>
                <w:szCs w:val="24"/>
                <w:shd w:val="clear" w:color="auto" w:fill="D9D9D9" w:themeFill="background1" w:themeFillShade="D9"/>
              </w:rPr>
              <w:t>_</w:t>
            </w:r>
            <w:r w:rsidR="00555B21" w:rsidRPr="00490D4F">
              <w:rPr>
                <w:sz w:val="24"/>
                <w:szCs w:val="24"/>
                <w:shd w:val="clear" w:color="auto" w:fill="D9D9D9" w:themeFill="background1" w:themeFillShade="D9"/>
              </w:rPr>
              <w:t>_</w:t>
            </w:r>
          </w:p>
          <w:p w14:paraId="6F2E74F0" w14:textId="64490C54" w:rsidR="00555B21" w:rsidRPr="00490D4F" w:rsidRDefault="00255FAC" w:rsidP="00F67F4C">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4444F0CA" w14:textId="23D64C01" w:rsidR="00555B21" w:rsidRPr="00490D4F" w:rsidRDefault="00255FAC" w:rsidP="00F67F4C">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0835C91" w14:textId="63E0DB2B" w:rsidR="00555B21" w:rsidRPr="00490D4F" w:rsidRDefault="00255FAC" w:rsidP="00F67F4C">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1587682" w14:textId="77777777" w:rsidTr="00F67F4C">
        <w:tc>
          <w:tcPr>
            <w:tcW w:w="10800" w:type="dxa"/>
            <w:tcBorders>
              <w:top w:val="single" w:sz="4" w:space="0" w:color="auto"/>
              <w:bottom w:val="nil"/>
            </w:tcBorders>
            <w:vAlign w:val="bottom"/>
          </w:tcPr>
          <w:p w14:paraId="6D47AA2D"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555B21" w:rsidRPr="00490D4F" w14:paraId="1BEEA5BA" w14:textId="77777777" w:rsidTr="00131386">
        <w:tc>
          <w:tcPr>
            <w:tcW w:w="10800" w:type="dxa"/>
            <w:tcBorders>
              <w:top w:val="nil"/>
              <w:bottom w:val="single" w:sz="4" w:space="0" w:color="auto"/>
            </w:tcBorders>
          </w:tcPr>
          <w:p w14:paraId="6DB0D074" w14:textId="77777777" w:rsidR="00555B21" w:rsidRPr="00490D4F" w:rsidRDefault="00255FAC" w:rsidP="00F67F4C">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25A72292" w14:textId="17E60093" w:rsidR="00555B21" w:rsidRPr="00490D4F" w:rsidRDefault="00255FAC" w:rsidP="00F67F4C">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6180BF8E" w14:textId="234192BD" w:rsidR="00555B21" w:rsidRPr="00490D4F" w:rsidRDefault="00255FAC" w:rsidP="00F67F4C">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4ECFFB75" w14:textId="6A372B30" w:rsidR="00555B21" w:rsidRPr="00490D4F" w:rsidRDefault="00255FAC" w:rsidP="00F67F4C">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38EB253B" w14:textId="77777777" w:rsidTr="00F67F4C">
        <w:tc>
          <w:tcPr>
            <w:tcW w:w="10800" w:type="dxa"/>
            <w:tcBorders>
              <w:top w:val="single" w:sz="4" w:space="0" w:color="auto"/>
              <w:bottom w:val="nil"/>
            </w:tcBorders>
            <w:vAlign w:val="bottom"/>
          </w:tcPr>
          <w:p w14:paraId="2D588B77"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555B21" w:rsidRPr="00490D4F" w14:paraId="4803FCC9" w14:textId="77777777" w:rsidTr="00091DC2">
        <w:trPr>
          <w:trHeight w:val="288"/>
        </w:trPr>
        <w:tc>
          <w:tcPr>
            <w:tcW w:w="10800" w:type="dxa"/>
            <w:tcBorders>
              <w:top w:val="nil"/>
              <w:bottom w:val="single" w:sz="4" w:space="0" w:color="auto"/>
            </w:tcBorders>
          </w:tcPr>
          <w:p w14:paraId="3640D08C" w14:textId="77777777" w:rsidR="00555B21" w:rsidRPr="00490D4F" w:rsidRDefault="00255FAC" w:rsidP="00F67F4C">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1B1D5DE0" w14:textId="50A71E43" w:rsidR="00555B21" w:rsidRPr="00490D4F" w:rsidRDefault="00255FAC" w:rsidP="00F67F4C">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746C8742" w14:textId="028DF5DA" w:rsidR="00555B21" w:rsidRPr="00490D4F" w:rsidRDefault="00255FAC" w:rsidP="00F67F4C">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24FAE3DB" w14:textId="43A38D32" w:rsidR="00555B21" w:rsidRPr="00490D4F" w:rsidRDefault="00255FAC" w:rsidP="00F67F4C">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587F37D8" w14:textId="77777777" w:rsidTr="00F67F4C">
        <w:tc>
          <w:tcPr>
            <w:tcW w:w="10800" w:type="dxa"/>
            <w:tcBorders>
              <w:top w:val="single" w:sz="4" w:space="0" w:color="auto"/>
              <w:bottom w:val="nil"/>
            </w:tcBorders>
            <w:vAlign w:val="bottom"/>
          </w:tcPr>
          <w:p w14:paraId="5C0575A6" w14:textId="77777777" w:rsidR="001225C5" w:rsidRPr="00490D4F" w:rsidRDefault="001225C5" w:rsidP="001225C5">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t>Because</w:t>
            </w:r>
            <w:r w:rsidRPr="00490D4F">
              <w:rPr>
                <w:spacing w:val="-3"/>
                <w:sz w:val="24"/>
                <w:szCs w:val="24"/>
              </w:rPr>
              <w:t xml:space="preserve"> </w:t>
            </w:r>
            <w:r w:rsidRPr="00490D4F">
              <w:rPr>
                <w:sz w:val="24"/>
                <w:szCs w:val="24"/>
              </w:rPr>
              <w:t>of</w:t>
            </w:r>
            <w:r w:rsidRPr="00490D4F">
              <w:rPr>
                <w:spacing w:val="-3"/>
                <w:sz w:val="24"/>
                <w:szCs w:val="24"/>
              </w:rPr>
              <w:t xml:space="preserve"> </w:t>
            </w:r>
            <w:proofErr w:type="gramStart"/>
            <w:r w:rsidRPr="00490D4F">
              <w:rPr>
                <w:sz w:val="24"/>
                <w:szCs w:val="24"/>
              </w:rPr>
              <w:t>a</w:t>
            </w:r>
            <w:r w:rsidRPr="00490D4F">
              <w:rPr>
                <w:spacing w:val="-4"/>
                <w:sz w:val="24"/>
                <w:szCs w:val="24"/>
              </w:rPr>
              <w:t xml:space="preserve"> </w:t>
            </w:r>
            <w:r w:rsidRPr="00490D4F">
              <w:rPr>
                <w:sz w:val="24"/>
                <w:szCs w:val="24"/>
              </w:rPr>
              <w:t>physical</w:t>
            </w:r>
            <w:proofErr w:type="gramEnd"/>
            <w:r w:rsidRPr="00490D4F">
              <w:rPr>
                <w:sz w:val="24"/>
                <w:szCs w:val="24"/>
              </w:rPr>
              <w:t>,</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difficulty concentrating, remembering, or making decisions?</w:t>
            </w:r>
          </w:p>
        </w:tc>
      </w:tr>
      <w:tr w:rsidR="00555B21" w:rsidRPr="00490D4F" w14:paraId="61276260" w14:textId="77777777" w:rsidTr="001A3B03">
        <w:tc>
          <w:tcPr>
            <w:tcW w:w="10800" w:type="dxa"/>
            <w:tcBorders>
              <w:top w:val="nil"/>
              <w:bottom w:val="single" w:sz="4" w:space="0" w:color="auto"/>
            </w:tcBorders>
          </w:tcPr>
          <w:p w14:paraId="78DBA57C" w14:textId="77777777" w:rsidR="00555B21" w:rsidRPr="00490D4F" w:rsidRDefault="00255FAC" w:rsidP="00F67F4C">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3C8B865E" w14:textId="4FAE9D76" w:rsidR="00555B21" w:rsidRPr="00490D4F" w:rsidRDefault="00255FAC" w:rsidP="00F67F4C">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79ABEBF9" w14:textId="5388A76B" w:rsidR="00555B21" w:rsidRPr="00490D4F" w:rsidRDefault="00255FAC" w:rsidP="00F67F4C">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C7A76AB" w14:textId="077DA191" w:rsidR="00555B21" w:rsidRPr="00490D4F" w:rsidRDefault="00255FAC"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86EB9D2" w14:textId="77777777" w:rsidTr="00F67F4C">
        <w:tc>
          <w:tcPr>
            <w:tcW w:w="10800" w:type="dxa"/>
            <w:tcBorders>
              <w:top w:val="single" w:sz="4" w:space="0" w:color="auto"/>
              <w:bottom w:val="nil"/>
            </w:tcBorders>
            <w:vAlign w:val="bottom"/>
          </w:tcPr>
          <w:p w14:paraId="3EF5D810"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555B21" w:rsidRPr="00490D4F" w14:paraId="1C1E831A" w14:textId="77777777" w:rsidTr="00605BF4">
        <w:tc>
          <w:tcPr>
            <w:tcW w:w="10800" w:type="dxa"/>
            <w:tcBorders>
              <w:top w:val="nil"/>
              <w:bottom w:val="single" w:sz="4" w:space="0" w:color="auto"/>
            </w:tcBorders>
          </w:tcPr>
          <w:p w14:paraId="596CFBEB" w14:textId="77777777" w:rsidR="00555B21" w:rsidRPr="00490D4F" w:rsidRDefault="00255FAC" w:rsidP="00F67F4C">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Pr>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7924D3D4" w14:textId="14DF6687" w:rsidR="00555B21" w:rsidRPr="00490D4F" w:rsidRDefault="00255FAC" w:rsidP="00F67F4C">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555B21">
                  <w:rPr>
                    <w:rFonts w:ascii="MS Gothic" w:eastAsia="MS Gothic" w:hAnsi="MS Gothic" w:hint="eastAsia"/>
                    <w:spacing w:val="-5"/>
                    <w:sz w:val="24"/>
                    <w:szCs w:val="24"/>
                  </w:rPr>
                  <w:t>☐</w:t>
                </w:r>
              </w:sdtContent>
            </w:sdt>
            <w:r w:rsidR="00555B21">
              <w:rPr>
                <w:spacing w:val="-5"/>
                <w:sz w:val="24"/>
                <w:szCs w:val="24"/>
              </w:rPr>
              <w:t xml:space="preserve"> </w:t>
            </w:r>
            <w:r w:rsidR="00555B21" w:rsidRPr="00490D4F">
              <w:rPr>
                <w:spacing w:val="-5"/>
                <w:sz w:val="24"/>
                <w:szCs w:val="24"/>
              </w:rPr>
              <w:t>No</w:t>
            </w:r>
          </w:p>
          <w:p w14:paraId="60F60D49" w14:textId="5A6894E4" w:rsidR="00555B21" w:rsidRPr="00490D4F" w:rsidRDefault="00255FAC" w:rsidP="00F67F4C">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1D7B3EA2" w14:textId="03FB764D" w:rsidR="00555B21" w:rsidRPr="00490D4F" w:rsidRDefault="00255FAC"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415EA0C8" w14:textId="77777777" w:rsidTr="00F67F4C">
        <w:tc>
          <w:tcPr>
            <w:tcW w:w="10800" w:type="dxa"/>
            <w:tcBorders>
              <w:top w:val="single" w:sz="4" w:space="0" w:color="auto"/>
              <w:bottom w:val="nil"/>
            </w:tcBorders>
            <w:vAlign w:val="bottom"/>
          </w:tcPr>
          <w:p w14:paraId="59984367"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555B21" w:rsidRPr="00490D4F" w14:paraId="094E9E74" w14:textId="77777777" w:rsidTr="00164647">
        <w:tc>
          <w:tcPr>
            <w:tcW w:w="10800" w:type="dxa"/>
            <w:tcBorders>
              <w:top w:val="nil"/>
              <w:bottom w:val="single" w:sz="4" w:space="0" w:color="auto"/>
            </w:tcBorders>
          </w:tcPr>
          <w:p w14:paraId="167D8618" w14:textId="77777777" w:rsidR="00555B21" w:rsidRPr="00490D4F" w:rsidRDefault="00255FAC" w:rsidP="00F67F4C">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 xml:space="preserve">Yes – This condition began at age: </w:t>
            </w:r>
            <w:r w:rsidR="00555B21" w:rsidRPr="00490D4F">
              <w:rPr>
                <w:sz w:val="24"/>
                <w:szCs w:val="24"/>
                <w:shd w:val="clear" w:color="auto" w:fill="E7E6E6"/>
              </w:rPr>
              <w:t>__</w:t>
            </w:r>
          </w:p>
          <w:p w14:paraId="5D3F80E5" w14:textId="6840BC1D" w:rsidR="00555B21" w:rsidRPr="00490D4F" w:rsidRDefault="00255FAC" w:rsidP="00F67F4C">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122D7B56" w14:textId="75E13F1F" w:rsidR="00555B21" w:rsidRPr="00490D4F" w:rsidRDefault="00255FAC" w:rsidP="00F67F4C">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18B5962B" w14:textId="59D31730" w:rsidR="00555B21" w:rsidRPr="00490D4F" w:rsidRDefault="00255FAC"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2A956B49" w14:textId="77777777" w:rsidTr="00F67F4C">
        <w:tc>
          <w:tcPr>
            <w:tcW w:w="10800" w:type="dxa"/>
            <w:tcBorders>
              <w:top w:val="single" w:sz="4" w:space="0" w:color="auto"/>
              <w:bottom w:val="nil"/>
            </w:tcBorders>
            <w:vAlign w:val="bottom"/>
          </w:tcPr>
          <w:p w14:paraId="28218FC6" w14:textId="77777777" w:rsidR="001225C5" w:rsidRPr="00490D4F" w:rsidRDefault="001225C5" w:rsidP="001225C5">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555B21" w:rsidRPr="00490D4F" w14:paraId="416C6439" w14:textId="77777777" w:rsidTr="00895258">
        <w:tc>
          <w:tcPr>
            <w:tcW w:w="10800" w:type="dxa"/>
            <w:tcBorders>
              <w:top w:val="nil"/>
              <w:bottom w:val="nil"/>
            </w:tcBorders>
          </w:tcPr>
          <w:p w14:paraId="1EE5CC40" w14:textId="77777777" w:rsidR="00555B21" w:rsidRPr="00490D4F" w:rsidRDefault="00255FAC" w:rsidP="00F67F4C">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Yes – This condition began at age:</w:t>
            </w:r>
            <w:r w:rsidR="00555B21">
              <w:rPr>
                <w:sz w:val="24"/>
                <w:szCs w:val="24"/>
              </w:rPr>
              <w:t xml:space="preserve"> </w:t>
            </w:r>
            <w:r w:rsidR="00555B21" w:rsidRPr="00490D4F">
              <w:rPr>
                <w:sz w:val="24"/>
                <w:szCs w:val="24"/>
                <w:shd w:val="clear" w:color="auto" w:fill="E7E6E6"/>
              </w:rPr>
              <w:t>__</w:t>
            </w:r>
          </w:p>
          <w:p w14:paraId="270D7207" w14:textId="49DC2E37" w:rsidR="00555B21" w:rsidRPr="00490D4F" w:rsidRDefault="00255FAC" w:rsidP="00F67F4C">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pacing w:val="-5"/>
                <w:sz w:val="24"/>
                <w:szCs w:val="24"/>
              </w:rPr>
              <w:t>No</w:t>
            </w:r>
          </w:p>
          <w:p w14:paraId="410CEF6A" w14:textId="28498203" w:rsidR="00555B21" w:rsidRPr="00490D4F" w:rsidRDefault="00255FAC" w:rsidP="00F67F4C">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2"/>
                <w:sz w:val="24"/>
                <w:szCs w:val="24"/>
              </w:rPr>
              <w:t xml:space="preserve"> </w:t>
            </w:r>
            <w:r w:rsidR="00555B21" w:rsidRPr="00490D4F">
              <w:rPr>
                <w:spacing w:val="-4"/>
                <w:sz w:val="24"/>
                <w:szCs w:val="24"/>
              </w:rPr>
              <w:t>know</w:t>
            </w:r>
          </w:p>
          <w:p w14:paraId="51FBBC1C" w14:textId="726FAB56" w:rsidR="00555B21" w:rsidRPr="00490D4F" w:rsidRDefault="00255FAC"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rFonts w:eastAsia="Times New Roman"/>
                <w:sz w:val="24"/>
                <w:szCs w:val="24"/>
              </w:rPr>
              <w:t xml:space="preserve">​ </w:t>
            </w:r>
            <w:r w:rsidR="00555B21" w:rsidRPr="00490D4F">
              <w:rPr>
                <w:sz w:val="24"/>
                <w:szCs w:val="24"/>
              </w:rPr>
              <w:t>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20F24A69" w14:textId="77777777" w:rsidTr="00F67F4C">
        <w:tc>
          <w:tcPr>
            <w:tcW w:w="10800" w:type="dxa"/>
            <w:tcBorders>
              <w:top w:val="nil"/>
              <w:bottom w:val="single" w:sz="4" w:space="0" w:color="auto"/>
            </w:tcBorders>
          </w:tcPr>
          <w:p w14:paraId="764DC7AE" w14:textId="77777777" w:rsidR="001225C5" w:rsidRPr="00490D4F" w:rsidRDefault="00255FAC" w:rsidP="00F67F4C">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2"/>
                <w:sz w:val="24"/>
                <w:szCs w:val="24"/>
              </w:rPr>
              <w:t>Don’t know what this question is asking</w:t>
            </w:r>
          </w:p>
        </w:tc>
      </w:tr>
      <w:tr w:rsidR="001225C5" w:rsidRPr="00490D4F" w14:paraId="237A7F4C" w14:textId="77777777" w:rsidTr="00F67F4C">
        <w:tc>
          <w:tcPr>
            <w:tcW w:w="10800" w:type="dxa"/>
            <w:tcBorders>
              <w:top w:val="single" w:sz="4" w:space="0" w:color="auto"/>
              <w:bottom w:val="single" w:sz="4" w:space="0" w:color="auto"/>
            </w:tcBorders>
          </w:tcPr>
          <w:p w14:paraId="0A1D5CB7" w14:textId="77777777" w:rsidR="001225C5" w:rsidRPr="00490D4F" w:rsidRDefault="001225C5" w:rsidP="001225C5">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Pr="00490D4F">
              <w:rPr>
                <w:color w:val="000000"/>
                <w:sz w:val="24"/>
                <w:szCs w:val="24"/>
                <w:shd w:val="clear" w:color="auto" w:fill="FFFFFF"/>
              </w:rPr>
              <w:t xml:space="preserve">If you identify </w:t>
            </w:r>
            <w:proofErr w:type="gramStart"/>
            <w:r w:rsidRPr="00490D4F">
              <w:rPr>
                <w:color w:val="000000"/>
                <w:sz w:val="24"/>
                <w:szCs w:val="24"/>
                <w:shd w:val="clear" w:color="auto" w:fill="FFFFFF"/>
              </w:rPr>
              <w:t>as</w:t>
            </w:r>
            <w:proofErr w:type="gramEnd"/>
            <w:r w:rsidRPr="00490D4F">
              <w:rPr>
                <w:color w:val="000000"/>
                <w:sz w:val="24"/>
                <w:szCs w:val="24"/>
                <w:shd w:val="clear" w:color="auto" w:fill="FFFFFF"/>
              </w:rPr>
              <w:t xml:space="preserve"> someone with a disability, </w:t>
            </w:r>
            <w:proofErr w:type="gramStart"/>
            <w:r w:rsidRPr="00490D4F">
              <w:rPr>
                <w:color w:val="000000"/>
                <w:sz w:val="24"/>
                <w:szCs w:val="24"/>
                <w:shd w:val="clear" w:color="auto" w:fill="FFFFFF"/>
              </w:rPr>
              <w:t>or as</w:t>
            </w:r>
            <w:proofErr w:type="gramEnd"/>
            <w:r w:rsidRPr="00490D4F">
              <w:rPr>
                <w:color w:val="000000"/>
                <w:sz w:val="24"/>
                <w:szCs w:val="24"/>
                <w:shd w:val="clear" w:color="auto" w:fill="FFFFFF"/>
              </w:rPr>
              <w:t xml:space="preserve"> </w:t>
            </w:r>
            <w:proofErr w:type="gramStart"/>
            <w:r w:rsidRPr="00490D4F">
              <w:rPr>
                <w:color w:val="000000"/>
                <w:sz w:val="24"/>
                <w:szCs w:val="24"/>
                <w:shd w:val="clear" w:color="auto" w:fill="FFFFFF"/>
              </w:rPr>
              <w:t>having</w:t>
            </w:r>
            <w:proofErr w:type="gramEnd"/>
            <w:r w:rsidRPr="00490D4F">
              <w:rPr>
                <w:color w:val="000000"/>
                <w:sz w:val="24"/>
                <w:szCs w:val="24"/>
                <w:shd w:val="clear" w:color="auto" w:fill="FFFFFF"/>
              </w:rPr>
              <w:t xml:space="preserve"> </w:t>
            </w:r>
            <w:proofErr w:type="gramStart"/>
            <w:r w:rsidRPr="00490D4F">
              <w:rPr>
                <w:color w:val="000000"/>
                <w:sz w:val="24"/>
                <w:szCs w:val="24"/>
                <w:shd w:val="clear" w:color="auto" w:fill="FFFFFF"/>
              </w:rPr>
              <w:t>a physical</w:t>
            </w:r>
            <w:proofErr w:type="gramEnd"/>
            <w:r w:rsidRPr="00490D4F">
              <w:rPr>
                <w:color w:val="000000"/>
                <w:sz w:val="24"/>
                <w:szCs w:val="24"/>
                <w:shd w:val="clear" w:color="auto" w:fill="FFFFFF"/>
              </w:rPr>
              <w:t>, mental, emotional, cognitive, or intellectual condition, describe your disability or condition in any way you prefer:</w:t>
            </w:r>
            <w:r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9D4154EBFF8B401685802F5D8192A366"/>
                </w:placeholder>
                <w:showingPlcHdr/>
              </w:sdtPr>
              <w:sdtEndPr/>
              <w:sdtContent>
                <w:r w:rsidRPr="00555B21">
                  <w:rPr>
                    <w:rStyle w:val="PlaceholderText"/>
                    <w:color w:val="505050"/>
                  </w:rPr>
                  <w:t>Click or tap here to enter text.</w:t>
                </w:r>
              </w:sdtContent>
            </w:sdt>
          </w:p>
        </w:tc>
      </w:tr>
    </w:tbl>
    <w:p w14:paraId="2D723D89" w14:textId="77777777" w:rsidR="001225C5" w:rsidRPr="002614E7" w:rsidRDefault="001225C5" w:rsidP="001225C5">
      <w:pPr>
        <w:pStyle w:val="Heading4"/>
      </w:pPr>
      <w:r w:rsidRPr="002614E7">
        <w:t xml:space="preserve">Race and Ethnicity </w:t>
      </w:r>
    </w:p>
    <w:tbl>
      <w:tblPr>
        <w:tblStyle w:val="ListTable3-Accent31"/>
        <w:tblW w:w="10799" w:type="dxa"/>
        <w:tblLayout w:type="fixed"/>
        <w:tblLook w:val="0480" w:firstRow="0" w:lastRow="0" w:firstColumn="1" w:lastColumn="0" w:noHBand="0" w:noVBand="1"/>
      </w:tblPr>
      <w:tblGrid>
        <w:gridCol w:w="5215"/>
        <w:gridCol w:w="1800"/>
        <w:gridCol w:w="1980"/>
        <w:gridCol w:w="1804"/>
      </w:tblGrid>
      <w:tr w:rsidR="001225C5" w:rsidRPr="00490D4F" w14:paraId="76A1F75B" w14:textId="77777777" w:rsidTr="00555B21">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12AF69B8" w14:textId="77777777" w:rsidR="001225C5" w:rsidRPr="00971C55" w:rsidRDefault="001225C5" w:rsidP="001225C5">
            <w:pPr>
              <w:pStyle w:val="ListParagraph"/>
              <w:widowControl w:val="0"/>
              <w:numPr>
                <w:ilvl w:val="0"/>
                <w:numId w:val="9"/>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Pr>
                <w:spacing w:val="10"/>
                <w:sz w:val="24"/>
                <w:szCs w:val="22"/>
              </w:rPr>
              <w:br/>
            </w:r>
            <w:sdt>
              <w:sdtPr>
                <w:rPr>
                  <w:spacing w:val="10"/>
                  <w:sz w:val="24"/>
                  <w:szCs w:val="22"/>
                </w:rPr>
                <w:id w:val="793723051"/>
                <w:placeholder>
                  <w:docPart w:val="9D4154EBFF8B401685802F5D8192A366"/>
                </w:placeholder>
                <w:showingPlcHdr/>
              </w:sdtPr>
              <w:sdtEndPr/>
              <w:sdtContent>
                <w:r w:rsidRPr="00555B21">
                  <w:rPr>
                    <w:rStyle w:val="PlaceholderText"/>
                    <w:color w:val="505050"/>
                  </w:rPr>
                  <w:t>Click or tap here to enter text.</w:t>
                </w:r>
              </w:sdtContent>
            </w:sdt>
            <w:r w:rsidRPr="00971C55">
              <w:rPr>
                <w:sz w:val="24"/>
                <w:szCs w:val="24"/>
                <w:shd w:val="clear" w:color="auto" w:fill="E7E6E6"/>
              </w:rPr>
              <w:br/>
            </w:r>
          </w:p>
          <w:p w14:paraId="6E776D1E" w14:textId="77777777" w:rsidR="001225C5" w:rsidRPr="00490D4F" w:rsidRDefault="001225C5" w:rsidP="001225C5">
            <w:pPr>
              <w:widowControl w:val="0"/>
              <w:numPr>
                <w:ilvl w:val="0"/>
                <w:numId w:val="9"/>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Which of the following describes your racial or ethnic identity? Select all that apply and enter additional details in the spaces below</w:t>
            </w:r>
            <w:r w:rsidRPr="00490D4F">
              <w:rPr>
                <w:sz w:val="18"/>
                <w:szCs w:val="18"/>
              </w:rPr>
              <w:t>.</w:t>
            </w:r>
            <w:r>
              <w:rPr>
                <w:sz w:val="18"/>
                <w:szCs w:val="18"/>
              </w:rPr>
              <w:br/>
            </w:r>
          </w:p>
        </w:tc>
      </w:tr>
      <w:tr w:rsidR="001225C5" w:rsidRPr="00490D4F" w14:paraId="661DA8E2"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E9B47C8"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American Indian and Alaska Native</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6E79C15B"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0C35A41A" w14:textId="77777777" w:rsidR="00555B21" w:rsidRPr="00490D4F" w:rsidRDefault="00255FAC" w:rsidP="00F67F4C">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Alaska</w:t>
            </w:r>
            <w:r w:rsidR="00555B21" w:rsidRPr="00490D4F">
              <w:rPr>
                <w:spacing w:val="-2"/>
                <w:sz w:val="24"/>
                <w:szCs w:val="24"/>
              </w:rPr>
              <w:t xml:space="preserve"> Native</w:t>
            </w:r>
            <w:r w:rsidR="00555B21" w:rsidRPr="00490D4F">
              <w:rPr>
                <w:sz w:val="24"/>
                <w:szCs w:val="24"/>
              </w:rPr>
              <w:t xml:space="preserve"> </w:t>
            </w:r>
          </w:p>
          <w:p w14:paraId="75D06AAF" w14:textId="77777777" w:rsidR="00555B21" w:rsidRPr="00490D4F" w:rsidRDefault="00255FAC" w:rsidP="00F67F4C">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American</w:t>
            </w:r>
            <w:r w:rsidR="00555B21" w:rsidRPr="00490D4F">
              <w:rPr>
                <w:spacing w:val="-5"/>
                <w:sz w:val="24"/>
                <w:szCs w:val="24"/>
              </w:rPr>
              <w:t xml:space="preserve"> </w:t>
            </w:r>
            <w:r w:rsidR="00555B21" w:rsidRPr="00490D4F">
              <w:rPr>
                <w:spacing w:val="-2"/>
                <w:sz w:val="24"/>
                <w:szCs w:val="24"/>
              </w:rPr>
              <w:t>Indian</w:t>
            </w:r>
          </w:p>
          <w:p w14:paraId="30C925E7" w14:textId="00E53FE2" w:rsidR="00555B21" w:rsidRPr="00490D4F" w:rsidRDefault="00255FAC" w:rsidP="00F67F4C">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Canadian</w:t>
            </w:r>
            <w:r w:rsidR="00555B21" w:rsidRPr="00490D4F">
              <w:rPr>
                <w:spacing w:val="-5"/>
                <w:sz w:val="24"/>
                <w:szCs w:val="24"/>
              </w:rPr>
              <w:t xml:space="preserve"> </w:t>
            </w:r>
            <w:r w:rsidR="00555B21" w:rsidRPr="00490D4F">
              <w:rPr>
                <w:sz w:val="24"/>
                <w:szCs w:val="24"/>
              </w:rPr>
              <w:t>Inuit,</w:t>
            </w:r>
            <w:r w:rsidR="00555B21" w:rsidRPr="00490D4F">
              <w:rPr>
                <w:spacing w:val="-4"/>
                <w:sz w:val="24"/>
                <w:szCs w:val="24"/>
              </w:rPr>
              <w:t xml:space="preserve"> </w:t>
            </w:r>
            <w:r w:rsidR="00555B21" w:rsidRPr="00490D4F">
              <w:rPr>
                <w:sz w:val="24"/>
                <w:szCs w:val="24"/>
              </w:rPr>
              <w:t>Metis,</w:t>
            </w:r>
            <w:r w:rsidR="00555B21" w:rsidRPr="00490D4F">
              <w:rPr>
                <w:spacing w:val="-3"/>
                <w:sz w:val="24"/>
                <w:szCs w:val="24"/>
              </w:rPr>
              <w:t xml:space="preserve"> </w:t>
            </w:r>
            <w:r w:rsidR="00555B21" w:rsidRPr="00490D4F">
              <w:rPr>
                <w:sz w:val="24"/>
                <w:szCs w:val="24"/>
              </w:rPr>
              <w:t>or</w:t>
            </w:r>
            <w:r w:rsidR="00555B21" w:rsidRPr="00490D4F">
              <w:rPr>
                <w:spacing w:val="-3"/>
                <w:sz w:val="24"/>
                <w:szCs w:val="24"/>
              </w:rPr>
              <w:t xml:space="preserve"> </w:t>
            </w:r>
            <w:r w:rsidR="00555B21" w:rsidRPr="00490D4F">
              <w:rPr>
                <w:sz w:val="24"/>
                <w:szCs w:val="24"/>
              </w:rPr>
              <w:t>First</w:t>
            </w:r>
            <w:r w:rsidR="00555B21" w:rsidRPr="00490D4F">
              <w:rPr>
                <w:spacing w:val="-3"/>
                <w:sz w:val="24"/>
                <w:szCs w:val="24"/>
              </w:rPr>
              <w:t xml:space="preserve"> </w:t>
            </w:r>
            <w:r w:rsidR="00555B21" w:rsidRPr="00490D4F">
              <w:rPr>
                <w:spacing w:val="-2"/>
                <w:sz w:val="24"/>
                <w:szCs w:val="24"/>
              </w:rPr>
              <w:t>Nation</w:t>
            </w:r>
          </w:p>
          <w:p w14:paraId="2FBFDC78" w14:textId="77777777" w:rsidR="00555B21" w:rsidRPr="00490D4F" w:rsidRDefault="00255FAC" w:rsidP="00F67F4C">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555B21" w:rsidRPr="00971C55">
                  <w:rPr>
                    <w:rFonts w:ascii="Segoe UI Symbol" w:eastAsia="MS Gothic" w:hAnsi="Segoe UI Symbol" w:cs="Segoe UI Symbol"/>
                    <w:sz w:val="24"/>
                    <w:szCs w:val="24"/>
                  </w:rPr>
                  <w:t>☐</w:t>
                </w:r>
              </w:sdtContent>
            </w:sdt>
            <w:r w:rsidR="00555B21" w:rsidRPr="00490D4F">
              <w:rPr>
                <w:rFonts w:eastAsia="MS Gothic"/>
                <w:sz w:val="24"/>
                <w:szCs w:val="24"/>
              </w:rPr>
              <w:t xml:space="preserve"> </w:t>
            </w:r>
            <w:r w:rsidR="00555B21" w:rsidRPr="00490D4F">
              <w:rPr>
                <w:sz w:val="24"/>
                <w:szCs w:val="24"/>
              </w:rPr>
              <w:t>Indigenous</w:t>
            </w:r>
            <w:r w:rsidR="00555B21" w:rsidRPr="00490D4F">
              <w:rPr>
                <w:spacing w:val="-13"/>
                <w:sz w:val="24"/>
                <w:szCs w:val="24"/>
              </w:rPr>
              <w:t xml:space="preserve"> </w:t>
            </w:r>
            <w:r w:rsidR="00555B21" w:rsidRPr="00490D4F">
              <w:rPr>
                <w:sz w:val="24"/>
                <w:szCs w:val="24"/>
              </w:rPr>
              <w:t>Mexican,</w:t>
            </w:r>
            <w:r w:rsidR="00555B21" w:rsidRPr="00490D4F">
              <w:rPr>
                <w:spacing w:val="-14"/>
                <w:sz w:val="24"/>
                <w:szCs w:val="24"/>
              </w:rPr>
              <w:t xml:space="preserve"> </w:t>
            </w:r>
            <w:r w:rsidR="00555B21" w:rsidRPr="00490D4F">
              <w:rPr>
                <w:sz w:val="24"/>
                <w:szCs w:val="24"/>
              </w:rPr>
              <w:t>Central</w:t>
            </w:r>
            <w:r w:rsidR="00555B21" w:rsidRPr="00490D4F">
              <w:rPr>
                <w:spacing w:val="-13"/>
                <w:sz w:val="24"/>
                <w:szCs w:val="24"/>
              </w:rPr>
              <w:t xml:space="preserve"> </w:t>
            </w:r>
            <w:r w:rsidR="00555B21" w:rsidRPr="00490D4F">
              <w:rPr>
                <w:sz w:val="24"/>
                <w:szCs w:val="24"/>
              </w:rPr>
              <w:t>American, or South American</w:t>
            </w:r>
            <w:r w:rsidR="00555B21">
              <w:rPr>
                <w:sz w:val="24"/>
                <w:szCs w:val="24"/>
              </w:rPr>
              <w:br/>
            </w:r>
          </w:p>
        </w:tc>
      </w:tr>
      <w:tr w:rsidR="001225C5" w:rsidRPr="00490D4F" w14:paraId="05C6F637" w14:textId="77777777" w:rsidTr="00555B21">
        <w:trPr>
          <w:trHeight w:val="855"/>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4FFBB120" w14:textId="77777777" w:rsidR="001225C5" w:rsidRPr="00490D4F" w:rsidRDefault="001225C5" w:rsidP="00F67F4C">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039475D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CE04A70"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Asian</w:t>
            </w:r>
            <w:r w:rsidRPr="00490D4F">
              <w:rPr>
                <w:sz w:val="24"/>
                <w:szCs w:val="24"/>
              </w:rPr>
              <w:t xml:space="preserve"> </w:t>
            </w:r>
            <w:r w:rsidRPr="00490D4F">
              <w:rPr>
                <w:rFonts w:eastAsia="Calibri Light"/>
                <w:color w:val="2F5496"/>
                <w:sz w:val="24"/>
                <w:szCs w:val="24"/>
              </w:rPr>
              <w:t>– Provide details below.</w:t>
            </w:r>
          </w:p>
        </w:tc>
      </w:tr>
      <w:tr w:rsidR="00555B21" w:rsidRPr="00490D4F" w14:paraId="06C484C8"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54333933" w14:textId="77777777" w:rsidR="00555B21" w:rsidRPr="00490D4F" w:rsidRDefault="00255FAC" w:rsidP="00F67F4C">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555B21">
                  <w:rPr>
                    <w:rFonts w:ascii="MS Gothic" w:eastAsia="MS Gothic" w:hAnsi="MS Gothic" w:hint="eastAsia"/>
                    <w:spacing w:val="-2"/>
                    <w:sz w:val="24"/>
                    <w:szCs w:val="22"/>
                  </w:rPr>
                  <w:t>☐</w:t>
                </w:r>
              </w:sdtContent>
            </w:sdt>
            <w:r w:rsidR="00555B21" w:rsidRPr="00490D4F">
              <w:rPr>
                <w:spacing w:val="-2"/>
                <w:sz w:val="24"/>
                <w:szCs w:val="22"/>
              </w:rPr>
              <w:t xml:space="preserve"> Afghan</w:t>
            </w:r>
          </w:p>
          <w:p w14:paraId="4C2647E5" w14:textId="77777777" w:rsidR="00555B21" w:rsidRPr="00490D4F" w:rsidRDefault="00255FAC" w:rsidP="00F67F4C">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sian</w:t>
            </w:r>
            <w:r w:rsidR="00555B21" w:rsidRPr="00490D4F">
              <w:rPr>
                <w:spacing w:val="-3"/>
                <w:sz w:val="24"/>
                <w:szCs w:val="22"/>
              </w:rPr>
              <w:t xml:space="preserve"> </w:t>
            </w:r>
            <w:r w:rsidR="00555B21" w:rsidRPr="00490D4F">
              <w:rPr>
                <w:spacing w:val="-2"/>
                <w:sz w:val="24"/>
                <w:szCs w:val="22"/>
              </w:rPr>
              <w:t>Indian</w:t>
            </w:r>
          </w:p>
          <w:p w14:paraId="73A10B62" w14:textId="77777777" w:rsidR="00555B21" w:rsidRPr="00490D4F" w:rsidRDefault="00255FAC" w:rsidP="00F67F4C">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Cambodian/Khmer</w:t>
            </w:r>
          </w:p>
          <w:p w14:paraId="71358411" w14:textId="77777777" w:rsidR="00555B21" w:rsidRPr="00490D4F" w:rsidRDefault="00255FAC" w:rsidP="00F67F4C">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Chinese</w:t>
            </w:r>
          </w:p>
          <w:p w14:paraId="11A72496" w14:textId="043E9DB9" w:rsidR="00555B21" w:rsidRPr="00490D4F" w:rsidRDefault="00255FAC" w:rsidP="00F67F4C">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Communities</w:t>
            </w:r>
            <w:r w:rsidR="00555B21" w:rsidRPr="00490D4F">
              <w:rPr>
                <w:spacing w:val="-6"/>
                <w:sz w:val="24"/>
                <w:szCs w:val="22"/>
              </w:rPr>
              <w:t xml:space="preserve"> </w:t>
            </w:r>
            <w:r w:rsidR="00555B21" w:rsidRPr="00490D4F">
              <w:rPr>
                <w:sz w:val="24"/>
                <w:szCs w:val="22"/>
              </w:rPr>
              <w:t>of</w:t>
            </w:r>
            <w:r w:rsidR="00555B21" w:rsidRPr="00490D4F">
              <w:rPr>
                <w:spacing w:val="-3"/>
                <w:sz w:val="24"/>
                <w:szCs w:val="22"/>
              </w:rPr>
              <w:t xml:space="preserve"> </w:t>
            </w:r>
            <w:r w:rsidR="00555B21" w:rsidRPr="00490D4F">
              <w:rPr>
                <w:spacing w:val="-2"/>
                <w:sz w:val="24"/>
                <w:szCs w:val="22"/>
              </w:rPr>
              <w:t>Myanmar</w:t>
            </w:r>
            <w:r w:rsidR="00555B21"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Filipino/a </w:t>
            </w:r>
            <w:r w:rsidR="00555B21"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Hmong </w:t>
            </w:r>
          </w:p>
          <w:p w14:paraId="6DD3983E" w14:textId="65DE065E" w:rsidR="00555B21" w:rsidRPr="00490D4F" w:rsidRDefault="00255FAC" w:rsidP="00F67F4C">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ndonesian</w:t>
            </w:r>
          </w:p>
          <w:p w14:paraId="69848785" w14:textId="77777777" w:rsidR="00555B21" w:rsidRPr="00490D4F" w:rsidRDefault="00255FAC" w:rsidP="00F67F4C">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Japanese</w:t>
            </w:r>
          </w:p>
          <w:p w14:paraId="1C4FE30B" w14:textId="77777777" w:rsidR="00555B21" w:rsidRPr="00490D4F" w:rsidRDefault="00255FAC" w:rsidP="00F67F4C">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Korean</w:t>
            </w:r>
          </w:p>
          <w:p w14:paraId="248D901A" w14:textId="77777777" w:rsidR="00555B21" w:rsidRPr="00490D4F" w:rsidRDefault="00255FAC" w:rsidP="00F67F4C">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Laotian</w:t>
            </w:r>
          </w:p>
          <w:p w14:paraId="357C5372" w14:textId="3FC5DBC9" w:rsidR="00555B21" w:rsidRPr="00490D4F" w:rsidRDefault="00255FAC" w:rsidP="00F67F4C">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Pakistani</w:t>
            </w:r>
          </w:p>
          <w:p w14:paraId="7D9A0A30" w14:textId="77777777" w:rsidR="00555B21" w:rsidRPr="00490D4F" w:rsidRDefault="00255FAC" w:rsidP="00F67F4C">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South</w:t>
            </w:r>
            <w:r w:rsidR="00555B21" w:rsidRPr="00490D4F">
              <w:rPr>
                <w:spacing w:val="-10"/>
                <w:sz w:val="24"/>
                <w:szCs w:val="22"/>
              </w:rPr>
              <w:t xml:space="preserve"> </w:t>
            </w:r>
            <w:r w:rsidR="00555B21" w:rsidRPr="00490D4F">
              <w:rPr>
                <w:spacing w:val="-2"/>
                <w:sz w:val="24"/>
                <w:szCs w:val="22"/>
              </w:rPr>
              <w:t>Asian</w:t>
            </w:r>
          </w:p>
          <w:p w14:paraId="1985C21C" w14:textId="77777777" w:rsidR="00555B21" w:rsidRPr="00490D4F" w:rsidRDefault="00255FAC" w:rsidP="00F67F4C">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w:t>
            </w:r>
            <w:r w:rsidR="00555B21" w:rsidRPr="00490D4F">
              <w:rPr>
                <w:sz w:val="24"/>
                <w:szCs w:val="22"/>
              </w:rPr>
              <w:t>Taiwanese</w:t>
            </w:r>
          </w:p>
          <w:p w14:paraId="7C29E217" w14:textId="77777777" w:rsidR="00555B21" w:rsidRPr="00490D4F" w:rsidRDefault="00255FAC" w:rsidP="00F67F4C">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4"/>
                <w:sz w:val="24"/>
                <w:szCs w:val="22"/>
              </w:rPr>
              <w:t>Thai</w:t>
            </w:r>
          </w:p>
          <w:p w14:paraId="048CC285" w14:textId="3B746A96" w:rsidR="00555B21" w:rsidRPr="00490D4F" w:rsidRDefault="00255FAC" w:rsidP="00F67F4C">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555B21" w:rsidRPr="00490D4F">
                  <w:rPr>
                    <w:rFonts w:ascii="Segoe UI Symbol" w:hAnsi="Segoe UI Symbol" w:cs="Segoe UI Symbol"/>
                    <w:spacing w:val="-2"/>
                    <w:sz w:val="24"/>
                    <w:szCs w:val="22"/>
                  </w:rPr>
                  <w:t>☐</w:t>
                </w:r>
              </w:sdtContent>
            </w:sdt>
            <w:r w:rsidR="00555B21" w:rsidRPr="00490D4F">
              <w:rPr>
                <w:spacing w:val="-2"/>
                <w:sz w:val="24"/>
                <w:szCs w:val="22"/>
              </w:rPr>
              <w:t xml:space="preserve"> Vietnamese</w:t>
            </w:r>
          </w:p>
          <w:p w14:paraId="270F0877" w14:textId="77777777" w:rsidR="00555B21" w:rsidRPr="00490D4F" w:rsidRDefault="00555B21" w:rsidP="00F67F4C">
            <w:pPr>
              <w:spacing w:before="0" w:line="240" w:lineRule="auto"/>
              <w:ind w:left="0"/>
              <w:rPr>
                <w:sz w:val="22"/>
                <w:szCs w:val="22"/>
              </w:rPr>
            </w:pPr>
          </w:p>
        </w:tc>
      </w:tr>
      <w:tr w:rsidR="001225C5" w:rsidRPr="00490D4F" w14:paraId="3140156F" w14:textId="77777777" w:rsidTr="00555B21">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3C26A2CB" w14:textId="77777777" w:rsidR="001225C5" w:rsidRPr="00490D4F" w:rsidRDefault="001225C5" w:rsidP="00F67F4C">
            <w:pPr>
              <w:tabs>
                <w:tab w:val="left" w:pos="1359"/>
              </w:tabs>
              <w:spacing w:before="0" w:line="240" w:lineRule="auto"/>
              <w:ind w:left="0"/>
              <w:rPr>
                <w:spacing w:val="-2"/>
                <w:sz w:val="24"/>
                <w:szCs w:val="24"/>
              </w:rPr>
            </w:pPr>
            <w:r>
              <w:rPr>
                <w:sz w:val="24"/>
                <w:szCs w:val="24"/>
              </w:rPr>
              <w:br/>
            </w:r>
            <w:r w:rsidRPr="00490D4F">
              <w:rPr>
                <w:sz w:val="24"/>
                <w:szCs w:val="24"/>
              </w:rPr>
              <w:t xml:space="preserve">Enter details, for example, Mongolian, Malaysian, Uzbeks, etc. </w:t>
            </w:r>
            <w:sdt>
              <w:sdtPr>
                <w:rPr>
                  <w:sz w:val="24"/>
                  <w:szCs w:val="24"/>
                </w:rPr>
                <w:id w:val="-2129925065"/>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9229B86"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028310A7"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lastRenderedPageBreak/>
              <w:t>Black and African American</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6C661B5A"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3E047C8A" w14:textId="77777777" w:rsidR="00555B21" w:rsidRPr="00490D4F" w:rsidRDefault="00255FAC" w:rsidP="00F67F4C">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frican</w:t>
            </w:r>
            <w:r w:rsidR="00555B21" w:rsidRPr="00490D4F">
              <w:rPr>
                <w:spacing w:val="-2"/>
                <w:sz w:val="24"/>
                <w:szCs w:val="22"/>
              </w:rPr>
              <w:t xml:space="preserve"> American</w:t>
            </w:r>
          </w:p>
          <w:p w14:paraId="74731506" w14:textId="77777777" w:rsidR="00555B21" w:rsidRPr="00490D4F" w:rsidRDefault="00255FAC" w:rsidP="00F67F4C">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Afro-</w:t>
            </w:r>
            <w:r w:rsidR="00555B21" w:rsidRPr="00490D4F">
              <w:rPr>
                <w:spacing w:val="-2"/>
                <w:sz w:val="24"/>
                <w:szCs w:val="22"/>
              </w:rPr>
              <w:t>Caribbean</w:t>
            </w:r>
          </w:p>
          <w:p w14:paraId="1F214E5C" w14:textId="4D2A8D14" w:rsidR="00555B21" w:rsidRPr="00490D4F" w:rsidRDefault="00255FAC"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thiopian</w:t>
            </w:r>
          </w:p>
          <w:p w14:paraId="1C8F3C2E" w14:textId="77777777" w:rsidR="00555B21" w:rsidRPr="00490D4F" w:rsidRDefault="00255FAC" w:rsidP="00F67F4C">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Haitian</w:t>
            </w:r>
          </w:p>
          <w:p w14:paraId="30993743" w14:textId="5BC7D6FB" w:rsidR="00555B21" w:rsidRPr="00490D4F" w:rsidRDefault="00255FAC"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Jamaican</w:t>
            </w:r>
          </w:p>
          <w:p w14:paraId="23D0DFAA" w14:textId="77777777" w:rsidR="00555B21" w:rsidRPr="00490D4F" w:rsidRDefault="00255FAC" w:rsidP="00F67F4C">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igerian</w:t>
            </w:r>
          </w:p>
          <w:p w14:paraId="6C574E5C" w14:textId="00E9C901" w:rsidR="00555B21" w:rsidRPr="00490D4F" w:rsidRDefault="00255FAC" w:rsidP="00F67F4C">
            <w:pPr>
              <w:spacing w:before="0" w:line="240" w:lineRule="auto"/>
              <w:ind w:left="0"/>
              <w:rPr>
                <w:rFonts w:ascii="Calibri" w:hAnsi="Calibri"/>
                <w:sz w:val="22"/>
                <w:szCs w:val="22"/>
              </w:rPr>
            </w:pPr>
            <w:sdt>
              <w:sdtPr>
                <w:rPr>
                  <w:sz w:val="24"/>
                  <w:szCs w:val="22"/>
                </w:rPr>
                <w:id w:val="-63267383"/>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2"/>
                  </w:rPr>
                  <w:t>☐</w:t>
                </w:r>
              </w:sdtContent>
            </w:sdt>
            <w:r w:rsidR="00555B21" w:rsidRPr="00490D4F">
              <w:rPr>
                <w:sz w:val="24"/>
                <w:szCs w:val="22"/>
              </w:rPr>
              <w:t xml:space="preserve"> </w:t>
            </w:r>
            <w:r w:rsidR="00555B21" w:rsidRPr="00490D4F">
              <w:rPr>
                <w:spacing w:val="-2"/>
                <w:sz w:val="24"/>
                <w:szCs w:val="22"/>
              </w:rPr>
              <w:t>Somali</w:t>
            </w:r>
          </w:p>
        </w:tc>
      </w:tr>
      <w:tr w:rsidR="001225C5" w:rsidRPr="00490D4F" w14:paraId="0214AD8D" w14:textId="77777777" w:rsidTr="00555B21">
        <w:trPr>
          <w:trHeight w:val="702"/>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24343652" w14:textId="77777777" w:rsidR="001225C5" w:rsidRPr="00490D4F" w:rsidRDefault="001225C5" w:rsidP="00F67F4C">
            <w:pPr>
              <w:spacing w:before="0" w:line="240" w:lineRule="auto"/>
              <w:ind w:left="0"/>
              <w:rPr>
                <w:iCs/>
                <w:sz w:val="22"/>
                <w:szCs w:val="22"/>
              </w:rPr>
            </w:pPr>
            <w:r>
              <w:rPr>
                <w:iCs/>
                <w:sz w:val="24"/>
                <w:szCs w:val="24"/>
              </w:rPr>
              <w:br/>
            </w:r>
            <w:r w:rsidRPr="00490D4F">
              <w:rPr>
                <w:iCs/>
                <w:sz w:val="24"/>
                <w:szCs w:val="24"/>
              </w:rPr>
              <w:t>Enter details,</w:t>
            </w:r>
            <w:r w:rsidRPr="00490D4F">
              <w:rPr>
                <w:iCs/>
                <w:spacing w:val="-6"/>
                <w:sz w:val="24"/>
                <w:szCs w:val="24"/>
              </w:rPr>
              <w:t xml:space="preserve"> </w:t>
            </w:r>
            <w:r w:rsidRPr="00490D4F">
              <w:rPr>
                <w:iCs/>
                <w:sz w:val="24"/>
                <w:szCs w:val="24"/>
              </w:rPr>
              <w:t>for</w:t>
            </w:r>
            <w:r w:rsidRPr="00490D4F">
              <w:rPr>
                <w:iCs/>
                <w:spacing w:val="-6"/>
                <w:sz w:val="24"/>
                <w:szCs w:val="24"/>
              </w:rPr>
              <w:t xml:space="preserve"> </w:t>
            </w:r>
            <w:r w:rsidRPr="00490D4F">
              <w:rPr>
                <w:iCs/>
                <w:sz w:val="24"/>
                <w:szCs w:val="24"/>
              </w:rPr>
              <w:t>example,</w:t>
            </w:r>
            <w:r w:rsidRPr="00490D4F">
              <w:rPr>
                <w:iCs/>
                <w:spacing w:val="-5"/>
                <w:sz w:val="24"/>
                <w:szCs w:val="24"/>
              </w:rPr>
              <w:t xml:space="preserve"> </w:t>
            </w:r>
            <w:r w:rsidRPr="00490D4F">
              <w:rPr>
                <w:iCs/>
                <w:sz w:val="24"/>
                <w:szCs w:val="24"/>
              </w:rPr>
              <w:t>Trinidadian,</w:t>
            </w:r>
            <w:r w:rsidRPr="00490D4F">
              <w:rPr>
                <w:iCs/>
                <w:spacing w:val="-5"/>
                <w:sz w:val="24"/>
                <w:szCs w:val="24"/>
              </w:rPr>
              <w:t xml:space="preserve"> </w:t>
            </w:r>
            <w:r w:rsidRPr="00490D4F">
              <w:rPr>
                <w:iCs/>
                <w:sz w:val="24"/>
                <w:szCs w:val="24"/>
              </w:rPr>
              <w:t>Ghanaian,</w:t>
            </w:r>
            <w:r w:rsidRPr="00490D4F">
              <w:rPr>
                <w:iCs/>
                <w:spacing w:val="-6"/>
                <w:sz w:val="24"/>
                <w:szCs w:val="24"/>
              </w:rPr>
              <w:t xml:space="preserve"> </w:t>
            </w:r>
            <w:r w:rsidRPr="00490D4F">
              <w:rPr>
                <w:iCs/>
                <w:sz w:val="24"/>
                <w:szCs w:val="24"/>
              </w:rPr>
              <w:t>Congolese,</w:t>
            </w:r>
            <w:r w:rsidRPr="00490D4F">
              <w:rPr>
                <w:iCs/>
                <w:spacing w:val="-5"/>
                <w:sz w:val="24"/>
                <w:szCs w:val="24"/>
              </w:rPr>
              <w:t xml:space="preserve"> </w:t>
            </w:r>
            <w:r w:rsidRPr="00490D4F">
              <w:rPr>
                <w:iCs/>
                <w:spacing w:val="-4"/>
                <w:sz w:val="24"/>
                <w:szCs w:val="24"/>
              </w:rPr>
              <w:t xml:space="preserve">etc. </w:t>
            </w:r>
            <w:sdt>
              <w:sdtPr>
                <w:rPr>
                  <w:iCs/>
                  <w:spacing w:val="-4"/>
                  <w:sz w:val="24"/>
                  <w:szCs w:val="24"/>
                </w:rPr>
                <w:id w:val="565541873"/>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57C9696"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E52B1D1"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Hispanic and Latino/a/x/e</w:t>
            </w:r>
            <w:r w:rsidRPr="00490D4F">
              <w:rPr>
                <w:sz w:val="24"/>
                <w:szCs w:val="24"/>
              </w:rPr>
              <w:t xml:space="preserve"> </w:t>
            </w:r>
            <w:r w:rsidRPr="00490D4F">
              <w:rPr>
                <w:rFonts w:eastAsia="Calibri Light"/>
                <w:color w:val="2F5496"/>
                <w:sz w:val="24"/>
                <w:szCs w:val="24"/>
              </w:rPr>
              <w:t>– Provide details below.</w:t>
            </w:r>
          </w:p>
        </w:tc>
      </w:tr>
      <w:tr w:rsidR="00555B21" w:rsidRPr="00490D4F" w14:paraId="56E09E67"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2813D60C" w14:textId="77777777" w:rsidR="00555B21" w:rsidRPr="00490D4F" w:rsidRDefault="00255FAC" w:rsidP="00F67F4C">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lang w:val="es-CO"/>
                  </w:rPr>
                  <w:t>☐</w:t>
                </w:r>
              </w:sdtContent>
            </w:sdt>
            <w:r w:rsidR="00555B21" w:rsidRPr="00490D4F">
              <w:rPr>
                <w:sz w:val="24"/>
                <w:szCs w:val="22"/>
                <w:lang w:val="es-CO"/>
              </w:rPr>
              <w:t xml:space="preserve"> </w:t>
            </w:r>
            <w:proofErr w:type="gramStart"/>
            <w:r w:rsidR="00555B21" w:rsidRPr="00490D4F">
              <w:rPr>
                <w:sz w:val="24"/>
                <w:szCs w:val="22"/>
                <w:lang w:val="es-CO"/>
              </w:rPr>
              <w:t>Afro-</w:t>
            </w:r>
            <w:r w:rsidR="00555B21" w:rsidRPr="00490D4F">
              <w:rPr>
                <w:spacing w:val="-2"/>
                <w:sz w:val="24"/>
                <w:szCs w:val="22"/>
                <w:lang w:val="es-CO"/>
              </w:rPr>
              <w:t>Latino</w:t>
            </w:r>
            <w:proofErr w:type="gramEnd"/>
            <w:r w:rsidR="00555B21" w:rsidRPr="00490D4F">
              <w:rPr>
                <w:spacing w:val="-2"/>
                <w:sz w:val="24"/>
                <w:szCs w:val="22"/>
                <w:lang w:val="es-CO"/>
              </w:rPr>
              <w:t>/a/x/e</w:t>
            </w:r>
          </w:p>
          <w:p w14:paraId="5E4EDBBB" w14:textId="77777777" w:rsidR="00555B21" w:rsidRPr="00490D4F" w:rsidRDefault="00255FAC" w:rsidP="00F67F4C">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lang w:val="es-CO"/>
                  </w:rPr>
                  <w:t>☐</w:t>
                </w:r>
              </w:sdtContent>
            </w:sdt>
            <w:r w:rsidR="00555B21" w:rsidRPr="00490D4F">
              <w:rPr>
                <w:sz w:val="24"/>
                <w:szCs w:val="22"/>
                <w:lang w:val="es-CO"/>
              </w:rPr>
              <w:t xml:space="preserve"> Central</w:t>
            </w:r>
            <w:r w:rsidR="00555B21" w:rsidRPr="00490D4F">
              <w:rPr>
                <w:spacing w:val="1"/>
                <w:sz w:val="24"/>
                <w:szCs w:val="22"/>
                <w:lang w:val="es-CO"/>
              </w:rPr>
              <w:t xml:space="preserve"> </w:t>
            </w:r>
            <w:r w:rsidR="00555B21" w:rsidRPr="00490D4F">
              <w:rPr>
                <w:spacing w:val="-2"/>
                <w:sz w:val="24"/>
                <w:szCs w:val="22"/>
                <w:lang w:val="es-CO"/>
              </w:rPr>
              <w:t>American</w:t>
            </w:r>
          </w:p>
          <w:p w14:paraId="4E145B5F" w14:textId="1C074781" w:rsidR="00555B21" w:rsidRPr="00490D4F" w:rsidRDefault="00255FAC" w:rsidP="00F67F4C">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2"/>
                  </w:rPr>
                  <w:t>☐</w:t>
                </w:r>
              </w:sdtContent>
            </w:sdt>
            <w:r w:rsidR="00555B21" w:rsidRPr="00490D4F">
              <w:rPr>
                <w:sz w:val="24"/>
                <w:szCs w:val="22"/>
              </w:rPr>
              <w:t xml:space="preserve"> </w:t>
            </w:r>
            <w:r w:rsidR="00555B21" w:rsidRPr="00490D4F">
              <w:rPr>
                <w:spacing w:val="-4"/>
                <w:sz w:val="24"/>
                <w:szCs w:val="22"/>
              </w:rPr>
              <w:t>Cuban</w:t>
            </w:r>
            <w:r w:rsidR="00555B21" w:rsidRPr="00490D4F">
              <w:rPr>
                <w:rFonts w:eastAsia="MS Gothic"/>
                <w:spacing w:val="-4"/>
                <w:sz w:val="24"/>
                <w:szCs w:val="22"/>
              </w:rPr>
              <w:t xml:space="preserve"> </w:t>
            </w:r>
          </w:p>
          <w:p w14:paraId="361A3FF1" w14:textId="77777777" w:rsidR="00555B21" w:rsidRPr="00490D4F" w:rsidRDefault="00255FAC"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4"/>
                <w:sz w:val="24"/>
                <w:szCs w:val="22"/>
              </w:rPr>
              <w:t>Dominican</w:t>
            </w:r>
          </w:p>
          <w:p w14:paraId="288E86FF" w14:textId="7E02378E" w:rsidR="00555B21" w:rsidRPr="00490D4F" w:rsidRDefault="00255FAC" w:rsidP="00F67F4C">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555B21" w:rsidRPr="00124399">
                  <w:rPr>
                    <w:rFonts w:ascii="Segoe UI Symbol" w:eastAsia="MS Gothic" w:hAnsi="Segoe UI Symbol" w:cs="Segoe UI Symbol"/>
                    <w:sz w:val="24"/>
                    <w:szCs w:val="22"/>
                  </w:rPr>
                  <w:t>☐</w:t>
                </w:r>
              </w:sdtContent>
            </w:sdt>
            <w:r w:rsidR="00555B21" w:rsidRPr="00490D4F">
              <w:rPr>
                <w:sz w:val="24"/>
                <w:szCs w:val="22"/>
              </w:rPr>
              <w:t xml:space="preserve"> </w:t>
            </w:r>
            <w:r w:rsidR="00555B21" w:rsidRPr="00490D4F">
              <w:rPr>
                <w:spacing w:val="-4"/>
                <w:sz w:val="24"/>
                <w:szCs w:val="22"/>
              </w:rPr>
              <w:t>Guatemalan</w:t>
            </w:r>
          </w:p>
          <w:p w14:paraId="1B34A7C1" w14:textId="77777777" w:rsidR="00555B21" w:rsidRPr="00490D4F" w:rsidRDefault="00255FAC"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Mexican</w:t>
            </w:r>
          </w:p>
          <w:p w14:paraId="617BE34F" w14:textId="7EDDB9FA" w:rsidR="00555B21" w:rsidRPr="00490D4F" w:rsidRDefault="00255FAC" w:rsidP="00F67F4C">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Puerto</w:t>
            </w:r>
            <w:r w:rsidR="00555B21" w:rsidRPr="00490D4F">
              <w:rPr>
                <w:spacing w:val="-4"/>
                <w:sz w:val="24"/>
                <w:szCs w:val="22"/>
              </w:rPr>
              <w:t xml:space="preserve"> </w:t>
            </w:r>
            <w:r w:rsidR="00555B21" w:rsidRPr="00490D4F">
              <w:rPr>
                <w:spacing w:val="-2"/>
                <w:sz w:val="24"/>
                <w:szCs w:val="22"/>
              </w:rPr>
              <w:t>Rican</w:t>
            </w:r>
          </w:p>
          <w:p w14:paraId="7C717B27" w14:textId="77777777" w:rsidR="00555B21" w:rsidRPr="00490D4F" w:rsidRDefault="00255FAC" w:rsidP="00F67F4C">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alvadoran</w:t>
            </w:r>
          </w:p>
          <w:p w14:paraId="23D5A9D2" w14:textId="68CC309A" w:rsidR="00555B21" w:rsidRPr="00490D4F" w:rsidRDefault="00255FAC" w:rsidP="00F67F4C">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South</w:t>
            </w:r>
            <w:r w:rsidR="00555B21" w:rsidRPr="00490D4F">
              <w:rPr>
                <w:spacing w:val="-10"/>
                <w:sz w:val="24"/>
                <w:szCs w:val="22"/>
              </w:rPr>
              <w:t xml:space="preserve"> </w:t>
            </w:r>
            <w:r w:rsidR="00555B21" w:rsidRPr="00490D4F">
              <w:rPr>
                <w:spacing w:val="-2"/>
                <w:sz w:val="24"/>
                <w:szCs w:val="22"/>
              </w:rPr>
              <w:t>American</w:t>
            </w:r>
            <w:r w:rsidR="00555B21" w:rsidRPr="00124399">
              <w:rPr>
                <w:spacing w:val="-2"/>
                <w:sz w:val="24"/>
                <w:szCs w:val="22"/>
              </w:rPr>
              <w:br/>
            </w:r>
          </w:p>
        </w:tc>
      </w:tr>
      <w:tr w:rsidR="001225C5" w:rsidRPr="00490D4F" w14:paraId="135232DE" w14:textId="77777777" w:rsidTr="00555B2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0229A957" w14:textId="77777777" w:rsidR="001225C5" w:rsidRPr="00490D4F" w:rsidRDefault="001225C5" w:rsidP="00F67F4C">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9D4154EBFF8B401685802F5D8192A366"/>
                </w:placeholder>
                <w:showingPlcHdr/>
              </w:sdtPr>
              <w:sdtEndPr/>
              <w:sdtContent>
                <w:r w:rsidRPr="00555B21">
                  <w:rPr>
                    <w:rStyle w:val="PlaceholderText"/>
                    <w:color w:val="505050"/>
                  </w:rPr>
                  <w:t>Click or tap here to enter text.</w:t>
                </w:r>
              </w:sdtContent>
            </w:sdt>
          </w:p>
        </w:tc>
      </w:tr>
      <w:tr w:rsidR="001225C5" w:rsidRPr="00490D4F" w14:paraId="78C28EDF"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53763455"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Jewish</w:t>
            </w:r>
            <w:r w:rsidRPr="00490D4F">
              <w:rPr>
                <w:sz w:val="24"/>
                <w:szCs w:val="24"/>
              </w:rPr>
              <w:t xml:space="preserve"> </w:t>
            </w:r>
            <w:r w:rsidRPr="00490D4F">
              <w:rPr>
                <w:rFonts w:eastAsia="Calibri Light"/>
                <w:color w:val="2F5496"/>
                <w:sz w:val="24"/>
                <w:szCs w:val="24"/>
              </w:rPr>
              <w:t>– Provide details below.</w:t>
            </w:r>
          </w:p>
        </w:tc>
      </w:tr>
      <w:tr w:rsidR="00555B21" w:rsidRPr="00490D4F" w14:paraId="4EC33F11" w14:textId="77777777" w:rsidTr="00555B21">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19AFCB63" w14:textId="77777777" w:rsidR="00555B21" w:rsidRPr="00490D4F" w:rsidRDefault="00255FAC" w:rsidP="00F67F4C">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Ashkenazi</w:t>
            </w:r>
          </w:p>
          <w:p w14:paraId="42AD11C6" w14:textId="048FBF6F" w:rsidR="00555B21" w:rsidRPr="00490D4F" w:rsidRDefault="00255FAC"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ephardi</w:t>
            </w:r>
          </w:p>
          <w:p w14:paraId="5EB4879B" w14:textId="12397E40" w:rsidR="00555B21" w:rsidRPr="00490D4F" w:rsidRDefault="00555B21" w:rsidP="00F67F4C">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Pr>
                <w:rFonts w:ascii="Calibri" w:hAnsi="Calibri"/>
                <w:sz w:val="24"/>
                <w:szCs w:val="24"/>
              </w:rPr>
              <w:br/>
            </w:r>
            <w:sdt>
              <w:sdtPr>
                <w:rPr>
                  <w:rFonts w:ascii="Calibri" w:hAnsi="Calibri"/>
                  <w:sz w:val="24"/>
                  <w:szCs w:val="24"/>
                </w:rPr>
                <w:id w:val="-1759056811"/>
                <w:placeholder>
                  <w:docPart w:val="4E14E02099BB48B094A7765B6579D37E"/>
                </w:placeholder>
                <w:showingPlcHdr/>
              </w:sdtPr>
              <w:sdtEndPr/>
              <w:sdtContent>
                <w:r w:rsidRPr="00555B21">
                  <w:rPr>
                    <w:rStyle w:val="PlaceholderText"/>
                    <w:color w:val="505050"/>
                  </w:rPr>
                  <w:t>Click or tap here to enter text.</w:t>
                </w:r>
              </w:sdtContent>
            </w:sdt>
          </w:p>
        </w:tc>
      </w:tr>
      <w:tr w:rsidR="001225C5" w:rsidRPr="00490D4F" w14:paraId="378D4522"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33574F63"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Middle Eastern/North African/SWANA</w:t>
            </w:r>
            <w:r w:rsidRPr="00490D4F">
              <w:rPr>
                <w:spacing w:val="-2"/>
                <w:sz w:val="24"/>
                <w:szCs w:val="24"/>
              </w:rPr>
              <w:t xml:space="preserve"> </w:t>
            </w:r>
            <w:r w:rsidRPr="00490D4F">
              <w:rPr>
                <w:rFonts w:eastAsia="Calibri Light"/>
                <w:color w:val="2F5496"/>
                <w:sz w:val="24"/>
                <w:szCs w:val="24"/>
              </w:rPr>
              <w:t>– Provide details below.</w:t>
            </w:r>
          </w:p>
        </w:tc>
      </w:tr>
      <w:tr w:rsidR="00555B21" w:rsidRPr="00490D4F" w14:paraId="234CACE6"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56A56027" w14:textId="77777777"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gyptian</w:t>
            </w:r>
          </w:p>
          <w:p w14:paraId="768C0D70" w14:textId="77777777"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raqi</w:t>
            </w:r>
          </w:p>
          <w:p w14:paraId="1B975CAF" w14:textId="21668F16"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ranian</w:t>
            </w:r>
          </w:p>
          <w:p w14:paraId="4EB37BE8" w14:textId="77777777"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sraeli</w:t>
            </w:r>
          </w:p>
          <w:p w14:paraId="61A4011B" w14:textId="18CB6A23"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Lebanese</w:t>
            </w:r>
          </w:p>
          <w:p w14:paraId="72860C6B" w14:textId="77777777"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Palestinian</w:t>
            </w:r>
          </w:p>
          <w:p w14:paraId="69F841B4" w14:textId="6BCB54EE" w:rsidR="00555B21" w:rsidRPr="00490D4F" w:rsidRDefault="00255FAC" w:rsidP="00F67F4C">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yrian</w:t>
            </w:r>
          </w:p>
          <w:p w14:paraId="002B9701" w14:textId="73FD90AC" w:rsidR="00555B21" w:rsidRPr="00490D4F" w:rsidRDefault="00255FAC" w:rsidP="00F67F4C">
            <w:pPr>
              <w:spacing w:before="0" w:line="240" w:lineRule="auto"/>
              <w:ind w:left="0"/>
              <w:rPr>
                <w:rFonts w:ascii="Calibri" w:hAnsi="Calibri"/>
                <w:sz w:val="22"/>
                <w:szCs w:val="22"/>
              </w:rPr>
            </w:pPr>
            <w:sdt>
              <w:sdtPr>
                <w:rPr>
                  <w:sz w:val="24"/>
                  <w:szCs w:val="22"/>
                </w:rPr>
                <w:id w:val="144935325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Turkish</w:t>
            </w:r>
          </w:p>
        </w:tc>
      </w:tr>
      <w:tr w:rsidR="001225C5" w:rsidRPr="00490D4F" w14:paraId="734CB11E" w14:textId="77777777" w:rsidTr="00555B21">
        <w:trPr>
          <w:trHeight w:val="468"/>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4F91BB7D" w14:textId="77777777" w:rsidR="001225C5" w:rsidRDefault="001225C5" w:rsidP="00F67F4C">
            <w:pPr>
              <w:spacing w:before="0" w:line="240" w:lineRule="auto"/>
              <w:ind w:left="0"/>
              <w:rPr>
                <w:sz w:val="24"/>
                <w:szCs w:val="24"/>
              </w:rPr>
            </w:pPr>
          </w:p>
          <w:p w14:paraId="24D27AA9" w14:textId="77777777" w:rsidR="001225C5" w:rsidRDefault="001225C5" w:rsidP="00F67F4C">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Pr>
                <w:sz w:val="24"/>
                <w:szCs w:val="24"/>
              </w:rPr>
              <w:t xml:space="preserve"> </w:t>
            </w:r>
            <w:sdt>
              <w:sdtPr>
                <w:rPr>
                  <w:sz w:val="24"/>
                  <w:szCs w:val="24"/>
                </w:rPr>
                <w:id w:val="-720825569"/>
                <w:placeholder>
                  <w:docPart w:val="9D4154EBFF8B401685802F5D8192A366"/>
                </w:placeholder>
                <w:showingPlcHdr/>
              </w:sdtPr>
              <w:sdtEndPr/>
              <w:sdtContent>
                <w:r w:rsidRPr="00555B21">
                  <w:rPr>
                    <w:rStyle w:val="PlaceholderText"/>
                    <w:color w:val="505050"/>
                  </w:rPr>
                  <w:t>Click or tap here to enter text.</w:t>
                </w:r>
              </w:sdtContent>
            </w:sdt>
          </w:p>
          <w:p w14:paraId="39B86D7A" w14:textId="77777777" w:rsidR="001225C5" w:rsidRPr="00490D4F" w:rsidRDefault="001225C5" w:rsidP="00F67F4C">
            <w:pPr>
              <w:spacing w:before="0" w:line="240" w:lineRule="auto"/>
              <w:ind w:left="0"/>
              <w:rPr>
                <w:sz w:val="22"/>
                <w:szCs w:val="22"/>
              </w:rPr>
            </w:pPr>
          </w:p>
        </w:tc>
      </w:tr>
      <w:tr w:rsidR="001225C5" w:rsidRPr="00490D4F" w14:paraId="3AFC57B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033B6E5"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Native Hawaiian and Pacific Islander</w:t>
            </w:r>
            <w:r w:rsidRPr="00490D4F">
              <w:rPr>
                <w:sz w:val="24"/>
                <w:szCs w:val="24"/>
              </w:rPr>
              <w:t xml:space="preserve"> </w:t>
            </w:r>
            <w:r w:rsidRPr="00490D4F">
              <w:rPr>
                <w:rFonts w:eastAsia="Calibri Light"/>
                <w:color w:val="2F5496"/>
                <w:sz w:val="24"/>
                <w:szCs w:val="24"/>
              </w:rPr>
              <w:t>– Provide details below.</w:t>
            </w:r>
          </w:p>
        </w:tc>
      </w:tr>
      <w:tr w:rsidR="00555B21" w:rsidRPr="00490D4F" w14:paraId="36427D1B"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3BDD4C99" w14:textId="77777777" w:rsidR="00555B21" w:rsidRPr="00490D4F" w:rsidRDefault="00255FAC" w:rsidP="00F67F4C">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CHamoru </w:t>
            </w:r>
            <w:r w:rsidR="00555B21" w:rsidRPr="00490D4F">
              <w:rPr>
                <w:spacing w:val="-2"/>
                <w:sz w:val="24"/>
                <w:szCs w:val="22"/>
              </w:rPr>
              <w:br/>
              <w:t>(Chamorro)</w:t>
            </w:r>
          </w:p>
          <w:p w14:paraId="1255F50C" w14:textId="06A67B85" w:rsidR="00555B21" w:rsidRPr="00490D4F" w:rsidRDefault="00255FAC" w:rsidP="00F67F4C">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Communities of the Micronesian Region</w:t>
            </w:r>
            <w:r w:rsidR="00555B21" w:rsidRPr="00490D4F">
              <w:rPr>
                <w:rFonts w:eastAsia="MS Gothic"/>
                <w:spacing w:val="-2"/>
                <w:sz w:val="24"/>
                <w:szCs w:val="22"/>
              </w:rPr>
              <w:t xml:space="preserve"> </w:t>
            </w:r>
          </w:p>
          <w:p w14:paraId="74346BEB" w14:textId="4260B03D" w:rsidR="00555B21" w:rsidRPr="00490D4F" w:rsidRDefault="00255FAC" w:rsidP="00F67F4C">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Fijian</w:t>
            </w:r>
            <w:r w:rsidR="00555B21" w:rsidRPr="00490D4F">
              <w:rPr>
                <w:rFonts w:eastAsia="MS Gothic"/>
                <w:spacing w:val="-2"/>
                <w:sz w:val="24"/>
                <w:szCs w:val="22"/>
              </w:rPr>
              <w:t xml:space="preserve"> </w:t>
            </w:r>
          </w:p>
          <w:p w14:paraId="673A4B1E" w14:textId="77777777" w:rsidR="00555B21" w:rsidRPr="00490D4F" w:rsidRDefault="00255FAC" w:rsidP="00F67F4C">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Marshallese</w:t>
            </w:r>
          </w:p>
          <w:p w14:paraId="5DE6A428" w14:textId="1A1D0AF6" w:rsidR="00555B21" w:rsidRPr="00490D4F" w:rsidRDefault="00255FAC" w:rsidP="00F67F4C">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ative Hawaiian</w:t>
            </w:r>
            <w:r w:rsidR="00555B21" w:rsidRPr="00490D4F">
              <w:rPr>
                <w:rFonts w:eastAsia="MS Gothic"/>
                <w:spacing w:val="-2"/>
                <w:sz w:val="24"/>
                <w:szCs w:val="22"/>
              </w:rPr>
              <w:t xml:space="preserve"> </w:t>
            </w:r>
          </w:p>
          <w:p w14:paraId="686A8264" w14:textId="38277CAC" w:rsidR="00555B21" w:rsidRPr="00490D4F" w:rsidRDefault="00255FAC" w:rsidP="00F67F4C">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amoan</w:t>
            </w:r>
          </w:p>
          <w:p w14:paraId="59192F90" w14:textId="77777777" w:rsidR="00555B21" w:rsidRPr="00490D4F" w:rsidRDefault="00255FAC" w:rsidP="00F67F4C">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Tongan</w:t>
            </w:r>
          </w:p>
        </w:tc>
      </w:tr>
      <w:tr w:rsidR="001225C5" w:rsidRPr="00490D4F" w14:paraId="65A46966" w14:textId="77777777" w:rsidTr="00555B21">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2FC64DD3" w14:textId="77777777" w:rsidR="001225C5" w:rsidRPr="00490D4F" w:rsidRDefault="001225C5" w:rsidP="00F67F4C">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lastRenderedPageBreak/>
              <w:br/>
            </w:r>
            <w:r w:rsidRPr="00490D4F">
              <w:rPr>
                <w:sz w:val="24"/>
                <w:szCs w:val="24"/>
              </w:rPr>
              <w:t xml:space="preserve">Enter details, for example, Chuukese, Palauan, Tahitian, etc. </w:t>
            </w:r>
            <w:sdt>
              <w:sdtPr>
                <w:rPr>
                  <w:sz w:val="24"/>
                  <w:szCs w:val="24"/>
                </w:rPr>
                <w:id w:val="1471861389"/>
                <w:placeholder>
                  <w:docPart w:val="9D4154EBFF8B401685802F5D8192A366"/>
                </w:placeholder>
                <w:showingPlcHdr/>
              </w:sdtPr>
              <w:sdtEndPr/>
              <w:sdtContent>
                <w:r w:rsidRPr="00555B21">
                  <w:rPr>
                    <w:rStyle w:val="PlaceholderText"/>
                    <w:color w:val="505050"/>
                  </w:rPr>
                  <w:t>Click or tap here to enter text.</w:t>
                </w:r>
              </w:sdtContent>
            </w:sdt>
            <w:r>
              <w:rPr>
                <w:sz w:val="24"/>
                <w:szCs w:val="24"/>
              </w:rPr>
              <w:br/>
            </w:r>
          </w:p>
        </w:tc>
      </w:tr>
      <w:tr w:rsidR="001225C5" w:rsidRPr="00490D4F" w14:paraId="2909029D" w14:textId="77777777" w:rsidTr="00555B21">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6F6C4E69" w14:textId="77777777" w:rsidR="001225C5" w:rsidRPr="00490D4F" w:rsidRDefault="001225C5" w:rsidP="00F67F4C">
            <w:pPr>
              <w:spacing w:before="0" w:line="240" w:lineRule="auto"/>
              <w:ind w:left="0"/>
              <w:rPr>
                <w:sz w:val="22"/>
                <w:szCs w:val="22"/>
              </w:rPr>
            </w:pPr>
            <w:r w:rsidRPr="00490D4F">
              <w:rPr>
                <w:rFonts w:eastAsia="Yu Gothic Light"/>
                <w:color w:val="2F5496"/>
                <w:sz w:val="24"/>
                <w:szCs w:val="24"/>
              </w:rPr>
              <w:t>White</w:t>
            </w:r>
            <w:r w:rsidRPr="00490D4F">
              <w:rPr>
                <w:sz w:val="24"/>
                <w:szCs w:val="24"/>
              </w:rPr>
              <w:t xml:space="preserve"> </w:t>
            </w:r>
            <w:r w:rsidRPr="00490D4F">
              <w:rPr>
                <w:rFonts w:eastAsia="Calibri Light"/>
                <w:color w:val="2F5496"/>
                <w:sz w:val="24"/>
                <w:szCs w:val="24"/>
              </w:rPr>
              <w:t>– Provide details below.</w:t>
            </w:r>
          </w:p>
        </w:tc>
      </w:tr>
      <w:tr w:rsidR="00555B21" w:rsidRPr="00490D4F" w14:paraId="3A55A99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7A28AD64" w14:textId="77777777"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English</w:t>
            </w:r>
          </w:p>
          <w:p w14:paraId="1D31F8A0" w14:textId="77777777"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German </w:t>
            </w:r>
          </w:p>
          <w:p w14:paraId="6E94786D" w14:textId="0590C068"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 xml:space="preserve">Irish </w:t>
            </w:r>
          </w:p>
          <w:p w14:paraId="41B93B67" w14:textId="77777777"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Italian</w:t>
            </w:r>
            <w:r w:rsidR="00555B21" w:rsidRPr="00490D4F" w:rsidDel="00764321">
              <w:rPr>
                <w:spacing w:val="-2"/>
                <w:sz w:val="24"/>
                <w:szCs w:val="22"/>
              </w:rPr>
              <w:t xml:space="preserve"> </w:t>
            </w:r>
          </w:p>
          <w:p w14:paraId="6B6AF9F3" w14:textId="50DCCD35"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Polish</w:t>
            </w:r>
          </w:p>
          <w:p w14:paraId="69B56299" w14:textId="77777777"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Romanian</w:t>
            </w:r>
          </w:p>
          <w:p w14:paraId="616B6285" w14:textId="0203E002" w:rsidR="00555B21" w:rsidRPr="00490D4F" w:rsidRDefault="00255FAC" w:rsidP="00F67F4C">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Russian</w:t>
            </w:r>
          </w:p>
          <w:p w14:paraId="3B4BF10B" w14:textId="77777777" w:rsidR="00555B21" w:rsidRPr="00490D4F" w:rsidRDefault="00255FAC" w:rsidP="00F67F4C">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cottish</w:t>
            </w:r>
          </w:p>
          <w:p w14:paraId="26134C19" w14:textId="6FAF8345" w:rsidR="00555B21" w:rsidRPr="00490D4F" w:rsidRDefault="00255FAC" w:rsidP="00F67F4C">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Slavic</w:t>
            </w:r>
            <w:r w:rsidR="00555B21" w:rsidRPr="00490D4F">
              <w:rPr>
                <w:sz w:val="24"/>
                <w:szCs w:val="22"/>
              </w:rPr>
              <w:t xml:space="preserve"> </w:t>
            </w:r>
          </w:p>
          <w:p w14:paraId="4D5B1587" w14:textId="77777777" w:rsidR="00555B21" w:rsidRPr="00490D4F" w:rsidRDefault="00255FAC" w:rsidP="00F67F4C">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Ukrainian</w:t>
            </w:r>
          </w:p>
        </w:tc>
      </w:tr>
      <w:tr w:rsidR="001225C5" w:rsidRPr="00490D4F" w14:paraId="5454F7C2" w14:textId="77777777" w:rsidTr="00555B21">
        <w:trPr>
          <w:trHeight w:val="513"/>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nil"/>
              <w:left w:val="single" w:sz="4" w:space="0" w:color="auto"/>
              <w:bottom w:val="single" w:sz="4" w:space="0" w:color="auto"/>
              <w:right w:val="single" w:sz="4" w:space="0" w:color="auto"/>
            </w:tcBorders>
          </w:tcPr>
          <w:p w14:paraId="035805FD" w14:textId="77777777" w:rsidR="001225C5" w:rsidRDefault="001225C5" w:rsidP="00F67F4C">
            <w:pPr>
              <w:widowControl w:val="0"/>
              <w:tabs>
                <w:tab w:val="left" w:pos="1359"/>
              </w:tabs>
              <w:autoSpaceDE w:val="0"/>
              <w:autoSpaceDN w:val="0"/>
              <w:spacing w:before="22" w:line="240" w:lineRule="auto"/>
              <w:ind w:left="1359" w:hanging="1359"/>
              <w:rPr>
                <w:sz w:val="24"/>
                <w:szCs w:val="24"/>
              </w:rPr>
            </w:pPr>
          </w:p>
          <w:p w14:paraId="62EA5F40" w14:textId="77777777" w:rsidR="001225C5" w:rsidRPr="00490D4F" w:rsidRDefault="001225C5" w:rsidP="00F67F4C">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Pr>
                <w:iCs/>
                <w:sz w:val="24"/>
                <w:szCs w:val="24"/>
              </w:rPr>
              <w:t xml:space="preserve"> </w:t>
            </w:r>
            <w:sdt>
              <w:sdtPr>
                <w:rPr>
                  <w:iCs/>
                  <w:sz w:val="24"/>
                  <w:szCs w:val="24"/>
                </w:rPr>
                <w:id w:val="-608275448"/>
                <w:placeholder>
                  <w:docPart w:val="9D4154EBFF8B401685802F5D8192A366"/>
                </w:placeholder>
                <w:showingPlcHdr/>
              </w:sdtPr>
              <w:sdtEndPr/>
              <w:sdtContent>
                <w:r w:rsidRPr="00555B21">
                  <w:rPr>
                    <w:rStyle w:val="PlaceholderText"/>
                    <w:color w:val="505050"/>
                  </w:rPr>
                  <w:t>Click or tap here to enter text.</w:t>
                </w:r>
              </w:sdtContent>
            </w:sdt>
            <w:r>
              <w:rPr>
                <w:iCs/>
                <w:sz w:val="24"/>
                <w:szCs w:val="24"/>
              </w:rPr>
              <w:br/>
            </w:r>
          </w:p>
        </w:tc>
      </w:tr>
      <w:tr w:rsidR="001225C5" w:rsidRPr="00490D4F" w14:paraId="70607293"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shd w:val="clear" w:color="auto" w:fill="E7E6E6"/>
          </w:tcPr>
          <w:p w14:paraId="5AB1C1B0" w14:textId="77777777" w:rsidR="001225C5" w:rsidRPr="00490D4F" w:rsidRDefault="001225C5" w:rsidP="00F67F4C">
            <w:pPr>
              <w:keepNext/>
              <w:keepLines/>
              <w:spacing w:before="40" w:line="240" w:lineRule="auto"/>
              <w:ind w:left="0"/>
              <w:outlineLvl w:val="1"/>
              <w:rPr>
                <w:rFonts w:eastAsia="Yu Gothic Light"/>
                <w:b w:val="0"/>
                <w:bCs w:val="0"/>
                <w:color w:val="2F5496"/>
                <w:sz w:val="24"/>
                <w:szCs w:val="24"/>
              </w:rPr>
            </w:pPr>
            <w:r w:rsidRPr="00490D4F">
              <w:rPr>
                <w:rFonts w:eastAsia="Yu Gothic Light"/>
                <w:color w:val="2F5496"/>
                <w:sz w:val="24"/>
                <w:szCs w:val="24"/>
              </w:rPr>
              <w:t>Additional</w:t>
            </w:r>
            <w:r w:rsidRPr="00490D4F">
              <w:rPr>
                <w:rFonts w:eastAsia="Yu Gothic Light"/>
                <w:color w:val="2F5496"/>
                <w:spacing w:val="4"/>
                <w:sz w:val="24"/>
                <w:szCs w:val="24"/>
              </w:rPr>
              <w:t xml:space="preserve"> </w:t>
            </w:r>
            <w:r w:rsidRPr="00490D4F">
              <w:rPr>
                <w:rFonts w:eastAsia="Yu Gothic Light"/>
                <w:color w:val="2F5496"/>
                <w:sz w:val="24"/>
                <w:szCs w:val="24"/>
              </w:rPr>
              <w:t xml:space="preserve">categories </w:t>
            </w:r>
          </w:p>
        </w:tc>
      </w:tr>
      <w:tr w:rsidR="00555B21" w:rsidRPr="00490D4F" w14:paraId="0FA3BFF4" w14:textId="77777777" w:rsidTr="00555B21">
        <w:trPr>
          <w:trHeight w:val="89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single" w:sz="4" w:space="0" w:color="auto"/>
              <w:right w:val="single" w:sz="4" w:space="0" w:color="auto"/>
            </w:tcBorders>
          </w:tcPr>
          <w:p w14:paraId="62BE739C" w14:textId="77777777" w:rsidR="00555B21" w:rsidRPr="00490D4F" w:rsidRDefault="00255FAC" w:rsidP="00F67F4C">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Another</w:t>
            </w:r>
            <w:r w:rsidR="00555B21" w:rsidRPr="00490D4F">
              <w:rPr>
                <w:spacing w:val="-8"/>
                <w:sz w:val="24"/>
                <w:szCs w:val="24"/>
              </w:rPr>
              <w:t xml:space="preserve"> </w:t>
            </w:r>
            <w:r w:rsidR="00555B21" w:rsidRPr="00490D4F">
              <w:rPr>
                <w:sz w:val="24"/>
                <w:szCs w:val="24"/>
              </w:rPr>
              <w:t>category</w:t>
            </w:r>
            <w:r w:rsidR="00555B21" w:rsidRPr="00490D4F">
              <w:rPr>
                <w:spacing w:val="-8"/>
                <w:sz w:val="24"/>
                <w:szCs w:val="24"/>
              </w:rPr>
              <w:t xml:space="preserve"> </w:t>
            </w:r>
            <w:r w:rsidR="00555B21" w:rsidRPr="00490D4F">
              <w:rPr>
                <w:sz w:val="24"/>
                <w:szCs w:val="24"/>
              </w:rPr>
              <w:t>not</w:t>
            </w:r>
            <w:r w:rsidR="00555B21" w:rsidRPr="00490D4F">
              <w:rPr>
                <w:spacing w:val="-10"/>
                <w:sz w:val="24"/>
                <w:szCs w:val="24"/>
              </w:rPr>
              <w:t xml:space="preserve"> </w:t>
            </w:r>
            <w:r w:rsidR="00555B21" w:rsidRPr="00490D4F">
              <w:rPr>
                <w:sz w:val="24"/>
                <w:szCs w:val="24"/>
              </w:rPr>
              <w:t>listed.</w:t>
            </w:r>
            <w:r w:rsidR="00555B21" w:rsidRPr="00490D4F">
              <w:rPr>
                <w:spacing w:val="-11"/>
                <w:sz w:val="24"/>
                <w:szCs w:val="24"/>
              </w:rPr>
              <w:t xml:space="preserve">  </w:t>
            </w:r>
            <w:r w:rsidR="00555B21">
              <w:rPr>
                <w:spacing w:val="-11"/>
                <w:sz w:val="24"/>
                <w:szCs w:val="24"/>
              </w:rPr>
              <w:br/>
            </w:r>
            <w:r w:rsidR="00555B21" w:rsidRPr="00490D4F">
              <w:rPr>
                <w:sz w:val="24"/>
                <w:szCs w:val="24"/>
              </w:rPr>
              <w:t xml:space="preserve">Specify: </w:t>
            </w:r>
            <w:sdt>
              <w:sdtPr>
                <w:rPr>
                  <w:sz w:val="24"/>
                  <w:szCs w:val="24"/>
                </w:rPr>
                <w:id w:val="1777907947"/>
                <w:placeholder>
                  <w:docPart w:val="6B32CDDA3ECA4470B4E4BD62E0DADE0B"/>
                </w:placeholder>
                <w:showingPlcHdr/>
              </w:sdtPr>
              <w:sdtEndPr/>
              <w:sdtContent>
                <w:r w:rsidR="00555B21" w:rsidRPr="00555B21">
                  <w:rPr>
                    <w:rStyle w:val="PlaceholderText"/>
                    <w:color w:val="505050"/>
                  </w:rPr>
                  <w:t>Click or tap here to enter text.</w:t>
                </w:r>
              </w:sdtContent>
            </w:sdt>
          </w:p>
          <w:p w14:paraId="7759B693" w14:textId="47BE187E" w:rsidR="00555B21" w:rsidRPr="00490D4F" w:rsidRDefault="00255FAC"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2"/>
                <w:sz w:val="24"/>
                <w:szCs w:val="24"/>
              </w:rPr>
              <w:t xml:space="preserve"> </w:t>
            </w:r>
            <w:r w:rsidR="00555B21" w:rsidRPr="00490D4F">
              <w:rPr>
                <w:spacing w:val="-4"/>
                <w:sz w:val="24"/>
                <w:szCs w:val="24"/>
              </w:rPr>
              <w:t>know</w:t>
            </w:r>
          </w:p>
          <w:p w14:paraId="6D7A8095" w14:textId="686B4C44" w:rsidR="00555B21" w:rsidRPr="00490D4F" w:rsidRDefault="00255FAC" w:rsidP="00F67F4C">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7AD66238" w14:textId="77777777" w:rsidTr="00555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9" w:type="dxa"/>
            <w:gridSpan w:val="4"/>
            <w:tcBorders>
              <w:top w:val="single" w:sz="4" w:space="0" w:color="auto"/>
              <w:left w:val="single" w:sz="4" w:space="0" w:color="auto"/>
              <w:bottom w:val="nil"/>
              <w:right w:val="single" w:sz="4" w:space="0" w:color="auto"/>
            </w:tcBorders>
          </w:tcPr>
          <w:p w14:paraId="1807B5CE" w14:textId="77777777" w:rsidR="001225C5" w:rsidRPr="00490D4F" w:rsidRDefault="001225C5" w:rsidP="00F67F4C">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555B21" w:rsidRPr="00490D4F" w14:paraId="2AD06193" w14:textId="77777777" w:rsidTr="00555B21">
        <w:trPr>
          <w:trHeight w:val="90"/>
        </w:trPr>
        <w:tc>
          <w:tcPr>
            <w:cnfStyle w:val="001000000000" w:firstRow="0" w:lastRow="0" w:firstColumn="1" w:lastColumn="0" w:oddVBand="0" w:evenVBand="0" w:oddHBand="0" w:evenHBand="0" w:firstRowFirstColumn="0" w:firstRowLastColumn="0" w:lastRowFirstColumn="0" w:lastRowLastColumn="0"/>
            <w:tcW w:w="5215" w:type="dxa"/>
            <w:tcBorders>
              <w:top w:val="nil"/>
              <w:left w:val="single" w:sz="4" w:space="0" w:color="auto"/>
            </w:tcBorders>
          </w:tcPr>
          <w:p w14:paraId="6A269651" w14:textId="77777777" w:rsidR="00555B21" w:rsidRPr="00490D4F" w:rsidRDefault="00255FAC" w:rsidP="00F67F4C">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Yes.</w:t>
            </w:r>
            <w:r w:rsidR="00555B21" w:rsidRPr="00490D4F">
              <w:rPr>
                <w:spacing w:val="-4"/>
                <w:sz w:val="24"/>
                <w:szCs w:val="22"/>
              </w:rPr>
              <w:t xml:space="preserve"> </w:t>
            </w:r>
            <w:r w:rsidR="00555B21" w:rsidRPr="002B01C4">
              <w:rPr>
                <w:sz w:val="24"/>
                <w:szCs w:val="22"/>
              </w:rPr>
              <w:t>Specify</w:t>
            </w:r>
            <w:r w:rsidR="00555B21" w:rsidRPr="00490D4F">
              <w:rPr>
                <w:sz w:val="24"/>
                <w:szCs w:val="24"/>
              </w:rPr>
              <w:t xml:space="preserve">: </w:t>
            </w:r>
            <w:r w:rsidR="00555B21">
              <w:rPr>
                <w:sz w:val="24"/>
                <w:szCs w:val="24"/>
              </w:rPr>
              <w:br/>
            </w:r>
            <w:sdt>
              <w:sdtPr>
                <w:rPr>
                  <w:sz w:val="24"/>
                  <w:szCs w:val="24"/>
                </w:rPr>
                <w:id w:val="1954434706"/>
                <w:placeholder>
                  <w:docPart w:val="B0491999B1714971A74775EEF4CF6F8B"/>
                </w:placeholder>
                <w:showingPlcHdr/>
              </w:sdtPr>
              <w:sdtEndPr/>
              <w:sdtContent>
                <w:r w:rsidR="00555B21" w:rsidRPr="00555B21">
                  <w:rPr>
                    <w:rStyle w:val="PlaceholderText"/>
                    <w:color w:val="505050"/>
                  </w:rPr>
                  <w:t>Click or tap here to enter text.</w:t>
                </w:r>
              </w:sdtContent>
            </w:sdt>
          </w:p>
          <w:p w14:paraId="750A5700" w14:textId="0ADD62DE" w:rsidR="00555B21" w:rsidRPr="00490D4F" w:rsidRDefault="00255FAC" w:rsidP="00F67F4C">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I</w:t>
            </w:r>
            <w:r w:rsidR="00555B21" w:rsidRPr="00490D4F">
              <w:rPr>
                <w:spacing w:val="-2"/>
                <w:sz w:val="24"/>
                <w:szCs w:val="22"/>
              </w:rPr>
              <w:t xml:space="preserve"> </w:t>
            </w:r>
            <w:r w:rsidR="00555B21" w:rsidRPr="00490D4F">
              <w:rPr>
                <w:sz w:val="24"/>
                <w:szCs w:val="22"/>
              </w:rPr>
              <w:t>do</w:t>
            </w:r>
            <w:r w:rsidR="00555B21" w:rsidRPr="00490D4F">
              <w:rPr>
                <w:spacing w:val="-4"/>
                <w:sz w:val="24"/>
                <w:szCs w:val="22"/>
              </w:rPr>
              <w:t>n’</w:t>
            </w:r>
            <w:r w:rsidR="00555B21" w:rsidRPr="00490D4F">
              <w:rPr>
                <w:sz w:val="24"/>
                <w:szCs w:val="22"/>
              </w:rPr>
              <w:t>t</w:t>
            </w:r>
            <w:r w:rsidR="00555B21" w:rsidRPr="00490D4F">
              <w:rPr>
                <w:spacing w:val="-2"/>
                <w:sz w:val="24"/>
                <w:szCs w:val="22"/>
              </w:rPr>
              <w:t xml:space="preserve"> </w:t>
            </w:r>
            <w:r w:rsidR="00555B21" w:rsidRPr="00490D4F">
              <w:rPr>
                <w:sz w:val="24"/>
                <w:szCs w:val="22"/>
              </w:rPr>
              <w:t>have</w:t>
            </w:r>
            <w:r w:rsidR="00555B21" w:rsidRPr="00490D4F">
              <w:rPr>
                <w:spacing w:val="-1"/>
                <w:sz w:val="24"/>
                <w:szCs w:val="22"/>
              </w:rPr>
              <w:t xml:space="preserve"> </w:t>
            </w:r>
            <w:r w:rsidR="00555B21" w:rsidRPr="00490D4F">
              <w:rPr>
                <w:sz w:val="24"/>
                <w:szCs w:val="22"/>
              </w:rPr>
              <w:t>just</w:t>
            </w:r>
            <w:r w:rsidR="00555B21" w:rsidRPr="00490D4F">
              <w:rPr>
                <w:spacing w:val="-2"/>
                <w:sz w:val="24"/>
                <w:szCs w:val="22"/>
              </w:rPr>
              <w:t xml:space="preserve"> </w:t>
            </w:r>
            <w:r w:rsidR="00555B21" w:rsidRPr="00490D4F">
              <w:rPr>
                <w:sz w:val="24"/>
                <w:szCs w:val="22"/>
              </w:rPr>
              <w:t>one</w:t>
            </w:r>
            <w:r w:rsidR="00555B21" w:rsidRPr="00490D4F">
              <w:rPr>
                <w:spacing w:val="-1"/>
                <w:sz w:val="24"/>
                <w:szCs w:val="22"/>
              </w:rPr>
              <w:t xml:space="preserve"> </w:t>
            </w:r>
            <w:r w:rsidR="00555B21" w:rsidRPr="00490D4F">
              <w:rPr>
                <w:sz w:val="24"/>
                <w:szCs w:val="22"/>
              </w:rPr>
              <w:t>primary</w:t>
            </w:r>
            <w:r w:rsidR="00555B21" w:rsidRPr="00490D4F">
              <w:rPr>
                <w:spacing w:val="-2"/>
                <w:sz w:val="24"/>
                <w:szCs w:val="22"/>
              </w:rPr>
              <w:t xml:space="preserve"> </w:t>
            </w:r>
            <w:r w:rsidR="00555B21" w:rsidRPr="00490D4F">
              <w:rPr>
                <w:sz w:val="24"/>
                <w:szCs w:val="22"/>
              </w:rPr>
              <w:t>racial</w:t>
            </w:r>
            <w:r w:rsidR="00555B21" w:rsidRPr="00490D4F">
              <w:rPr>
                <w:spacing w:val="-2"/>
                <w:sz w:val="24"/>
                <w:szCs w:val="22"/>
              </w:rPr>
              <w:t xml:space="preserve"> </w:t>
            </w:r>
            <w:r w:rsidR="00555B21" w:rsidRPr="00490D4F">
              <w:rPr>
                <w:sz w:val="24"/>
                <w:szCs w:val="22"/>
              </w:rPr>
              <w:t>or</w:t>
            </w:r>
            <w:r w:rsidR="00555B21" w:rsidRPr="00490D4F">
              <w:rPr>
                <w:spacing w:val="-1"/>
                <w:sz w:val="24"/>
                <w:szCs w:val="22"/>
              </w:rPr>
              <w:t xml:space="preserve"> </w:t>
            </w:r>
            <w:r w:rsidR="00555B21" w:rsidRPr="00490D4F">
              <w:rPr>
                <w:sz w:val="24"/>
                <w:szCs w:val="22"/>
              </w:rPr>
              <w:t>ethnic</w:t>
            </w:r>
            <w:r w:rsidR="00555B21" w:rsidRPr="00490D4F">
              <w:rPr>
                <w:spacing w:val="-3"/>
                <w:sz w:val="24"/>
                <w:szCs w:val="22"/>
              </w:rPr>
              <w:t xml:space="preserve"> </w:t>
            </w:r>
            <w:r w:rsidR="00555B21" w:rsidRPr="00490D4F">
              <w:rPr>
                <w:spacing w:val="-2"/>
                <w:sz w:val="24"/>
                <w:szCs w:val="22"/>
              </w:rPr>
              <w:t>identity.</w:t>
            </w:r>
          </w:p>
        </w:tc>
        <w:tc>
          <w:tcPr>
            <w:tcW w:w="1800" w:type="dxa"/>
            <w:tcBorders>
              <w:top w:val="nil"/>
            </w:tcBorders>
          </w:tcPr>
          <w:p w14:paraId="28B89463" w14:textId="77777777" w:rsidR="00555B21" w:rsidRPr="00490D4F" w:rsidRDefault="00255FAC" w:rsidP="00F67F4C">
            <w:pPr>
              <w:widowControl w:val="0"/>
              <w:tabs>
                <w:tab w:val="left" w:pos="0"/>
              </w:tabs>
              <w:autoSpaceDE w:val="0"/>
              <w:autoSpaceDN w:val="0"/>
              <w:spacing w:before="0" w:line="240" w:lineRule="auto"/>
              <w:ind w:left="0" w:hanging="18"/>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10316028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No.</w:t>
            </w:r>
            <w:r w:rsidR="00555B21" w:rsidRPr="00490D4F">
              <w:rPr>
                <w:spacing w:val="-4"/>
                <w:sz w:val="24"/>
                <w:szCs w:val="22"/>
              </w:rPr>
              <w:t xml:space="preserve"> </w:t>
            </w:r>
            <w:r w:rsidR="00555B21" w:rsidRPr="00490D4F">
              <w:rPr>
                <w:sz w:val="24"/>
                <w:szCs w:val="22"/>
              </w:rPr>
              <w:t>I</w:t>
            </w:r>
            <w:r w:rsidR="00555B21" w:rsidRPr="00490D4F">
              <w:rPr>
                <w:spacing w:val="-2"/>
                <w:sz w:val="24"/>
                <w:szCs w:val="22"/>
              </w:rPr>
              <w:t xml:space="preserve"> </w:t>
            </w:r>
            <w:r w:rsidR="00555B21" w:rsidRPr="00490D4F">
              <w:rPr>
                <w:sz w:val="24"/>
                <w:szCs w:val="22"/>
              </w:rPr>
              <w:t>identify</w:t>
            </w:r>
            <w:r w:rsidR="00555B21" w:rsidRPr="00490D4F">
              <w:rPr>
                <w:spacing w:val="-2"/>
                <w:sz w:val="24"/>
                <w:szCs w:val="22"/>
              </w:rPr>
              <w:t xml:space="preserve"> </w:t>
            </w:r>
            <w:r w:rsidR="00555B21" w:rsidRPr="00490D4F">
              <w:rPr>
                <w:spacing w:val="-2"/>
                <w:sz w:val="24"/>
                <w:szCs w:val="22"/>
              </w:rPr>
              <w:br/>
            </w:r>
            <w:r w:rsidR="00555B21" w:rsidRPr="00490D4F">
              <w:rPr>
                <w:sz w:val="24"/>
                <w:szCs w:val="22"/>
              </w:rPr>
              <w:t>as</w:t>
            </w:r>
            <w:r w:rsidR="00555B21" w:rsidRPr="00490D4F">
              <w:rPr>
                <w:spacing w:val="-1"/>
                <w:sz w:val="24"/>
                <w:szCs w:val="22"/>
              </w:rPr>
              <w:t xml:space="preserve"> </w:t>
            </w:r>
            <w:r w:rsidR="00555B21" w:rsidRPr="00490D4F">
              <w:rPr>
                <w:sz w:val="24"/>
                <w:szCs w:val="22"/>
              </w:rPr>
              <w:t>Biracial</w:t>
            </w:r>
            <w:r w:rsidR="00555B21" w:rsidRPr="00490D4F">
              <w:rPr>
                <w:spacing w:val="-3"/>
                <w:sz w:val="24"/>
                <w:szCs w:val="22"/>
              </w:rPr>
              <w:t xml:space="preserve"> </w:t>
            </w:r>
            <w:r w:rsidR="00555B21" w:rsidRPr="00490D4F">
              <w:rPr>
                <w:sz w:val="24"/>
                <w:szCs w:val="22"/>
              </w:rPr>
              <w:t>or</w:t>
            </w:r>
            <w:r w:rsidR="00555B21" w:rsidRPr="00490D4F">
              <w:rPr>
                <w:spacing w:val="-1"/>
                <w:sz w:val="24"/>
                <w:szCs w:val="22"/>
              </w:rPr>
              <w:t xml:space="preserve"> </w:t>
            </w:r>
            <w:r w:rsidR="00555B21" w:rsidRPr="00490D4F">
              <w:rPr>
                <w:spacing w:val="-2"/>
                <w:sz w:val="24"/>
                <w:szCs w:val="22"/>
              </w:rPr>
              <w:t>Multiracial.</w:t>
            </w:r>
          </w:p>
        </w:tc>
        <w:tc>
          <w:tcPr>
            <w:tcW w:w="1980" w:type="dxa"/>
            <w:tcBorders>
              <w:top w:val="nil"/>
            </w:tcBorders>
          </w:tcPr>
          <w:p w14:paraId="4C215755" w14:textId="77777777" w:rsidR="00555B21" w:rsidRPr="00490D4F" w:rsidRDefault="00255FAC" w:rsidP="00F67F4C">
            <w:pPr>
              <w:widowControl w:val="0"/>
              <w:autoSpaceDE w:val="0"/>
              <w:autoSpaceDN w:val="0"/>
              <w:spacing w:before="0" w:line="252" w:lineRule="auto"/>
              <w:ind w:left="0" w:right="-113"/>
              <w:cnfStyle w:val="000000000000" w:firstRow="0" w:lastRow="0" w:firstColumn="0" w:lastColumn="0" w:oddVBand="0" w:evenVBand="0" w:oddHBand="0" w:evenHBand="0" w:firstRowFirstColumn="0" w:firstRowLastColumn="0" w:lastRowFirstColumn="0" w:lastRowLastColumn="0"/>
              <w:rPr>
                <w:sz w:val="24"/>
                <w:szCs w:val="24"/>
              </w:rPr>
            </w:pPr>
            <w:sdt>
              <w:sdtPr>
                <w:rPr>
                  <w:sz w:val="24"/>
                  <w:szCs w:val="24"/>
                </w:rPr>
                <w:id w:val="35647120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Not applicable.</w:t>
            </w:r>
            <w:r w:rsidR="00555B21" w:rsidRPr="00490D4F">
              <w:rPr>
                <w:spacing w:val="-4"/>
                <w:sz w:val="24"/>
                <w:szCs w:val="24"/>
              </w:rPr>
              <w:br/>
            </w:r>
            <w:r w:rsidR="00555B21" w:rsidRPr="00490D4F">
              <w:rPr>
                <w:sz w:val="24"/>
                <w:szCs w:val="24"/>
              </w:rPr>
              <w:t>I</w:t>
            </w:r>
            <w:r w:rsidR="00555B21" w:rsidRPr="00490D4F">
              <w:rPr>
                <w:spacing w:val="-3"/>
                <w:sz w:val="24"/>
                <w:szCs w:val="24"/>
              </w:rPr>
              <w:t xml:space="preserve"> </w:t>
            </w:r>
            <w:r w:rsidR="00555B21" w:rsidRPr="00490D4F">
              <w:rPr>
                <w:sz w:val="24"/>
                <w:szCs w:val="24"/>
              </w:rPr>
              <w:t>only</w:t>
            </w:r>
            <w:r w:rsidR="00555B21" w:rsidRPr="00490D4F">
              <w:rPr>
                <w:spacing w:val="-2"/>
                <w:sz w:val="24"/>
                <w:szCs w:val="24"/>
              </w:rPr>
              <w:t xml:space="preserve"> </w:t>
            </w:r>
            <w:r w:rsidR="00555B21" w:rsidRPr="00490D4F">
              <w:rPr>
                <w:sz w:val="24"/>
                <w:szCs w:val="24"/>
              </w:rPr>
              <w:t>checked</w:t>
            </w:r>
            <w:r w:rsidR="00555B21" w:rsidRPr="00490D4F">
              <w:rPr>
                <w:spacing w:val="-4"/>
                <w:sz w:val="24"/>
                <w:szCs w:val="24"/>
              </w:rPr>
              <w:t xml:space="preserve"> </w:t>
            </w:r>
            <w:r w:rsidR="00555B21" w:rsidRPr="00490D4F">
              <w:rPr>
                <w:sz w:val="24"/>
                <w:szCs w:val="24"/>
              </w:rPr>
              <w:t>one</w:t>
            </w:r>
            <w:r w:rsidR="00555B21" w:rsidRPr="00490D4F">
              <w:rPr>
                <w:spacing w:val="-2"/>
                <w:sz w:val="24"/>
                <w:szCs w:val="24"/>
              </w:rPr>
              <w:t xml:space="preserve"> </w:t>
            </w:r>
            <w:r w:rsidR="00555B21" w:rsidRPr="00490D4F">
              <w:rPr>
                <w:sz w:val="24"/>
                <w:szCs w:val="24"/>
              </w:rPr>
              <w:t>category</w:t>
            </w:r>
            <w:r w:rsidR="00555B21" w:rsidRPr="00490D4F">
              <w:rPr>
                <w:spacing w:val="-2"/>
                <w:sz w:val="24"/>
                <w:szCs w:val="24"/>
              </w:rPr>
              <w:t xml:space="preserve"> </w:t>
            </w:r>
            <w:r w:rsidR="00555B21" w:rsidRPr="00490D4F">
              <w:rPr>
                <w:sz w:val="24"/>
                <w:szCs w:val="24"/>
              </w:rPr>
              <w:t>above.</w:t>
            </w:r>
          </w:p>
        </w:tc>
        <w:tc>
          <w:tcPr>
            <w:tcW w:w="1804" w:type="dxa"/>
            <w:tcBorders>
              <w:top w:val="nil"/>
              <w:right w:val="single" w:sz="4" w:space="0" w:color="auto"/>
            </w:tcBorders>
          </w:tcPr>
          <w:p w14:paraId="362028A7" w14:textId="77777777" w:rsidR="00555B21" w:rsidRPr="00490D4F" w:rsidRDefault="00255FAC" w:rsidP="00F67F4C">
            <w:pPr>
              <w:widowControl w:val="0"/>
              <w:tabs>
                <w:tab w:val="left" w:pos="-9"/>
              </w:tabs>
              <w:autoSpaceDE w:val="0"/>
              <w:autoSpaceDN w:val="0"/>
              <w:spacing w:before="0" w:line="240" w:lineRule="auto"/>
              <w:ind w:left="0" w:hanging="23"/>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74930910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Don’t</w:t>
            </w:r>
            <w:r w:rsidR="00555B21" w:rsidRPr="00490D4F">
              <w:rPr>
                <w:spacing w:val="-2"/>
                <w:sz w:val="24"/>
                <w:szCs w:val="22"/>
              </w:rPr>
              <w:t xml:space="preserve"> </w:t>
            </w:r>
            <w:r w:rsidR="00555B21" w:rsidRPr="00490D4F">
              <w:rPr>
                <w:spacing w:val="-4"/>
                <w:sz w:val="24"/>
                <w:szCs w:val="22"/>
              </w:rPr>
              <w:t>know.</w:t>
            </w:r>
          </w:p>
          <w:p w14:paraId="0AC4612B" w14:textId="77777777" w:rsidR="00555B21" w:rsidRPr="00490D4F" w:rsidRDefault="00255FAC" w:rsidP="00F67F4C">
            <w:pPr>
              <w:widowControl w:val="0"/>
              <w:tabs>
                <w:tab w:val="left" w:pos="-9"/>
              </w:tabs>
              <w:autoSpaceDE w:val="0"/>
              <w:autoSpaceDN w:val="0"/>
              <w:spacing w:before="0" w:line="240" w:lineRule="auto"/>
              <w:ind w:left="-9" w:right="-100" w:hanging="23"/>
              <w:cnfStyle w:val="000000000000" w:firstRow="0" w:lastRow="0" w:firstColumn="0" w:lastColumn="0" w:oddVBand="0" w:evenVBand="0" w:oddHBand="0" w:evenHBand="0" w:firstRowFirstColumn="0" w:firstRowLastColumn="0" w:lastRowFirstColumn="0" w:lastRowLastColumn="0"/>
              <w:rPr>
                <w:sz w:val="24"/>
                <w:szCs w:val="22"/>
              </w:rPr>
            </w:pPr>
            <w:sdt>
              <w:sdtPr>
                <w:rPr>
                  <w:sz w:val="24"/>
                  <w:szCs w:val="22"/>
                </w:rPr>
                <w:id w:val="-180207037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Don’t</w:t>
            </w:r>
            <w:r w:rsidR="00555B21" w:rsidRPr="00490D4F">
              <w:rPr>
                <w:spacing w:val="-3"/>
                <w:sz w:val="24"/>
                <w:szCs w:val="22"/>
              </w:rPr>
              <w:t xml:space="preserve"> </w:t>
            </w:r>
            <w:r w:rsidR="00555B21" w:rsidRPr="00490D4F">
              <w:rPr>
                <w:sz w:val="24"/>
                <w:szCs w:val="22"/>
              </w:rPr>
              <w:t>want</w:t>
            </w:r>
            <w:r w:rsidR="00555B21" w:rsidRPr="00490D4F">
              <w:rPr>
                <w:spacing w:val="-3"/>
                <w:sz w:val="24"/>
                <w:szCs w:val="22"/>
              </w:rPr>
              <w:t xml:space="preserve"> </w:t>
            </w:r>
            <w:r w:rsidR="00555B21" w:rsidRPr="00490D4F">
              <w:rPr>
                <w:sz w:val="24"/>
                <w:szCs w:val="22"/>
              </w:rPr>
              <w:t>to</w:t>
            </w:r>
            <w:r w:rsidR="00555B21" w:rsidRPr="00490D4F">
              <w:rPr>
                <w:spacing w:val="-4"/>
                <w:sz w:val="24"/>
                <w:szCs w:val="22"/>
              </w:rPr>
              <w:t xml:space="preserve"> </w:t>
            </w:r>
            <w:r w:rsidR="00555B21" w:rsidRPr="00490D4F">
              <w:rPr>
                <w:spacing w:val="-2"/>
                <w:sz w:val="24"/>
                <w:szCs w:val="22"/>
              </w:rPr>
              <w:t>answer.</w:t>
            </w:r>
          </w:p>
        </w:tc>
      </w:tr>
    </w:tbl>
    <w:p w14:paraId="173C0BA9" w14:textId="77777777" w:rsidR="001225C5" w:rsidRDefault="001225C5" w:rsidP="001225C5">
      <w:pPr>
        <w:pStyle w:val="Heading4"/>
        <w:ind w:left="0"/>
        <w:rPr>
          <w:b/>
          <w:bCs/>
        </w:rPr>
      </w:pPr>
    </w:p>
    <w:p w14:paraId="75982244" w14:textId="77777777" w:rsidR="001225C5" w:rsidRDefault="001225C5" w:rsidP="001225C5">
      <w:pPr>
        <w:spacing w:before="0" w:line="240" w:lineRule="auto"/>
        <w:ind w:left="0"/>
        <w:rPr>
          <w:rFonts w:eastAsiaTheme="majorEastAsia" w:cstheme="majorBidi"/>
          <w:b/>
          <w:bCs/>
          <w:iCs/>
          <w:color w:val="004982"/>
          <w:sz w:val="28"/>
        </w:rPr>
      </w:pPr>
      <w:r>
        <w:rPr>
          <w:b/>
          <w:bCs/>
        </w:rPr>
        <w:br w:type="page"/>
      </w:r>
    </w:p>
    <w:p w14:paraId="68677CAB" w14:textId="77777777" w:rsidR="001225C5" w:rsidRPr="00DA63A5" w:rsidRDefault="001225C5" w:rsidP="001225C5">
      <w:pPr>
        <w:pStyle w:val="Heading4"/>
      </w:pPr>
      <w:r w:rsidRPr="00DA63A5">
        <w:lastRenderedPageBreak/>
        <w:t xml:space="preserve">Sexual Orientation and Gender Identity </w:t>
      </w:r>
    </w:p>
    <w:tbl>
      <w:tblPr>
        <w:tblStyle w:val="TableGrid2"/>
        <w:tblW w:w="10711" w:type="dxa"/>
        <w:tblLayout w:type="fixed"/>
        <w:tblLook w:val="04A0" w:firstRow="1" w:lastRow="0" w:firstColumn="1" w:lastColumn="0" w:noHBand="0" w:noVBand="1"/>
      </w:tblPr>
      <w:tblGrid>
        <w:gridCol w:w="2649"/>
        <w:gridCol w:w="8062"/>
      </w:tblGrid>
      <w:tr w:rsidR="001225C5" w:rsidRPr="00490D4F" w14:paraId="13862DAE" w14:textId="77777777" w:rsidTr="00555B21">
        <w:trPr>
          <w:trHeight w:val="288"/>
        </w:trPr>
        <w:tc>
          <w:tcPr>
            <w:tcW w:w="10711" w:type="dxa"/>
            <w:gridSpan w:val="2"/>
            <w:tcBorders>
              <w:top w:val="single" w:sz="4" w:space="0" w:color="auto"/>
              <w:left w:val="single" w:sz="4" w:space="0" w:color="auto"/>
              <w:bottom w:val="nil"/>
              <w:right w:val="single" w:sz="4" w:space="0" w:color="auto"/>
            </w:tcBorders>
          </w:tcPr>
          <w:p w14:paraId="65269099" w14:textId="77777777" w:rsidR="001225C5" w:rsidRPr="00490D4F" w:rsidRDefault="001225C5" w:rsidP="001225C5">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9D4154EBFF8B401685802F5D8192A366"/>
                </w:placeholder>
                <w:showingPlcHdr/>
              </w:sdtPr>
              <w:sdtEndPr/>
              <w:sdtContent>
                <w:r w:rsidRPr="00555B21">
                  <w:rPr>
                    <w:rStyle w:val="PlaceholderText"/>
                    <w:color w:val="505050"/>
                  </w:rPr>
                  <w:t>Click or tap here to enter text.</w:t>
                </w:r>
              </w:sdtContent>
            </w:sdt>
            <w:r>
              <w:rPr>
                <w:sz w:val="24"/>
                <w:szCs w:val="22"/>
              </w:rPr>
              <w:br/>
            </w:r>
          </w:p>
        </w:tc>
      </w:tr>
      <w:tr w:rsidR="001225C5" w:rsidRPr="00490D4F" w14:paraId="2EAC8633" w14:textId="77777777" w:rsidTr="00555B21">
        <w:trPr>
          <w:trHeight w:val="288"/>
        </w:trPr>
        <w:tc>
          <w:tcPr>
            <w:tcW w:w="10711" w:type="dxa"/>
            <w:gridSpan w:val="2"/>
            <w:tcBorders>
              <w:top w:val="nil"/>
              <w:left w:val="single" w:sz="4" w:space="0" w:color="auto"/>
              <w:bottom w:val="nil"/>
              <w:right w:val="single" w:sz="4" w:space="0" w:color="auto"/>
            </w:tcBorders>
          </w:tcPr>
          <w:p w14:paraId="1D931580" w14:textId="77777777" w:rsidR="001225C5" w:rsidRPr="00490D4F" w:rsidRDefault="001225C5" w:rsidP="001225C5">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Pr>
                <w:spacing w:val="-2"/>
                <w:sz w:val="24"/>
                <w:szCs w:val="24"/>
              </w:rPr>
              <w:br/>
            </w:r>
          </w:p>
        </w:tc>
      </w:tr>
      <w:tr w:rsidR="00555B21" w:rsidRPr="00490D4F" w14:paraId="0371C96B" w14:textId="77777777" w:rsidTr="00CA0642">
        <w:trPr>
          <w:trHeight w:val="1998"/>
        </w:trPr>
        <w:tc>
          <w:tcPr>
            <w:tcW w:w="10711" w:type="dxa"/>
            <w:gridSpan w:val="2"/>
            <w:tcBorders>
              <w:top w:val="nil"/>
              <w:left w:val="single" w:sz="4" w:space="0" w:color="auto"/>
              <w:bottom w:val="single" w:sz="4" w:space="0" w:color="auto"/>
              <w:right w:val="single" w:sz="4" w:space="0" w:color="auto"/>
            </w:tcBorders>
          </w:tcPr>
          <w:p w14:paraId="3DEEB766" w14:textId="77777777" w:rsidR="00555B21" w:rsidRPr="00490D4F" w:rsidRDefault="00255FAC" w:rsidP="00F67F4C">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Girl or woman</w:t>
            </w:r>
          </w:p>
          <w:p w14:paraId="09FEA5B1" w14:textId="77777777" w:rsidR="00555B21" w:rsidRPr="00490D4F" w:rsidRDefault="00255FAC" w:rsidP="00F67F4C">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Boy or man</w:t>
            </w:r>
          </w:p>
          <w:p w14:paraId="09271E6B" w14:textId="77777777" w:rsidR="00555B21" w:rsidRPr="00490D4F" w:rsidRDefault="00255FAC" w:rsidP="00F67F4C">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Nonbinary</w:t>
            </w:r>
          </w:p>
          <w:p w14:paraId="3CC69B4E" w14:textId="77777777" w:rsidR="00555B21" w:rsidRPr="00490D4F" w:rsidRDefault="00255FAC" w:rsidP="00F67F4C">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w:t>
            </w:r>
            <w:r w:rsidR="00555B21" w:rsidRPr="00490D4F">
              <w:rPr>
                <w:sz w:val="24"/>
                <w:szCs w:val="22"/>
              </w:rPr>
              <w:t>Agender/No</w:t>
            </w:r>
            <w:r w:rsidR="00555B21" w:rsidRPr="00490D4F">
              <w:rPr>
                <w:spacing w:val="-3"/>
                <w:sz w:val="24"/>
                <w:szCs w:val="22"/>
              </w:rPr>
              <w:t xml:space="preserve"> </w:t>
            </w:r>
            <w:r w:rsidR="00555B21" w:rsidRPr="00490D4F">
              <w:rPr>
                <w:spacing w:val="-2"/>
                <w:sz w:val="24"/>
                <w:szCs w:val="22"/>
              </w:rPr>
              <w:t>gender</w:t>
            </w:r>
          </w:p>
          <w:p w14:paraId="1331D809" w14:textId="77777777" w:rsidR="00555B21" w:rsidRPr="00490D4F" w:rsidRDefault="00255FAC" w:rsidP="00F67F4C">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Bigender</w:t>
            </w:r>
          </w:p>
          <w:p w14:paraId="1934177B" w14:textId="2A40CE2A" w:rsidR="00555B21" w:rsidRPr="00490D4F" w:rsidRDefault="00255FAC" w:rsidP="00F67F4C">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emiboy</w:t>
            </w:r>
          </w:p>
          <w:p w14:paraId="7E757BCF" w14:textId="77777777" w:rsidR="00555B21" w:rsidRPr="00490D4F" w:rsidRDefault="00255FAC" w:rsidP="00F67F4C">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emigirl</w:t>
            </w:r>
          </w:p>
          <w:p w14:paraId="7C1BA1E4" w14:textId="77777777" w:rsidR="00555B21" w:rsidRPr="00490D4F" w:rsidRDefault="00255FAC" w:rsidP="00F67F4C">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Genderfluid</w:t>
            </w:r>
            <w:r w:rsidR="00555B21" w:rsidRPr="00490D4F">
              <w:rPr>
                <w:sz w:val="24"/>
                <w:szCs w:val="22"/>
              </w:rPr>
              <w:t xml:space="preserve"> </w:t>
            </w:r>
            <w:r w:rsidR="00555B21"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w:t>
            </w:r>
            <w:r w:rsidR="00555B21" w:rsidRPr="00490D4F">
              <w:rPr>
                <w:spacing w:val="-2"/>
                <w:sz w:val="24"/>
                <w:szCs w:val="22"/>
              </w:rPr>
              <w:t>Genderqueer</w:t>
            </w:r>
          </w:p>
          <w:p w14:paraId="71AE11D3" w14:textId="77777777" w:rsidR="00555B21" w:rsidRPr="00490D4F" w:rsidRDefault="00255FAC" w:rsidP="00F67F4C">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Pr>
                <w:sz w:val="24"/>
                <w:szCs w:val="22"/>
              </w:rPr>
              <w:t xml:space="preserve"> </w:t>
            </w:r>
            <w:r w:rsidR="00555B21" w:rsidRPr="00490D4F">
              <w:rPr>
                <w:spacing w:val="-2"/>
                <w:sz w:val="24"/>
                <w:szCs w:val="22"/>
              </w:rPr>
              <w:t>Questioning</w:t>
            </w:r>
            <w:r w:rsidR="00555B21">
              <w:rPr>
                <w:spacing w:val="-2"/>
                <w:sz w:val="24"/>
                <w:szCs w:val="22"/>
              </w:rPr>
              <w:t xml:space="preserve"> </w:t>
            </w:r>
            <w:r w:rsidR="00555B21" w:rsidRPr="00490D4F">
              <w:rPr>
                <w:spacing w:val="-2"/>
                <w:sz w:val="24"/>
                <w:szCs w:val="22"/>
              </w:rPr>
              <w:t xml:space="preserve">/Exploring </w:t>
            </w:r>
          </w:p>
          <w:p w14:paraId="60D768B7" w14:textId="4B1EA508" w:rsidR="00555B21" w:rsidRPr="00490D4F" w:rsidRDefault="00555B21" w:rsidP="00F67F4C">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EA4F56474B2945E5A567333DAB065C63"/>
                </w:placeholder>
              </w:sdtPr>
              <w:sdtEndPr>
                <w:rPr>
                  <w:shd w:val="clear" w:color="auto" w:fill="E7E6E6"/>
                </w:rPr>
              </w:sdtEndPr>
              <w:sdtContent>
                <w:sdt>
                  <w:sdtPr>
                    <w:rPr>
                      <w:sz w:val="24"/>
                      <w:szCs w:val="22"/>
                    </w:rPr>
                    <w:id w:val="-1198770275"/>
                    <w:placeholder>
                      <w:docPart w:val="EA4F56474B2945E5A567333DAB065C63"/>
                    </w:placeholder>
                  </w:sdtPr>
                  <w:sdtEndPr>
                    <w:rPr>
                      <w:shd w:val="clear" w:color="auto" w:fill="E7E6E6"/>
                    </w:rPr>
                  </w:sdtEndPr>
                  <w:sdtContent>
                    <w:r w:rsidRPr="00490D4F">
                      <w:rPr>
                        <w:sz w:val="24"/>
                        <w:szCs w:val="22"/>
                        <w:shd w:val="clear" w:color="auto" w:fill="E7E6E6"/>
                      </w:rPr>
                      <w:t>_____________</w:t>
                    </w:r>
                  </w:sdtContent>
                </w:sdt>
              </w:sdtContent>
            </w:sdt>
          </w:p>
          <w:p w14:paraId="20EF58F3" w14:textId="77777777" w:rsidR="00555B21" w:rsidRPr="00490D4F" w:rsidRDefault="00255FAC" w:rsidP="00F67F4C">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I have a gender identity not listed here that is specific to my ethnicity: </w:t>
            </w:r>
            <w:sdt>
              <w:sdtPr>
                <w:rPr>
                  <w:sz w:val="24"/>
                  <w:szCs w:val="22"/>
                </w:rPr>
                <w:id w:val="-104735575"/>
                <w:placeholder>
                  <w:docPart w:val="EA4F56474B2945E5A567333DAB065C63"/>
                </w:placeholder>
              </w:sdtPr>
              <w:sdtEndPr>
                <w:rPr>
                  <w:shd w:val="clear" w:color="auto" w:fill="E7E6E6"/>
                </w:rPr>
              </w:sdtEndPr>
              <w:sdtContent>
                <w:r w:rsidR="00555B21" w:rsidRPr="00490D4F">
                  <w:rPr>
                    <w:sz w:val="24"/>
                    <w:szCs w:val="22"/>
                    <w:shd w:val="clear" w:color="auto" w:fill="E7E6E6"/>
                  </w:rPr>
                  <w:t>_____________</w:t>
                </w:r>
              </w:sdtContent>
            </w:sdt>
          </w:p>
          <w:p w14:paraId="31B39049" w14:textId="42D92F10" w:rsidR="00555B21" w:rsidRPr="00490D4F" w:rsidRDefault="00255FAC" w:rsidP="00F67F4C">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4"/>
                  </w:rPr>
                  <w:t>☐</w:t>
                </w:r>
              </w:sdtContent>
            </w:sdt>
            <w:r w:rsidR="00555B21" w:rsidRPr="00490D4F">
              <w:rPr>
                <w:sz w:val="24"/>
                <w:szCs w:val="24"/>
              </w:rPr>
              <w:t xml:space="preserve"> Don’t</w:t>
            </w:r>
            <w:r w:rsidR="00555B21" w:rsidRPr="00490D4F">
              <w:rPr>
                <w:spacing w:val="-2"/>
                <w:sz w:val="24"/>
                <w:szCs w:val="24"/>
              </w:rPr>
              <w:t xml:space="preserve"> </w:t>
            </w:r>
            <w:r w:rsidR="00555B21" w:rsidRPr="00490D4F">
              <w:rPr>
                <w:spacing w:val="-4"/>
                <w:sz w:val="24"/>
                <w:szCs w:val="24"/>
              </w:rPr>
              <w:t>know</w:t>
            </w:r>
            <w:r w:rsidR="00555B21" w:rsidRPr="00490D4F">
              <w:rPr>
                <w:sz w:val="24"/>
                <w:szCs w:val="22"/>
              </w:rPr>
              <w:t xml:space="preserve"> </w:t>
            </w:r>
          </w:p>
          <w:p w14:paraId="50B30B13" w14:textId="77777777" w:rsidR="00555B21" w:rsidRPr="00490D4F" w:rsidRDefault="00255FAC" w:rsidP="00F67F4C">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555B21" w:rsidRPr="00490D4F">
                  <w:rPr>
                    <w:rFonts w:ascii="Segoe UI Symbol" w:hAnsi="Segoe UI Symbol" w:cs="Segoe UI Symbol"/>
                    <w:sz w:val="24"/>
                    <w:szCs w:val="22"/>
                  </w:rPr>
                  <w:t>☐</w:t>
                </w:r>
              </w:sdtContent>
            </w:sdt>
            <w:r w:rsidR="00555B21" w:rsidRPr="00490D4F">
              <w:rPr>
                <w:sz w:val="24"/>
                <w:szCs w:val="22"/>
              </w:rPr>
              <w:t xml:space="preserve"> Don’t</w:t>
            </w:r>
            <w:r w:rsidR="00555B21" w:rsidRPr="00490D4F">
              <w:rPr>
                <w:spacing w:val="-3"/>
                <w:sz w:val="24"/>
                <w:szCs w:val="22"/>
              </w:rPr>
              <w:t xml:space="preserve"> </w:t>
            </w:r>
            <w:r w:rsidR="00555B21" w:rsidRPr="00490D4F">
              <w:rPr>
                <w:sz w:val="24"/>
                <w:szCs w:val="22"/>
              </w:rPr>
              <w:t>know</w:t>
            </w:r>
            <w:r w:rsidR="00555B21" w:rsidRPr="00490D4F">
              <w:rPr>
                <w:spacing w:val="-5"/>
                <w:sz w:val="24"/>
                <w:szCs w:val="22"/>
              </w:rPr>
              <w:t xml:space="preserve"> </w:t>
            </w:r>
            <w:r w:rsidR="00555B21" w:rsidRPr="00490D4F">
              <w:rPr>
                <w:sz w:val="24"/>
                <w:szCs w:val="22"/>
              </w:rPr>
              <w:t>what</w:t>
            </w:r>
            <w:r w:rsidR="00555B21" w:rsidRPr="00490D4F">
              <w:rPr>
                <w:spacing w:val="-4"/>
                <w:sz w:val="24"/>
                <w:szCs w:val="22"/>
              </w:rPr>
              <w:t xml:space="preserve"> </w:t>
            </w:r>
            <w:r w:rsidR="00555B21" w:rsidRPr="00490D4F">
              <w:rPr>
                <w:sz w:val="24"/>
                <w:szCs w:val="22"/>
              </w:rPr>
              <w:t>this</w:t>
            </w:r>
            <w:r w:rsidR="00555B21" w:rsidRPr="00490D4F">
              <w:rPr>
                <w:spacing w:val="-2"/>
                <w:sz w:val="24"/>
                <w:szCs w:val="22"/>
              </w:rPr>
              <w:t xml:space="preserve"> </w:t>
            </w:r>
            <w:r w:rsidR="00555B21" w:rsidRPr="00490D4F">
              <w:rPr>
                <w:sz w:val="24"/>
                <w:szCs w:val="22"/>
              </w:rPr>
              <w:t>questio</w:t>
            </w:r>
            <w:r w:rsidR="00555B21" w:rsidRPr="00490D4F">
              <w:rPr>
                <w:sz w:val="24"/>
                <w:szCs w:val="24"/>
              </w:rPr>
              <w:t>n</w:t>
            </w:r>
            <w:r w:rsidR="00555B21" w:rsidRPr="00490D4F">
              <w:rPr>
                <w:spacing w:val="-4"/>
                <w:sz w:val="24"/>
                <w:szCs w:val="24"/>
              </w:rPr>
              <w:t xml:space="preserve"> </w:t>
            </w:r>
            <w:r w:rsidR="00555B21" w:rsidRPr="00490D4F">
              <w:rPr>
                <w:spacing w:val="-5"/>
                <w:sz w:val="24"/>
                <w:szCs w:val="24"/>
              </w:rPr>
              <w:t xml:space="preserve">is </w:t>
            </w:r>
            <w:r w:rsidR="00555B21" w:rsidRPr="00490D4F">
              <w:rPr>
                <w:spacing w:val="-2"/>
                <w:sz w:val="24"/>
                <w:szCs w:val="24"/>
              </w:rPr>
              <w:t>asking</w:t>
            </w:r>
          </w:p>
          <w:p w14:paraId="7FBCA779" w14:textId="77777777" w:rsidR="00555B21" w:rsidRPr="00490D4F" w:rsidRDefault="00255FAC" w:rsidP="00F67F4C">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555B21">
                  <w:rPr>
                    <w:rFonts w:ascii="MS Gothic" w:eastAsia="MS Gothic" w:hAnsi="MS Gothic" w:hint="eastAsia"/>
                    <w:sz w:val="24"/>
                    <w:szCs w:val="24"/>
                  </w:rPr>
                  <w:t>☐</w:t>
                </w:r>
              </w:sdtContent>
            </w:sdt>
            <w:r w:rsidR="00555B21" w:rsidRPr="00490D4F">
              <w:rPr>
                <w:sz w:val="24"/>
                <w:szCs w:val="24"/>
              </w:rPr>
              <w:t xml:space="preserve"> Don’t</w:t>
            </w:r>
            <w:r w:rsidR="00555B21" w:rsidRPr="00490D4F">
              <w:rPr>
                <w:spacing w:val="-3"/>
                <w:sz w:val="24"/>
                <w:szCs w:val="24"/>
              </w:rPr>
              <w:t xml:space="preserve"> </w:t>
            </w:r>
            <w:r w:rsidR="00555B21" w:rsidRPr="00490D4F">
              <w:rPr>
                <w:sz w:val="24"/>
                <w:szCs w:val="24"/>
              </w:rPr>
              <w:t>want</w:t>
            </w:r>
            <w:r w:rsidR="00555B21" w:rsidRPr="00490D4F">
              <w:rPr>
                <w:spacing w:val="-3"/>
                <w:sz w:val="24"/>
                <w:szCs w:val="24"/>
              </w:rPr>
              <w:t xml:space="preserve"> </w:t>
            </w:r>
            <w:r w:rsidR="00555B21" w:rsidRPr="00490D4F">
              <w:rPr>
                <w:sz w:val="24"/>
                <w:szCs w:val="24"/>
              </w:rPr>
              <w:t>to</w:t>
            </w:r>
            <w:r w:rsidR="00555B21" w:rsidRPr="00490D4F">
              <w:rPr>
                <w:spacing w:val="-4"/>
                <w:sz w:val="24"/>
                <w:szCs w:val="24"/>
              </w:rPr>
              <w:t xml:space="preserve"> </w:t>
            </w:r>
            <w:r w:rsidR="00555B21" w:rsidRPr="00490D4F">
              <w:rPr>
                <w:spacing w:val="-2"/>
                <w:sz w:val="24"/>
                <w:szCs w:val="24"/>
              </w:rPr>
              <w:t>answer</w:t>
            </w:r>
          </w:p>
        </w:tc>
      </w:tr>
      <w:tr w:rsidR="001225C5" w:rsidRPr="00490D4F" w14:paraId="637F1867" w14:textId="77777777" w:rsidTr="00555B21">
        <w:trPr>
          <w:trHeight w:val="287"/>
        </w:trPr>
        <w:tc>
          <w:tcPr>
            <w:tcW w:w="10711" w:type="dxa"/>
            <w:gridSpan w:val="2"/>
            <w:tcBorders>
              <w:top w:val="single" w:sz="4" w:space="0" w:color="auto"/>
              <w:left w:val="single" w:sz="4" w:space="0" w:color="auto"/>
              <w:bottom w:val="nil"/>
              <w:right w:val="single" w:sz="4" w:space="0" w:color="auto"/>
            </w:tcBorders>
            <w:vAlign w:val="bottom"/>
          </w:tcPr>
          <w:p w14:paraId="3F48B61C" w14:textId="77777777" w:rsidR="001225C5" w:rsidRPr="00490D4F" w:rsidRDefault="001225C5" w:rsidP="001225C5">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proofErr w:type="gramStart"/>
            <w:r w:rsidRPr="00490D4F">
              <w:rPr>
                <w:sz w:val="24"/>
                <w:szCs w:val="24"/>
              </w:rPr>
              <w:t>you</w:t>
            </w:r>
            <w:proofErr w:type="gramEnd"/>
            <w:r w:rsidRPr="00490D4F">
              <w:rPr>
                <w:sz w:val="24"/>
                <w:szCs w:val="24"/>
              </w:rPr>
              <w:t xml:space="preserve"> </w:t>
            </w:r>
            <w:r w:rsidRPr="00490D4F">
              <w:rPr>
                <w:spacing w:val="-2"/>
                <w:sz w:val="24"/>
                <w:szCs w:val="24"/>
              </w:rPr>
              <w:t>transgender?</w:t>
            </w:r>
            <w:r>
              <w:rPr>
                <w:spacing w:val="-2"/>
                <w:sz w:val="24"/>
                <w:szCs w:val="24"/>
              </w:rPr>
              <w:br/>
            </w:r>
          </w:p>
        </w:tc>
      </w:tr>
      <w:tr w:rsidR="00555B21" w:rsidRPr="00490D4F" w14:paraId="14E88BE7" w14:textId="77777777" w:rsidTr="0099619E">
        <w:trPr>
          <w:trHeight w:val="972"/>
        </w:trPr>
        <w:tc>
          <w:tcPr>
            <w:tcW w:w="10711" w:type="dxa"/>
            <w:gridSpan w:val="2"/>
            <w:tcBorders>
              <w:top w:val="nil"/>
              <w:left w:val="single" w:sz="4" w:space="0" w:color="auto"/>
              <w:bottom w:val="single" w:sz="4" w:space="0" w:color="auto"/>
              <w:right w:val="single" w:sz="4" w:space="0" w:color="auto"/>
            </w:tcBorders>
          </w:tcPr>
          <w:p w14:paraId="57664BEB"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3728A025"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p w14:paraId="238D5155" w14:textId="0A7B4C3E" w:rsidR="00555B21" w:rsidRPr="00490D4F" w:rsidRDefault="00555B21" w:rsidP="001225C5">
            <w:pPr>
              <w:widowControl w:val="0"/>
              <w:tabs>
                <w:tab w:val="left" w:pos="834"/>
              </w:tabs>
              <w:autoSpaceDE w:val="0"/>
              <w:autoSpaceDN w:val="0"/>
              <w:spacing w:before="0" w:line="240" w:lineRule="auto"/>
              <w:ind w:left="294" w:hanging="360"/>
              <w:rPr>
                <w:sz w:val="24"/>
                <w:szCs w:val="24"/>
              </w:rPr>
            </w:pPr>
            <w:r w:rsidRPr="00490D4F">
              <w:rPr>
                <w:rFonts w:ascii="Segoe UI Symbol" w:eastAsia="MS Gothic" w:hAnsi="Segoe UI Symbol" w:cs="Segoe UI Symbol"/>
                <w:sz w:val="24"/>
                <w:szCs w:val="24"/>
              </w:rPr>
              <w:t>☐</w:t>
            </w:r>
            <w:r>
              <w:rPr>
                <w:rFonts w:eastAsia="Times New Roman"/>
                <w:sz w:val="24"/>
                <w:szCs w:val="24"/>
              </w:rPr>
              <w:t xml:space="preserve"> </w:t>
            </w:r>
            <w:r w:rsidRPr="00490D4F">
              <w:rPr>
                <w:spacing w:val="-2"/>
                <w:sz w:val="24"/>
                <w:szCs w:val="24"/>
              </w:rPr>
              <w:t>Questioning/</w:t>
            </w:r>
            <w:r>
              <w:rPr>
                <w:spacing w:val="-2"/>
                <w:sz w:val="24"/>
                <w:szCs w:val="24"/>
              </w:rPr>
              <w:t xml:space="preserve"> </w:t>
            </w:r>
            <w:r w:rsidRPr="00490D4F">
              <w:rPr>
                <w:spacing w:val="-2"/>
                <w:sz w:val="24"/>
                <w:szCs w:val="24"/>
              </w:rPr>
              <w:t>Exploring</w:t>
            </w:r>
          </w:p>
          <w:p w14:paraId="69D6256A"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p w14:paraId="381AB9C6" w14:textId="7F75EB70"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7455A6AF"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555B21" w:rsidRPr="00490D4F" w14:paraId="4E4492D9" w14:textId="77777777" w:rsidTr="00DF682C">
        <w:trPr>
          <w:trHeight w:val="323"/>
        </w:trPr>
        <w:tc>
          <w:tcPr>
            <w:tcW w:w="10711" w:type="dxa"/>
            <w:gridSpan w:val="2"/>
            <w:tcBorders>
              <w:top w:val="single" w:sz="4" w:space="0" w:color="auto"/>
              <w:left w:val="single" w:sz="4" w:space="0" w:color="auto"/>
              <w:bottom w:val="nil"/>
              <w:right w:val="single" w:sz="4" w:space="0" w:color="auto"/>
            </w:tcBorders>
            <w:vAlign w:val="bottom"/>
          </w:tcPr>
          <w:p w14:paraId="384BC801" w14:textId="3AACF7F9" w:rsidR="00555B21" w:rsidRPr="00490D4F" w:rsidRDefault="00555B21" w:rsidP="00F67F4C">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555B21" w:rsidRPr="00490D4F" w14:paraId="53068296" w14:textId="77777777" w:rsidTr="00EE4699">
        <w:trPr>
          <w:trHeight w:val="801"/>
        </w:trPr>
        <w:tc>
          <w:tcPr>
            <w:tcW w:w="2649" w:type="dxa"/>
            <w:tcBorders>
              <w:top w:val="nil"/>
              <w:left w:val="single" w:sz="4" w:space="0" w:color="auto"/>
              <w:bottom w:val="nil"/>
              <w:right w:val="nil"/>
            </w:tcBorders>
          </w:tcPr>
          <w:p w14:paraId="37C2696C"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38531EDD"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8062" w:type="dxa"/>
            <w:tcBorders>
              <w:top w:val="nil"/>
              <w:left w:val="nil"/>
              <w:bottom w:val="nil"/>
              <w:right w:val="single" w:sz="4" w:space="0" w:color="auto"/>
            </w:tcBorders>
          </w:tcPr>
          <w:p w14:paraId="0C51180A" w14:textId="77777777" w:rsidR="00555B21" w:rsidRPr="00490D4F" w:rsidRDefault="00555B21" w:rsidP="00F67F4C">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7F3A8B4E" w14:textId="77777777" w:rsidR="00555B21" w:rsidRPr="00490D4F" w:rsidRDefault="00555B21" w:rsidP="00F67F4C">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p w14:paraId="2BF160D0" w14:textId="1E13F8BF" w:rsidR="00555B21" w:rsidRPr="00490D4F" w:rsidRDefault="00555B21" w:rsidP="00F67F4C">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661BC94D" w14:textId="77777777" w:rsidR="00555B21" w:rsidRPr="00490D4F" w:rsidRDefault="00555B21" w:rsidP="00F67F4C">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2FD918C992D2464DAF5687B35C1D366E"/>
                </w:placeholder>
              </w:sdtPr>
              <w:sdtEndPr>
                <w:rPr>
                  <w:shd w:val="clear" w:color="auto" w:fill="E7E6E6"/>
                </w:rPr>
              </w:sdtEndPr>
              <w:sdtContent>
                <w:r w:rsidRPr="00490D4F">
                  <w:rPr>
                    <w:sz w:val="24"/>
                    <w:szCs w:val="24"/>
                    <w:shd w:val="clear" w:color="auto" w:fill="E7E6E6"/>
                  </w:rPr>
                  <w:t>_____________</w:t>
                </w:r>
              </w:sdtContent>
            </w:sdt>
          </w:p>
        </w:tc>
      </w:tr>
      <w:tr w:rsidR="001225C5" w:rsidRPr="00490D4F" w14:paraId="092B8D6B" w14:textId="77777777" w:rsidTr="00555B21">
        <w:trPr>
          <w:trHeight w:val="288"/>
        </w:trPr>
        <w:tc>
          <w:tcPr>
            <w:tcW w:w="10711" w:type="dxa"/>
            <w:gridSpan w:val="2"/>
            <w:tcBorders>
              <w:top w:val="single" w:sz="4" w:space="0" w:color="auto"/>
              <w:left w:val="single" w:sz="4" w:space="0" w:color="auto"/>
              <w:bottom w:val="nil"/>
              <w:right w:val="single" w:sz="4" w:space="0" w:color="auto"/>
            </w:tcBorders>
          </w:tcPr>
          <w:p w14:paraId="3BCC98BF" w14:textId="77777777" w:rsidR="001225C5" w:rsidRDefault="001225C5" w:rsidP="001225C5">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330CB293" w14:textId="77777777" w:rsidR="001225C5" w:rsidRPr="00490D4F" w:rsidRDefault="00255FAC" w:rsidP="00F67F4C">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9D4154EBFF8B401685802F5D8192A366"/>
                </w:placeholder>
                <w:showingPlcHdr/>
              </w:sdtPr>
              <w:sdtEndPr/>
              <w:sdtContent>
                <w:r w:rsidR="001225C5" w:rsidRPr="00555B21">
                  <w:rPr>
                    <w:rStyle w:val="PlaceholderText"/>
                    <w:color w:val="505050"/>
                  </w:rPr>
                  <w:t>Click or tap here to enter text.</w:t>
                </w:r>
              </w:sdtContent>
            </w:sdt>
            <w:r w:rsidR="001225C5" w:rsidRPr="002B01C4">
              <w:rPr>
                <w:sz w:val="24"/>
                <w:szCs w:val="22"/>
                <w:shd w:val="clear" w:color="auto" w:fill="E7E6E6"/>
              </w:rPr>
              <w:br/>
            </w:r>
          </w:p>
        </w:tc>
      </w:tr>
      <w:tr w:rsidR="001225C5" w:rsidRPr="00490D4F" w14:paraId="460DA562" w14:textId="77777777" w:rsidTr="00555B21">
        <w:trPr>
          <w:trHeight w:val="252"/>
        </w:trPr>
        <w:tc>
          <w:tcPr>
            <w:tcW w:w="10711" w:type="dxa"/>
            <w:gridSpan w:val="2"/>
            <w:tcBorders>
              <w:top w:val="nil"/>
              <w:left w:val="single" w:sz="4" w:space="0" w:color="auto"/>
              <w:bottom w:val="nil"/>
              <w:right w:val="single" w:sz="4" w:space="0" w:color="auto"/>
            </w:tcBorders>
          </w:tcPr>
          <w:p w14:paraId="66DCF771" w14:textId="65AEF5CC" w:rsidR="001225C5" w:rsidRPr="00490D4F" w:rsidRDefault="001225C5" w:rsidP="001225C5">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Pr>
                <w:spacing w:val="-2"/>
                <w:sz w:val="24"/>
                <w:szCs w:val="24"/>
              </w:rPr>
              <w:br/>
            </w:r>
          </w:p>
        </w:tc>
      </w:tr>
      <w:tr w:rsidR="00555B21" w:rsidRPr="00490D4F" w14:paraId="4E605C15" w14:textId="77777777" w:rsidTr="008E3193">
        <w:trPr>
          <w:trHeight w:val="1467"/>
        </w:trPr>
        <w:tc>
          <w:tcPr>
            <w:tcW w:w="10711" w:type="dxa"/>
            <w:gridSpan w:val="2"/>
            <w:tcBorders>
              <w:top w:val="nil"/>
              <w:left w:val="single" w:sz="4" w:space="0" w:color="auto"/>
              <w:bottom w:val="single" w:sz="4" w:space="0" w:color="auto"/>
              <w:right w:val="single" w:sz="4" w:space="0" w:color="auto"/>
            </w:tcBorders>
          </w:tcPr>
          <w:p w14:paraId="5D5BEA80" w14:textId="77777777" w:rsidR="00555B21" w:rsidRPr="00490D4F" w:rsidRDefault="00555B21" w:rsidP="00F67F4C">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ame-gender</w:t>
            </w:r>
            <w:r w:rsidRPr="00490D4F">
              <w:rPr>
                <w:spacing w:val="-2"/>
                <w:sz w:val="24"/>
                <w:szCs w:val="24"/>
              </w:rPr>
              <w:t xml:space="preserve"> loving</w:t>
            </w:r>
          </w:p>
          <w:p w14:paraId="2A4005EB"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752FE4E8"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089FEB7D" w14:textId="77777777" w:rsidR="00555B21" w:rsidRPr="00490D4F" w:rsidRDefault="00555B21"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p w14:paraId="2C2AA661" w14:textId="496D7EA2" w:rsidR="00555B21" w:rsidRPr="00490D4F" w:rsidRDefault="00555B21" w:rsidP="00F67F4C">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lastRenderedPageBreak/>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7B3D8F48" w14:textId="77777777" w:rsidR="00555B21" w:rsidRPr="00490D4F" w:rsidRDefault="00555B21" w:rsidP="00F67F4C">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Pr>
                <w:spacing w:val="-2"/>
                <w:sz w:val="24"/>
                <w:szCs w:val="24"/>
              </w:rPr>
              <w:t xml:space="preserve"> </w:t>
            </w:r>
            <w:r w:rsidRPr="00490D4F">
              <w:rPr>
                <w:spacing w:val="-2"/>
                <w:sz w:val="24"/>
                <w:szCs w:val="24"/>
              </w:rPr>
              <w:t>Spectrum</w:t>
            </w:r>
          </w:p>
          <w:p w14:paraId="03AEB844" w14:textId="77777777" w:rsidR="00555B21" w:rsidRPr="00490D4F" w:rsidRDefault="00555B21"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04C6E56B" w14:textId="77777777" w:rsidR="00555B21" w:rsidRPr="00490D4F" w:rsidRDefault="00555B21"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p w14:paraId="21892535" w14:textId="60DFCCF6" w:rsidR="00555B21" w:rsidRPr="00490D4F" w:rsidRDefault="00555B21" w:rsidP="00F67F4C">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35EEFB47" w14:textId="77777777" w:rsidR="00555B21" w:rsidRPr="00490D4F" w:rsidRDefault="00555B21" w:rsidP="00F67F4C">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DBF8F82693CE4588B7281666691523AC"/>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p w14:paraId="7B634C1F" w14:textId="25652FFE" w:rsidR="00555B21" w:rsidRPr="00490D4F" w:rsidRDefault="00555B21" w:rsidP="00F67F4C">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2B6C2B83" w14:textId="77777777" w:rsidR="00555B21" w:rsidRPr="00490D4F" w:rsidRDefault="00555B21" w:rsidP="00F67F4C">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6FCE09F1" w14:textId="77777777" w:rsidR="00555B21" w:rsidRPr="00490D4F" w:rsidRDefault="00555B21" w:rsidP="00F67F4C">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61B98371" w14:textId="77777777" w:rsidR="001225C5" w:rsidRPr="00DA63A5" w:rsidRDefault="001225C5" w:rsidP="001225C5">
      <w:pPr>
        <w:pStyle w:val="Heading4"/>
      </w:pPr>
      <w:r w:rsidRPr="00DA63A5">
        <w:lastRenderedPageBreak/>
        <w:t>Age</w:t>
      </w:r>
    </w:p>
    <w:tbl>
      <w:tblPr>
        <w:tblStyle w:val="TableGrid2"/>
        <w:tblW w:w="10795" w:type="dxa"/>
        <w:tblLayout w:type="fixed"/>
        <w:tblLook w:val="04A0" w:firstRow="1" w:lastRow="0" w:firstColumn="1" w:lastColumn="0" w:noHBand="0" w:noVBand="1"/>
      </w:tblPr>
      <w:tblGrid>
        <w:gridCol w:w="10795"/>
      </w:tblGrid>
      <w:tr w:rsidR="001225C5" w:rsidRPr="00574A04" w14:paraId="5288CBED" w14:textId="77777777" w:rsidTr="00F67F4C">
        <w:trPr>
          <w:trHeight w:val="288"/>
        </w:trPr>
        <w:tc>
          <w:tcPr>
            <w:tcW w:w="10795" w:type="dxa"/>
            <w:tcBorders>
              <w:top w:val="single" w:sz="4" w:space="0" w:color="auto"/>
              <w:left w:val="single" w:sz="4" w:space="0" w:color="auto"/>
              <w:bottom w:val="single" w:sz="4" w:space="0" w:color="auto"/>
              <w:right w:val="single" w:sz="4" w:space="0" w:color="auto"/>
            </w:tcBorders>
          </w:tcPr>
          <w:p w14:paraId="24F482E2" w14:textId="77777777" w:rsidR="001225C5" w:rsidRPr="002B01C4" w:rsidRDefault="001225C5" w:rsidP="001225C5">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534DE31B"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18 - 24</w:t>
            </w:r>
          </w:p>
          <w:p w14:paraId="6E0E55D4"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25 - 34</w:t>
            </w:r>
          </w:p>
          <w:p w14:paraId="36FF89BF"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35 - 44 </w:t>
            </w:r>
          </w:p>
          <w:p w14:paraId="0454353D"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45 – 54  </w:t>
            </w:r>
          </w:p>
          <w:p w14:paraId="2D8B1843"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55 - 64</w:t>
            </w:r>
          </w:p>
          <w:p w14:paraId="4C2E9788"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65 and over </w:t>
            </w:r>
          </w:p>
          <w:p w14:paraId="32782A67" w14:textId="77777777" w:rsidR="001225C5" w:rsidRPr="002B01C4" w:rsidRDefault="00255FAC"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Don’t want to answer </w:t>
            </w:r>
          </w:p>
          <w:p w14:paraId="46FF7DC5" w14:textId="77777777" w:rsidR="001225C5" w:rsidRPr="00574A04" w:rsidRDefault="001225C5" w:rsidP="00F67F4C">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6CB7CAA5" w14:textId="66121D85" w:rsidR="00AE4FA9" w:rsidRPr="00AE715D" w:rsidRDefault="00AE4FA9" w:rsidP="00327C6D">
      <w:pPr>
        <w:ind w:left="0"/>
      </w:pPr>
    </w:p>
    <w:p w14:paraId="19B00D82" w14:textId="58B68276" w:rsidR="00394BBF" w:rsidRDefault="00640217" w:rsidP="00394BBF">
      <w:pPr>
        <w:pStyle w:val="Heading3"/>
      </w:pPr>
      <w:r>
        <w:t xml:space="preserve">Other Information </w:t>
      </w:r>
    </w:p>
    <w:p w14:paraId="12DF741B" w14:textId="22E83942" w:rsidR="00394BBF" w:rsidRPr="00394BBF" w:rsidRDefault="00394BBF" w:rsidP="001225C5">
      <w:pPr>
        <w:ind w:left="187"/>
      </w:pPr>
      <w:r>
        <w:t>Your answer to these questions will not impact whether you are selected as a</w:t>
      </w:r>
      <w:r w:rsidR="001225C5">
        <w:t>n Industry Advisory</w:t>
      </w:r>
      <w:r>
        <w:t xml:space="preserve"> Committee member. </w:t>
      </w:r>
    </w:p>
    <w:p w14:paraId="02BEB51E" w14:textId="3273BE48" w:rsidR="00674F81" w:rsidRDefault="00674F81" w:rsidP="001225C5">
      <w:pPr>
        <w:pStyle w:val="ListParagraph"/>
        <w:numPr>
          <w:ilvl w:val="0"/>
          <w:numId w:val="4"/>
        </w:numPr>
        <w:ind w:left="810" w:hanging="608"/>
      </w:pPr>
      <w:r>
        <w:t xml:space="preserve">If selected to participate on the Committee, </w:t>
      </w:r>
      <w:proofErr w:type="gramStart"/>
      <w:r>
        <w:t>are</w:t>
      </w:r>
      <w:proofErr w:type="gramEnd"/>
      <w:r>
        <w:t xml:space="preserve"> there</w:t>
      </w:r>
      <w:r w:rsidRPr="00674F81">
        <w:t xml:space="preserve"> </w:t>
      </w:r>
      <w:proofErr w:type="gramStart"/>
      <w:r w:rsidRPr="00674F81">
        <w:t>accommodations</w:t>
      </w:r>
      <w:proofErr w:type="gramEnd"/>
      <w:r w:rsidRPr="00674F81">
        <w:t xml:space="preserve"> or </w:t>
      </w:r>
      <w:proofErr w:type="gramStart"/>
      <w:r w:rsidRPr="00674F81">
        <w:t>supports</w:t>
      </w:r>
      <w:proofErr w:type="gramEnd"/>
      <w:r w:rsidRPr="00674F81">
        <w:t xml:space="preserve"> </w:t>
      </w:r>
      <w:r>
        <w:t>that would make it easier for you to participate</w:t>
      </w:r>
      <w:r w:rsidRPr="00674F81">
        <w:t xml:space="preserve">? </w:t>
      </w:r>
      <w:proofErr w:type="gramStart"/>
      <w:r w:rsidRPr="001225C5">
        <w:rPr>
          <w:i/>
          <w:iCs/>
        </w:rPr>
        <w:t>Accommodations</w:t>
      </w:r>
      <w:proofErr w:type="gramEnd"/>
      <w:r w:rsidRPr="001225C5">
        <w:rPr>
          <w:i/>
          <w:iCs/>
        </w:rPr>
        <w:t xml:space="preserve"> may include, but are not limited to, translation, interpretation, materials provided in alternate formats, meetings at specific times, virtual meetings, or other accommodations.</w:t>
      </w:r>
    </w:p>
    <w:p w14:paraId="01BBE934" w14:textId="2954088C" w:rsidR="00674F81" w:rsidRDefault="00255FAC" w:rsidP="001225C5">
      <w:pPr>
        <w:ind w:left="810"/>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555B21">
            <w:rPr>
              <w:rStyle w:val="PlaceholderText"/>
              <w:color w:val="505050"/>
            </w:rPr>
            <w:t>Click or tap here to enter text.</w:t>
          </w:r>
        </w:sdtContent>
      </w:sdt>
    </w:p>
    <w:p w14:paraId="7DA613E8" w14:textId="601F903C" w:rsidR="00674F81" w:rsidRDefault="00255FAC" w:rsidP="001225C5">
      <w:pPr>
        <w:ind w:left="810"/>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1D57A414" w:rsidR="00640217" w:rsidRDefault="00640217" w:rsidP="001225C5">
      <w:pPr>
        <w:pStyle w:val="ListParagraph"/>
        <w:numPr>
          <w:ilvl w:val="0"/>
          <w:numId w:val="4"/>
        </w:numPr>
      </w:pPr>
      <w:r>
        <w:t xml:space="preserve">If selected to participate on the Committee, would you like to request compensation for your time serving on the Committee? </w:t>
      </w:r>
      <w:r w:rsidRPr="001225C5">
        <w:rPr>
          <w:i/>
          <w:iCs/>
        </w:rPr>
        <w:t xml:space="preserve">If you request compensation, OHA staff will ask you to provide additional information to determine if you qualify to receive payments. </w:t>
      </w:r>
    </w:p>
    <w:p w14:paraId="2F290426" w14:textId="0E4D5D4B" w:rsidR="00640217" w:rsidRDefault="00255FAC"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255FAC"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72E14F97" w:rsidR="00640217" w:rsidRDefault="00640217" w:rsidP="001225C5">
      <w:pPr>
        <w:pStyle w:val="ListParagraph"/>
        <w:numPr>
          <w:ilvl w:val="0"/>
          <w:numId w:val="4"/>
        </w:numPr>
      </w:pPr>
      <w:r>
        <w:t xml:space="preserve">How did you learn about the </w:t>
      </w:r>
      <w:r w:rsidR="00327C6D">
        <w:t>Industry Advisory</w:t>
      </w:r>
      <w:r>
        <w:t xml:space="preserve"> Committee? </w:t>
      </w:r>
    </w:p>
    <w:p w14:paraId="540EE666" w14:textId="463E5786" w:rsidR="00AE4FA9" w:rsidRPr="001225C5" w:rsidRDefault="00255FAC" w:rsidP="001225C5">
      <w:pPr>
        <w:ind w:left="878"/>
      </w:pPr>
      <w:sdt>
        <w:sdtPr>
          <w:id w:val="1100066822"/>
          <w:placeholder>
            <w:docPart w:val="DefaultPlaceholder_-1854013440"/>
          </w:placeholder>
          <w:showingPlcHdr/>
        </w:sdtPr>
        <w:sdtEndPr/>
        <w:sdtContent>
          <w:r w:rsidR="00394BBF" w:rsidRPr="00555B21">
            <w:rPr>
              <w:rStyle w:val="PlaceholderText"/>
              <w:color w:val="505050"/>
            </w:rPr>
            <w:t>Click or tap here to enter text.</w:t>
          </w:r>
        </w:sdtContent>
      </w:sdt>
      <w:r w:rsidR="001225C5">
        <w:br/>
      </w:r>
    </w:p>
    <w:p w14:paraId="2EE3D274" w14:textId="61E61DB7" w:rsidR="0006319F" w:rsidRPr="00640217" w:rsidRDefault="00640217" w:rsidP="00640217">
      <w:pPr>
        <w:pStyle w:val="Heading3"/>
      </w:pPr>
      <w:r>
        <w:t>Signature</w:t>
      </w:r>
    </w:p>
    <w:p w14:paraId="23B15628" w14:textId="11BD7ACC" w:rsidR="0006319F" w:rsidRDefault="0006319F" w:rsidP="00561610">
      <w:pPr>
        <w:rPr>
          <w:w w:val="90"/>
        </w:rPr>
      </w:pPr>
      <w:r>
        <w:rPr>
          <w:w w:val="90"/>
        </w:rPr>
        <w:t xml:space="preserve">By submitting this application, if selected to serve on the </w:t>
      </w:r>
      <w:r w:rsidR="00327C6D">
        <w:rPr>
          <w:w w:val="90"/>
        </w:rPr>
        <w:t>Industry Advisory</w:t>
      </w:r>
      <w:r w:rsidR="00561610">
        <w:rPr>
          <w:w w:val="90"/>
        </w:rPr>
        <w:t xml:space="preserve"> Committee, I commit to: </w:t>
      </w:r>
      <w:r>
        <w:rPr>
          <w:w w:val="90"/>
        </w:rPr>
        <w:t xml:space="preserve"> </w:t>
      </w:r>
    </w:p>
    <w:p w14:paraId="654313D2" w14:textId="60BF6AAE" w:rsidR="0006319F" w:rsidRDefault="0006319F" w:rsidP="00561610">
      <w:pPr>
        <w:rPr>
          <w:w w:val="90"/>
        </w:rPr>
      </w:pPr>
      <w:r>
        <w:rPr>
          <w:w w:val="90"/>
        </w:rPr>
        <w:fldChar w:fldCharType="begin">
          <w:ffData>
            <w:name w:val="Check16"/>
            <w:enabled/>
            <w:calcOnExit w:val="0"/>
            <w:checkBox>
              <w:sizeAuto/>
              <w:default w:val="0"/>
            </w:checkBox>
          </w:ffData>
        </w:fldChar>
      </w:r>
      <w:bookmarkStart w:id="3" w:name="Check16"/>
      <w:r>
        <w:rPr>
          <w:w w:val="90"/>
        </w:rPr>
        <w:instrText xml:space="preserve"> FORMCHECKBOX </w:instrText>
      </w:r>
      <w:r>
        <w:rPr>
          <w:w w:val="90"/>
        </w:rPr>
      </w:r>
      <w:r>
        <w:rPr>
          <w:w w:val="90"/>
        </w:rPr>
        <w:fldChar w:fldCharType="separate"/>
      </w:r>
      <w:r>
        <w:rPr>
          <w:w w:val="90"/>
        </w:rPr>
        <w:fldChar w:fldCharType="end"/>
      </w:r>
      <w:bookmarkEnd w:id="3"/>
      <w:r>
        <w:rPr>
          <w:w w:val="90"/>
        </w:rPr>
        <w:t xml:space="preserve">  attending regular</w:t>
      </w:r>
      <w:r w:rsidR="00561610">
        <w:rPr>
          <w:w w:val="90"/>
        </w:rPr>
        <w:t xml:space="preserve"> monthly</w:t>
      </w:r>
      <w:r>
        <w:rPr>
          <w:w w:val="90"/>
        </w:rPr>
        <w:t xml:space="preserve"> meetings</w:t>
      </w:r>
    </w:p>
    <w:p w14:paraId="595C5094" w14:textId="77777777" w:rsidR="0006319F" w:rsidRDefault="0006319F" w:rsidP="00561610">
      <w:pPr>
        <w:rPr>
          <w:w w:val="90"/>
        </w:rPr>
      </w:pPr>
      <w:r>
        <w:rPr>
          <w:w w:val="90"/>
        </w:rPr>
        <w:fldChar w:fldCharType="begin">
          <w:ffData>
            <w:name w:val="Check17"/>
            <w:enabled/>
            <w:calcOnExit w:val="0"/>
            <w:checkBox>
              <w:sizeAuto/>
              <w:default w:val="0"/>
            </w:checkBox>
          </w:ffData>
        </w:fldChar>
      </w:r>
      <w:bookmarkStart w:id="4" w:name="Check17"/>
      <w:r>
        <w:rPr>
          <w:w w:val="90"/>
        </w:rPr>
        <w:instrText xml:space="preserve"> FORMCHECKBOX </w:instrText>
      </w:r>
      <w:r>
        <w:rPr>
          <w:w w:val="90"/>
        </w:rPr>
      </w:r>
      <w:r>
        <w:rPr>
          <w:w w:val="90"/>
        </w:rPr>
        <w:fldChar w:fldCharType="separate"/>
      </w:r>
      <w:r>
        <w:rPr>
          <w:w w:val="90"/>
        </w:rPr>
        <w:fldChar w:fldCharType="end"/>
      </w:r>
      <w:bookmarkEnd w:id="4"/>
      <w:r>
        <w:rPr>
          <w:w w:val="90"/>
        </w:rPr>
        <w:t xml:space="preserve">  </w:t>
      </w:r>
      <w:r w:rsidRPr="00303424">
        <w:rPr>
          <w:w w:val="90"/>
        </w:rPr>
        <w:t xml:space="preserve">reviewing materials prior to meetings </w:t>
      </w:r>
    </w:p>
    <w:p w14:paraId="77C46864" w14:textId="3CD056B3" w:rsidR="00AE715D" w:rsidRDefault="0006319F" w:rsidP="001225C5">
      <w:pPr>
        <w:rPr>
          <w:w w:val="90"/>
        </w:rPr>
      </w:pPr>
      <w:r>
        <w:rPr>
          <w:w w:val="90"/>
        </w:rPr>
        <w:fldChar w:fldCharType="begin">
          <w:ffData>
            <w:name w:val="Check18"/>
            <w:enabled/>
            <w:calcOnExit w:val="0"/>
            <w:checkBox>
              <w:sizeAuto/>
              <w:default w:val="0"/>
            </w:checkBox>
          </w:ffData>
        </w:fldChar>
      </w:r>
      <w:bookmarkStart w:id="5" w:name="Check18"/>
      <w:r>
        <w:rPr>
          <w:w w:val="90"/>
        </w:rPr>
        <w:instrText xml:space="preserve"> FORMCHECKBOX </w:instrText>
      </w:r>
      <w:r>
        <w:rPr>
          <w:w w:val="90"/>
        </w:rPr>
      </w:r>
      <w:r>
        <w:rPr>
          <w:w w:val="90"/>
        </w:rPr>
        <w:fldChar w:fldCharType="separate"/>
      </w:r>
      <w:r>
        <w:rPr>
          <w:w w:val="90"/>
        </w:rPr>
        <w:fldChar w:fldCharType="end"/>
      </w:r>
      <w:bookmarkEnd w:id="5"/>
      <w:r>
        <w:rPr>
          <w:w w:val="90"/>
        </w:rPr>
        <w:t xml:space="preserve">  participating to the best of my ability </w:t>
      </w:r>
      <w:r w:rsidR="001225C5">
        <w:rPr>
          <w:w w:val="90"/>
        </w:rPr>
        <w:br/>
      </w: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4B7FD012" w:rsidR="00E273B3" w:rsidRPr="00335453" w:rsidRDefault="00E273B3" w:rsidP="0005373E">
      <w:pPr>
        <w:pStyle w:val="AltStatement"/>
        <w:ind w:right="153"/>
      </w:pPr>
      <w:r w:rsidRPr="00335453">
        <w:t xml:space="preserve">You can get this document in other languages, large print, braille or a format you prefer free of charge. </w:t>
      </w:r>
      <w:r w:rsidR="001225C5">
        <w:t xml:space="preserve">Contact </w:t>
      </w:r>
      <w:hyperlink r:id="rId16" w:history="1">
        <w:r w:rsidR="001225C5" w:rsidRPr="00206FC8">
          <w:rPr>
            <w:rStyle w:val="Hyperlink"/>
          </w:rPr>
          <w:t>OHPB.CommitteeRecruitment@oha.oregon.gov</w:t>
        </w:r>
      </w:hyperlink>
      <w:r w:rsidR="001225C5">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BB38F" w14:textId="77777777" w:rsidR="00255FAC" w:rsidRDefault="00255FAC" w:rsidP="00782D79">
      <w:r>
        <w:separator/>
      </w:r>
    </w:p>
    <w:p w14:paraId="7FD43A67" w14:textId="77777777" w:rsidR="00255FAC" w:rsidRDefault="00255FAC" w:rsidP="00782D79"/>
  </w:endnote>
  <w:endnote w:type="continuationSeparator" w:id="0">
    <w:p w14:paraId="0197095E" w14:textId="77777777" w:rsidR="00255FAC" w:rsidRDefault="00255FAC" w:rsidP="00782D79">
      <w:r>
        <w:continuationSeparator/>
      </w:r>
    </w:p>
    <w:p w14:paraId="1A4F1E23" w14:textId="77777777" w:rsidR="00255FAC" w:rsidRDefault="00255FAC" w:rsidP="00782D79"/>
  </w:endnote>
  <w:endnote w:type="continuationNotice" w:id="1">
    <w:p w14:paraId="1002D35F" w14:textId="77777777" w:rsidR="00255FAC" w:rsidRDefault="00255FAC" w:rsidP="00782D79"/>
    <w:p w14:paraId="57739ACF" w14:textId="77777777" w:rsidR="00255FAC" w:rsidRDefault="00255FAC"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7EC67" w14:textId="77777777" w:rsidR="00255FAC" w:rsidRDefault="00255FAC" w:rsidP="00782D79">
      <w:r>
        <w:separator/>
      </w:r>
    </w:p>
    <w:p w14:paraId="7944CF9B" w14:textId="77777777" w:rsidR="00255FAC" w:rsidRDefault="00255FAC" w:rsidP="00782D79"/>
  </w:footnote>
  <w:footnote w:type="continuationSeparator" w:id="0">
    <w:p w14:paraId="4B35550F" w14:textId="77777777" w:rsidR="00255FAC" w:rsidRDefault="00255FAC" w:rsidP="00782D79">
      <w:r>
        <w:continuationSeparator/>
      </w:r>
    </w:p>
    <w:p w14:paraId="580CECE0" w14:textId="77777777" w:rsidR="00255FAC" w:rsidRDefault="00255FAC" w:rsidP="00782D79"/>
  </w:footnote>
  <w:footnote w:type="continuationNotice" w:id="1">
    <w:p w14:paraId="20C7A88D" w14:textId="77777777" w:rsidR="00255FAC" w:rsidRDefault="00255FAC" w:rsidP="00782D79"/>
    <w:p w14:paraId="2699DAC1" w14:textId="77777777" w:rsidR="00255FAC" w:rsidRDefault="00255FAC"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44FC7"/>
    <w:multiLevelType w:val="hybridMultilevel"/>
    <w:tmpl w:val="293EA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7"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813983526">
    <w:abstractNumId w:val="6"/>
  </w:num>
  <w:num w:numId="5" w16cid:durableId="1718815284">
    <w:abstractNumId w:val="2"/>
  </w:num>
  <w:num w:numId="6" w16cid:durableId="343870401">
    <w:abstractNumId w:val="8"/>
  </w:num>
  <w:num w:numId="7" w16cid:durableId="968242064">
    <w:abstractNumId w:val="4"/>
  </w:num>
  <w:num w:numId="8" w16cid:durableId="493450105">
    <w:abstractNumId w:val="1"/>
  </w:num>
  <w:num w:numId="9" w16cid:durableId="100513478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47A5"/>
    <w:rsid w:val="00055FCA"/>
    <w:rsid w:val="0005668D"/>
    <w:rsid w:val="00057801"/>
    <w:rsid w:val="00062A55"/>
    <w:rsid w:val="0006319F"/>
    <w:rsid w:val="00067B3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F7324"/>
    <w:rsid w:val="0011683D"/>
    <w:rsid w:val="001225C5"/>
    <w:rsid w:val="001255B3"/>
    <w:rsid w:val="0012719F"/>
    <w:rsid w:val="0014263E"/>
    <w:rsid w:val="00153066"/>
    <w:rsid w:val="0016149E"/>
    <w:rsid w:val="00163282"/>
    <w:rsid w:val="0016510F"/>
    <w:rsid w:val="00172EE2"/>
    <w:rsid w:val="00174E6B"/>
    <w:rsid w:val="0017534F"/>
    <w:rsid w:val="00180D46"/>
    <w:rsid w:val="00184D6B"/>
    <w:rsid w:val="001859E7"/>
    <w:rsid w:val="00187453"/>
    <w:rsid w:val="0019065C"/>
    <w:rsid w:val="00195F6C"/>
    <w:rsid w:val="001A4271"/>
    <w:rsid w:val="001B0202"/>
    <w:rsid w:val="001B0E80"/>
    <w:rsid w:val="001B556A"/>
    <w:rsid w:val="001D1996"/>
    <w:rsid w:val="001D1E2F"/>
    <w:rsid w:val="001E15D1"/>
    <w:rsid w:val="001F1838"/>
    <w:rsid w:val="001F4F41"/>
    <w:rsid w:val="00200103"/>
    <w:rsid w:val="00200C6E"/>
    <w:rsid w:val="002119D7"/>
    <w:rsid w:val="00216C13"/>
    <w:rsid w:val="00216C3F"/>
    <w:rsid w:val="002204E2"/>
    <w:rsid w:val="0022769A"/>
    <w:rsid w:val="00233B19"/>
    <w:rsid w:val="00245A55"/>
    <w:rsid w:val="00252794"/>
    <w:rsid w:val="002542C4"/>
    <w:rsid w:val="00255FAC"/>
    <w:rsid w:val="00264AA8"/>
    <w:rsid w:val="0026554E"/>
    <w:rsid w:val="00267DD0"/>
    <w:rsid w:val="00271D57"/>
    <w:rsid w:val="00273925"/>
    <w:rsid w:val="00277C0B"/>
    <w:rsid w:val="00280857"/>
    <w:rsid w:val="0028357F"/>
    <w:rsid w:val="002B6ADD"/>
    <w:rsid w:val="002C35CF"/>
    <w:rsid w:val="002C7B2F"/>
    <w:rsid w:val="002D0733"/>
    <w:rsid w:val="002D2468"/>
    <w:rsid w:val="002D5A91"/>
    <w:rsid w:val="002E0576"/>
    <w:rsid w:val="002E16F7"/>
    <w:rsid w:val="002E37B6"/>
    <w:rsid w:val="002E5587"/>
    <w:rsid w:val="002F15C4"/>
    <w:rsid w:val="002F3F4C"/>
    <w:rsid w:val="002F55BB"/>
    <w:rsid w:val="002F7E40"/>
    <w:rsid w:val="00306346"/>
    <w:rsid w:val="00325CF6"/>
    <w:rsid w:val="00326440"/>
    <w:rsid w:val="00327B04"/>
    <w:rsid w:val="00327C6D"/>
    <w:rsid w:val="00332EC7"/>
    <w:rsid w:val="00335453"/>
    <w:rsid w:val="00337A69"/>
    <w:rsid w:val="00347FD2"/>
    <w:rsid w:val="00360B9D"/>
    <w:rsid w:val="003618A4"/>
    <w:rsid w:val="003668DF"/>
    <w:rsid w:val="00366DE6"/>
    <w:rsid w:val="0037574C"/>
    <w:rsid w:val="00386E63"/>
    <w:rsid w:val="0039075B"/>
    <w:rsid w:val="003911ED"/>
    <w:rsid w:val="00394BBF"/>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A5826"/>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5B83"/>
    <w:rsid w:val="00526BB2"/>
    <w:rsid w:val="005323F7"/>
    <w:rsid w:val="00536ECD"/>
    <w:rsid w:val="00537F8D"/>
    <w:rsid w:val="00555B21"/>
    <w:rsid w:val="00557A95"/>
    <w:rsid w:val="00561610"/>
    <w:rsid w:val="00571C08"/>
    <w:rsid w:val="00572485"/>
    <w:rsid w:val="00580F22"/>
    <w:rsid w:val="00583F43"/>
    <w:rsid w:val="0059472C"/>
    <w:rsid w:val="00595C43"/>
    <w:rsid w:val="005961D0"/>
    <w:rsid w:val="005B3504"/>
    <w:rsid w:val="005B5AD4"/>
    <w:rsid w:val="005B7083"/>
    <w:rsid w:val="005C1D91"/>
    <w:rsid w:val="005C222A"/>
    <w:rsid w:val="005E301A"/>
    <w:rsid w:val="005E3EB7"/>
    <w:rsid w:val="005F42F3"/>
    <w:rsid w:val="005F438F"/>
    <w:rsid w:val="005F705D"/>
    <w:rsid w:val="006079FA"/>
    <w:rsid w:val="00610603"/>
    <w:rsid w:val="00611B53"/>
    <w:rsid w:val="00612615"/>
    <w:rsid w:val="00621224"/>
    <w:rsid w:val="00640217"/>
    <w:rsid w:val="00660405"/>
    <w:rsid w:val="00660751"/>
    <w:rsid w:val="00674F81"/>
    <w:rsid w:val="006A4E8B"/>
    <w:rsid w:val="006A7AA5"/>
    <w:rsid w:val="006C09EE"/>
    <w:rsid w:val="006C73BB"/>
    <w:rsid w:val="006D1633"/>
    <w:rsid w:val="006D5875"/>
    <w:rsid w:val="006D7693"/>
    <w:rsid w:val="006D7DA3"/>
    <w:rsid w:val="006E2449"/>
    <w:rsid w:val="006E612C"/>
    <w:rsid w:val="006E79BE"/>
    <w:rsid w:val="006F3C71"/>
    <w:rsid w:val="0070146A"/>
    <w:rsid w:val="00701583"/>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61B"/>
    <w:rsid w:val="00795837"/>
    <w:rsid w:val="00796C2B"/>
    <w:rsid w:val="00797C0E"/>
    <w:rsid w:val="007A1A4A"/>
    <w:rsid w:val="007A673D"/>
    <w:rsid w:val="007B6885"/>
    <w:rsid w:val="007B6A1E"/>
    <w:rsid w:val="007B6AFF"/>
    <w:rsid w:val="007C11B1"/>
    <w:rsid w:val="007C54C1"/>
    <w:rsid w:val="007E2781"/>
    <w:rsid w:val="007F656B"/>
    <w:rsid w:val="00804F15"/>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D26F1"/>
    <w:rsid w:val="008D765B"/>
    <w:rsid w:val="008E2F39"/>
    <w:rsid w:val="008F58CA"/>
    <w:rsid w:val="008F621C"/>
    <w:rsid w:val="008F76C3"/>
    <w:rsid w:val="009046BC"/>
    <w:rsid w:val="00931F1B"/>
    <w:rsid w:val="00934D6D"/>
    <w:rsid w:val="009465F3"/>
    <w:rsid w:val="00952001"/>
    <w:rsid w:val="00955FD8"/>
    <w:rsid w:val="00961095"/>
    <w:rsid w:val="00961449"/>
    <w:rsid w:val="0096698E"/>
    <w:rsid w:val="0097248F"/>
    <w:rsid w:val="009724A4"/>
    <w:rsid w:val="00972ABB"/>
    <w:rsid w:val="00972B98"/>
    <w:rsid w:val="0097454A"/>
    <w:rsid w:val="00975BBB"/>
    <w:rsid w:val="00992456"/>
    <w:rsid w:val="009A5D9B"/>
    <w:rsid w:val="009A788A"/>
    <w:rsid w:val="009B0544"/>
    <w:rsid w:val="009C14E0"/>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2C1A"/>
    <w:rsid w:val="00A71B8E"/>
    <w:rsid w:val="00A72D4C"/>
    <w:rsid w:val="00A72EAD"/>
    <w:rsid w:val="00A759FA"/>
    <w:rsid w:val="00A86907"/>
    <w:rsid w:val="00A93C94"/>
    <w:rsid w:val="00A95D51"/>
    <w:rsid w:val="00A96155"/>
    <w:rsid w:val="00AA68E8"/>
    <w:rsid w:val="00AA74F3"/>
    <w:rsid w:val="00AC4CC9"/>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A1D29"/>
    <w:rsid w:val="00BA310A"/>
    <w:rsid w:val="00BA3DD1"/>
    <w:rsid w:val="00BA45E1"/>
    <w:rsid w:val="00BC5007"/>
    <w:rsid w:val="00BC5CFE"/>
    <w:rsid w:val="00BD093C"/>
    <w:rsid w:val="00BD2918"/>
    <w:rsid w:val="00BE5F29"/>
    <w:rsid w:val="00BF3496"/>
    <w:rsid w:val="00BF4FEB"/>
    <w:rsid w:val="00BF511A"/>
    <w:rsid w:val="00C01017"/>
    <w:rsid w:val="00C06473"/>
    <w:rsid w:val="00C06E8F"/>
    <w:rsid w:val="00C261AB"/>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A04BD"/>
    <w:rsid w:val="00CC17D2"/>
    <w:rsid w:val="00CD00AC"/>
    <w:rsid w:val="00CF0249"/>
    <w:rsid w:val="00CF062A"/>
    <w:rsid w:val="00D02CAD"/>
    <w:rsid w:val="00D06120"/>
    <w:rsid w:val="00D0629C"/>
    <w:rsid w:val="00D12057"/>
    <w:rsid w:val="00D15E09"/>
    <w:rsid w:val="00D224E6"/>
    <w:rsid w:val="00D22CE8"/>
    <w:rsid w:val="00D258EF"/>
    <w:rsid w:val="00D33557"/>
    <w:rsid w:val="00D3782B"/>
    <w:rsid w:val="00D448DF"/>
    <w:rsid w:val="00D5065F"/>
    <w:rsid w:val="00D51F48"/>
    <w:rsid w:val="00D57768"/>
    <w:rsid w:val="00D609F2"/>
    <w:rsid w:val="00D64DE1"/>
    <w:rsid w:val="00D75E62"/>
    <w:rsid w:val="00D811BA"/>
    <w:rsid w:val="00D81AE9"/>
    <w:rsid w:val="00D86A75"/>
    <w:rsid w:val="00D94D21"/>
    <w:rsid w:val="00D9549F"/>
    <w:rsid w:val="00DA16C3"/>
    <w:rsid w:val="00DA1883"/>
    <w:rsid w:val="00DA289D"/>
    <w:rsid w:val="00DA38A2"/>
    <w:rsid w:val="00DA7866"/>
    <w:rsid w:val="00DA7CBA"/>
    <w:rsid w:val="00DA7DEC"/>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625C"/>
    <w:rsid w:val="00E8737E"/>
    <w:rsid w:val="00E936D2"/>
    <w:rsid w:val="00E956AF"/>
    <w:rsid w:val="00E96CDF"/>
    <w:rsid w:val="00EA40B8"/>
    <w:rsid w:val="00EA69B3"/>
    <w:rsid w:val="00EA69BD"/>
    <w:rsid w:val="00EB0F9A"/>
    <w:rsid w:val="00EC321B"/>
    <w:rsid w:val="00EC57E7"/>
    <w:rsid w:val="00ED56AD"/>
    <w:rsid w:val="00ED59ED"/>
    <w:rsid w:val="00EF5383"/>
    <w:rsid w:val="00EF7CCD"/>
    <w:rsid w:val="00F01266"/>
    <w:rsid w:val="00F05D28"/>
    <w:rsid w:val="00F11D4E"/>
    <w:rsid w:val="00F1747F"/>
    <w:rsid w:val="00F26B35"/>
    <w:rsid w:val="00F26C63"/>
    <w:rsid w:val="00F35613"/>
    <w:rsid w:val="00F358F0"/>
    <w:rsid w:val="00F371D8"/>
    <w:rsid w:val="00F37D3C"/>
    <w:rsid w:val="00F407DD"/>
    <w:rsid w:val="00F66547"/>
    <w:rsid w:val="00F7608F"/>
    <w:rsid w:val="00F77C55"/>
    <w:rsid w:val="00F803A7"/>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098"/>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1225C5"/>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1225C5"/>
    <w:rPr>
      <w:rFonts w:cs="Calibri"/>
      <w:sz w:val="24"/>
      <w:szCs w:val="24"/>
    </w:rPr>
  </w:style>
  <w:style w:type="character" w:customStyle="1" w:styleId="ui-provider">
    <w:name w:val="ui-provider"/>
    <w:basedOn w:val="DefaultParagraphFont"/>
    <w:rsid w:val="001225C5"/>
  </w:style>
  <w:style w:type="table" w:customStyle="1" w:styleId="TableGrid1">
    <w:name w:val="Table Grid1"/>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1225C5"/>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1225C5"/>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hs.sdc.pvt\Root\Offices\Salem%20(500%20Summer%20St)\Oregon%20Health%20Authority\Sustainable%20Health%20Care%20Cost%20Growth%20Target\Committees\Affordability%20Committee%20(2025%20-%20)\Recruitment\2025-26%20winter%20recruitment\oregon.gov\oha\HPA\HP\Pages\industry-advisor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894856C3752F43278D95A771B5E7E37E"/>
        <w:category>
          <w:name w:val="General"/>
          <w:gallery w:val="placeholder"/>
        </w:category>
        <w:types>
          <w:type w:val="bbPlcHdr"/>
        </w:types>
        <w:behaviors>
          <w:behavior w:val="content"/>
        </w:behaviors>
        <w:guid w:val="{7C664CBF-99BD-4731-9A38-F039947AF8CB}"/>
      </w:docPartPr>
      <w:docPartBody>
        <w:p w:rsidR="00987F59" w:rsidRDefault="00987F59" w:rsidP="00987F59">
          <w:pPr>
            <w:pStyle w:val="894856C3752F43278D95A771B5E7E37E"/>
          </w:pPr>
          <w:r w:rsidRPr="00660BB4">
            <w:rPr>
              <w:rStyle w:val="PlaceholderText"/>
            </w:rPr>
            <w:t>Click or tap here to enter text.</w:t>
          </w:r>
        </w:p>
      </w:docPartBody>
    </w:docPart>
    <w:docPart>
      <w:docPartPr>
        <w:name w:val="BA112D2B9AFA45B08BCF25BB47728D89"/>
        <w:category>
          <w:name w:val="General"/>
          <w:gallery w:val="placeholder"/>
        </w:category>
        <w:types>
          <w:type w:val="bbPlcHdr"/>
        </w:types>
        <w:behaviors>
          <w:behavior w:val="content"/>
        </w:behaviors>
        <w:guid w:val="{884F26F5-EC72-4F18-8DD7-3DE0AC499717}"/>
      </w:docPartPr>
      <w:docPartBody>
        <w:p w:rsidR="00987F59" w:rsidRDefault="00987F59" w:rsidP="00987F59">
          <w:pPr>
            <w:pStyle w:val="BA112D2B9AFA45B08BCF25BB47728D89"/>
          </w:pPr>
          <w:r w:rsidRPr="00660BB4">
            <w:rPr>
              <w:rStyle w:val="PlaceholderText"/>
            </w:rPr>
            <w:t>Click or tap here to enter text.</w:t>
          </w:r>
        </w:p>
      </w:docPartBody>
    </w:docPart>
    <w:docPart>
      <w:docPartPr>
        <w:name w:val="9D4154EBFF8B401685802F5D8192A366"/>
        <w:category>
          <w:name w:val="General"/>
          <w:gallery w:val="placeholder"/>
        </w:category>
        <w:types>
          <w:type w:val="bbPlcHdr"/>
        </w:types>
        <w:behaviors>
          <w:behavior w:val="content"/>
        </w:behaviors>
        <w:guid w:val="{45DF24E0-E83C-4F51-A14D-43C4104986DC}"/>
      </w:docPartPr>
      <w:docPartBody>
        <w:p w:rsidR="00987F59" w:rsidRDefault="00987F59" w:rsidP="00987F59">
          <w:pPr>
            <w:pStyle w:val="9D4154EBFF8B401685802F5D8192A366"/>
          </w:pPr>
          <w:r w:rsidRPr="00660BB4">
            <w:rPr>
              <w:rStyle w:val="PlaceholderText"/>
            </w:rPr>
            <w:t>Click or tap here to enter text.</w:t>
          </w:r>
        </w:p>
      </w:docPartBody>
    </w:docPart>
    <w:docPart>
      <w:docPartPr>
        <w:name w:val="4E14E02099BB48B094A7765B6579D37E"/>
        <w:category>
          <w:name w:val="General"/>
          <w:gallery w:val="placeholder"/>
        </w:category>
        <w:types>
          <w:type w:val="bbPlcHdr"/>
        </w:types>
        <w:behaviors>
          <w:behavior w:val="content"/>
        </w:behaviors>
        <w:guid w:val="{2B371B13-B34F-4FB1-9946-31E5D369FDE0}"/>
      </w:docPartPr>
      <w:docPartBody>
        <w:p w:rsidR="00D2654E" w:rsidRDefault="00D2654E" w:rsidP="00D2654E">
          <w:pPr>
            <w:pStyle w:val="4E14E02099BB48B094A7765B6579D37E"/>
          </w:pPr>
          <w:r w:rsidRPr="00660BB4">
            <w:rPr>
              <w:rStyle w:val="PlaceholderText"/>
            </w:rPr>
            <w:t>Click or tap here to enter text.</w:t>
          </w:r>
        </w:p>
      </w:docPartBody>
    </w:docPart>
    <w:docPart>
      <w:docPartPr>
        <w:name w:val="6B32CDDA3ECA4470B4E4BD62E0DADE0B"/>
        <w:category>
          <w:name w:val="General"/>
          <w:gallery w:val="placeholder"/>
        </w:category>
        <w:types>
          <w:type w:val="bbPlcHdr"/>
        </w:types>
        <w:behaviors>
          <w:behavior w:val="content"/>
        </w:behaviors>
        <w:guid w:val="{73DFF12C-8E7E-4247-BCDB-5E627829B473}"/>
      </w:docPartPr>
      <w:docPartBody>
        <w:p w:rsidR="00D2654E" w:rsidRDefault="00D2654E" w:rsidP="00D2654E">
          <w:pPr>
            <w:pStyle w:val="6B32CDDA3ECA4470B4E4BD62E0DADE0B"/>
          </w:pPr>
          <w:r w:rsidRPr="00660BB4">
            <w:rPr>
              <w:rStyle w:val="PlaceholderText"/>
            </w:rPr>
            <w:t>Click or tap here to enter text.</w:t>
          </w:r>
        </w:p>
      </w:docPartBody>
    </w:docPart>
    <w:docPart>
      <w:docPartPr>
        <w:name w:val="B0491999B1714971A74775EEF4CF6F8B"/>
        <w:category>
          <w:name w:val="General"/>
          <w:gallery w:val="placeholder"/>
        </w:category>
        <w:types>
          <w:type w:val="bbPlcHdr"/>
        </w:types>
        <w:behaviors>
          <w:behavior w:val="content"/>
        </w:behaviors>
        <w:guid w:val="{4C80CFB3-24DA-4012-94B1-CD5F6B607CE1}"/>
      </w:docPartPr>
      <w:docPartBody>
        <w:p w:rsidR="00D2654E" w:rsidRDefault="00D2654E" w:rsidP="00D2654E">
          <w:pPr>
            <w:pStyle w:val="B0491999B1714971A74775EEF4CF6F8B"/>
          </w:pPr>
          <w:r w:rsidRPr="00660BB4">
            <w:rPr>
              <w:rStyle w:val="PlaceholderText"/>
            </w:rPr>
            <w:t>Click or tap here to enter text.</w:t>
          </w:r>
        </w:p>
      </w:docPartBody>
    </w:docPart>
    <w:docPart>
      <w:docPartPr>
        <w:name w:val="EA4F56474B2945E5A567333DAB065C63"/>
        <w:category>
          <w:name w:val="General"/>
          <w:gallery w:val="placeholder"/>
        </w:category>
        <w:types>
          <w:type w:val="bbPlcHdr"/>
        </w:types>
        <w:behaviors>
          <w:behavior w:val="content"/>
        </w:behaviors>
        <w:guid w:val="{8A334BF2-9BD3-40CA-B8FA-9A1C3F0831D3}"/>
      </w:docPartPr>
      <w:docPartBody>
        <w:p w:rsidR="00D2654E" w:rsidRDefault="00D2654E" w:rsidP="00D2654E">
          <w:pPr>
            <w:pStyle w:val="EA4F56474B2945E5A567333DAB065C63"/>
          </w:pPr>
          <w:r w:rsidRPr="00660BB4">
            <w:rPr>
              <w:rStyle w:val="PlaceholderText"/>
            </w:rPr>
            <w:t>Click or tap here to enter text.</w:t>
          </w:r>
        </w:p>
      </w:docPartBody>
    </w:docPart>
    <w:docPart>
      <w:docPartPr>
        <w:name w:val="DBF8F82693CE4588B7281666691523AC"/>
        <w:category>
          <w:name w:val="General"/>
          <w:gallery w:val="placeholder"/>
        </w:category>
        <w:types>
          <w:type w:val="bbPlcHdr"/>
        </w:types>
        <w:behaviors>
          <w:behavior w:val="content"/>
        </w:behaviors>
        <w:guid w:val="{77325FCD-A69C-4FCE-8A10-0567EB37CEE0}"/>
      </w:docPartPr>
      <w:docPartBody>
        <w:p w:rsidR="00D2654E" w:rsidRDefault="00D2654E" w:rsidP="00D2654E">
          <w:pPr>
            <w:pStyle w:val="DBF8F82693CE4588B7281666691523AC"/>
          </w:pPr>
          <w:r w:rsidRPr="00660BB4">
            <w:rPr>
              <w:rStyle w:val="PlaceholderText"/>
            </w:rPr>
            <w:t>Click or tap here to enter text.</w:t>
          </w:r>
        </w:p>
      </w:docPartBody>
    </w:docPart>
    <w:docPart>
      <w:docPartPr>
        <w:name w:val="2FD918C992D2464DAF5687B35C1D366E"/>
        <w:category>
          <w:name w:val="General"/>
          <w:gallery w:val="placeholder"/>
        </w:category>
        <w:types>
          <w:type w:val="bbPlcHdr"/>
        </w:types>
        <w:behaviors>
          <w:behavior w:val="content"/>
        </w:behaviors>
        <w:guid w:val="{F5BB3DA4-BA56-42EB-950D-93FE684779F5}"/>
      </w:docPartPr>
      <w:docPartBody>
        <w:p w:rsidR="00D2654E" w:rsidRDefault="00D2654E" w:rsidP="00D2654E">
          <w:pPr>
            <w:pStyle w:val="2FD918C992D2464DAF5687B35C1D366E"/>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06678A"/>
    <w:rsid w:val="00106EED"/>
    <w:rsid w:val="00163282"/>
    <w:rsid w:val="002A3F1E"/>
    <w:rsid w:val="002D2468"/>
    <w:rsid w:val="002E0576"/>
    <w:rsid w:val="002F743C"/>
    <w:rsid w:val="00352885"/>
    <w:rsid w:val="003B3BA6"/>
    <w:rsid w:val="005132D2"/>
    <w:rsid w:val="005764D9"/>
    <w:rsid w:val="005C3D86"/>
    <w:rsid w:val="005F7C80"/>
    <w:rsid w:val="0061732F"/>
    <w:rsid w:val="006943A1"/>
    <w:rsid w:val="0070146A"/>
    <w:rsid w:val="008D765B"/>
    <w:rsid w:val="00931F1B"/>
    <w:rsid w:val="00987F59"/>
    <w:rsid w:val="009C14E0"/>
    <w:rsid w:val="00A13049"/>
    <w:rsid w:val="00A95D51"/>
    <w:rsid w:val="00B326D0"/>
    <w:rsid w:val="00B850BA"/>
    <w:rsid w:val="00C261AB"/>
    <w:rsid w:val="00C840F8"/>
    <w:rsid w:val="00CF062A"/>
    <w:rsid w:val="00D2654E"/>
    <w:rsid w:val="00D64FBA"/>
    <w:rsid w:val="00D95D30"/>
    <w:rsid w:val="00E660C1"/>
    <w:rsid w:val="00F0743E"/>
    <w:rsid w:val="00F1747F"/>
    <w:rsid w:val="00F45C8F"/>
    <w:rsid w:val="00F543E1"/>
    <w:rsid w:val="00FB7AD3"/>
    <w:rsid w:val="00FE30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D2654E"/>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894856C3752F43278D95A771B5E7E37E">
    <w:name w:val="894856C3752F43278D95A771B5E7E37E"/>
    <w:rsid w:val="00987F59"/>
    <w:pPr>
      <w:spacing w:line="278" w:lineRule="auto"/>
    </w:pPr>
    <w:rPr>
      <w:sz w:val="24"/>
      <w:szCs w:val="24"/>
    </w:rPr>
  </w:style>
  <w:style w:type="paragraph" w:customStyle="1" w:styleId="BA112D2B9AFA45B08BCF25BB47728D89">
    <w:name w:val="BA112D2B9AFA45B08BCF25BB47728D89"/>
    <w:rsid w:val="00987F59"/>
    <w:pPr>
      <w:spacing w:line="278" w:lineRule="auto"/>
    </w:pPr>
    <w:rPr>
      <w:sz w:val="24"/>
      <w:szCs w:val="24"/>
    </w:rPr>
  </w:style>
  <w:style w:type="paragraph" w:customStyle="1" w:styleId="9D4154EBFF8B401685802F5D8192A366">
    <w:name w:val="9D4154EBFF8B401685802F5D8192A366"/>
    <w:rsid w:val="00987F59"/>
    <w:pPr>
      <w:spacing w:line="278" w:lineRule="auto"/>
    </w:pPr>
    <w:rPr>
      <w:sz w:val="24"/>
      <w:szCs w:val="24"/>
    </w:rPr>
  </w:style>
  <w:style w:type="paragraph" w:customStyle="1" w:styleId="4E14E02099BB48B094A7765B6579D37E">
    <w:name w:val="4E14E02099BB48B094A7765B6579D37E"/>
    <w:rsid w:val="00D2654E"/>
    <w:pPr>
      <w:spacing w:line="278" w:lineRule="auto"/>
    </w:pPr>
    <w:rPr>
      <w:sz w:val="24"/>
      <w:szCs w:val="24"/>
    </w:rPr>
  </w:style>
  <w:style w:type="paragraph" w:customStyle="1" w:styleId="6B32CDDA3ECA4470B4E4BD62E0DADE0B">
    <w:name w:val="6B32CDDA3ECA4470B4E4BD62E0DADE0B"/>
    <w:rsid w:val="00D2654E"/>
    <w:pPr>
      <w:spacing w:line="278" w:lineRule="auto"/>
    </w:pPr>
    <w:rPr>
      <w:sz w:val="24"/>
      <w:szCs w:val="24"/>
    </w:rPr>
  </w:style>
  <w:style w:type="paragraph" w:customStyle="1" w:styleId="B0491999B1714971A74775EEF4CF6F8B">
    <w:name w:val="B0491999B1714971A74775EEF4CF6F8B"/>
    <w:rsid w:val="00D2654E"/>
    <w:pPr>
      <w:spacing w:line="278" w:lineRule="auto"/>
    </w:pPr>
    <w:rPr>
      <w:sz w:val="24"/>
      <w:szCs w:val="24"/>
    </w:rPr>
  </w:style>
  <w:style w:type="paragraph" w:customStyle="1" w:styleId="EA4F56474B2945E5A567333DAB065C63">
    <w:name w:val="EA4F56474B2945E5A567333DAB065C63"/>
    <w:rsid w:val="00D2654E"/>
    <w:pPr>
      <w:spacing w:line="278" w:lineRule="auto"/>
    </w:pPr>
    <w:rPr>
      <w:sz w:val="24"/>
      <w:szCs w:val="24"/>
    </w:rPr>
  </w:style>
  <w:style w:type="paragraph" w:customStyle="1" w:styleId="DBF8F82693CE4588B7281666691523AC">
    <w:name w:val="DBF8F82693CE4588B7281666691523AC"/>
    <w:rsid w:val="00D2654E"/>
    <w:pPr>
      <w:spacing w:line="278" w:lineRule="auto"/>
    </w:pPr>
    <w:rPr>
      <w:sz w:val="24"/>
      <w:szCs w:val="24"/>
    </w:rPr>
  </w:style>
  <w:style w:type="paragraph" w:customStyle="1" w:styleId="2FD918C992D2464DAF5687B35C1D366E">
    <w:name w:val="2FD918C992D2464DAF5687B35C1D366E"/>
    <w:rsid w:val="00D2654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076D0A0BD2E145B049752DAA86F113" ma:contentTypeVersion="7" ma:contentTypeDescription="Create a new document." ma:contentTypeScope="" ma:versionID="a9db96aa7c39803aa6ef060dd40ec961">
  <xsd:schema xmlns:xsd="http://www.w3.org/2001/XMLSchema" xmlns:xs="http://www.w3.org/2001/XMLSchema" xmlns:p="http://schemas.microsoft.com/office/2006/metadata/properties" xmlns:ns1="http://schemas.microsoft.com/sharepoint/v3" xmlns:ns2="9e45558d-c94d-4209-92f2-04192ba67c3d" xmlns:ns3="59da1016-2a1b-4f8a-9768-d7a4932f6f16" xmlns:ns4="http://schemas.microsoft.com/sharepoint/v4" targetNamespace="http://schemas.microsoft.com/office/2006/metadata/properties" ma:root="true" ma:fieldsID="ad0e8b4f2302e76fc48aea5960d1b4f1" ns1:_="" ns2:_="" ns3:_="" ns4:_="">
    <xsd:import namespace="http://schemas.microsoft.com/sharepoint/v3"/>
    <xsd:import namespace="9e45558d-c94d-4209-92f2-04192ba67c3d"/>
    <xsd:import namespace="59da1016-2a1b-4f8a-9768-d7a4932f6f16"/>
    <xsd:import namespace="http://schemas.microsoft.com/sharepoint/v4"/>
    <xsd:element name="properties">
      <xsd:complexType>
        <xsd:sequence>
          <xsd:element name="documentManagement">
            <xsd:complexType>
              <xsd:all>
                <xsd:element ref="ns2:Meeting" minOccurs="0"/>
                <xsd:element ref="ns2:Meta_x0020_Description" minOccurs="0"/>
                <xsd:element ref="ns2:Meta_x0020_Keywords" minOccurs="0"/>
                <xsd:element ref="ns3:IACategory" minOccurs="0"/>
                <xsd:element ref="ns3:IATopic" minOccurs="0"/>
                <xsd:element ref="ns3:IASubtopic" minOccurs="0"/>
                <xsd:element ref="ns3:DocumentExpirationDate" minOccurs="0"/>
                <xsd:element ref="ns1:URL"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5" nillable="true" ma:displayName="URL" ma:hidden="true"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e45558d-c94d-4209-92f2-04192ba67c3d" elementFormDefault="qualified">
    <xsd:import namespace="http://schemas.microsoft.com/office/2006/documentManagement/types"/>
    <xsd:import namespace="http://schemas.microsoft.com/office/infopath/2007/PartnerControls"/>
    <xsd:element name="Meeting" ma:index="2" nillable="true" ma:displayName="Meeting" ma:list="{852751fe-7e0d-49bc-994b-97a7b71e7123}" ma:internalName="Meeting" ma:showField="Meeting_x0020_Lookup_x0020_Refer">
      <xsd:simpleType>
        <xsd:restriction base="dms:Lookup"/>
      </xsd:simpleType>
    </xsd:element>
    <xsd:element name="Meta_x0020_Description" ma:index="3" nillable="true" ma:displayName="Meta Description" ma:internalName="Meta_x0020_Description" ma:readOnly="false">
      <xsd:simpleType>
        <xsd:restriction base="dms:Text"/>
      </xsd:simpleType>
    </xsd:element>
    <xsd:element name="Meta_x0020_Keywords" ma:index="4" nillable="true"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5"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6"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7"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8" nillable="true" ma:displayName="Document Expiration Date" ma:format="DateOnly" ma:internalName="DocumentExpirationDate" ma:readOnly="false">
      <xsd:simpleType>
        <xsd:restriction base="dms:DateTime"/>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eting xmlns="9e45558d-c94d-4209-92f2-04192ba67c3d" xsi:nil="true"/>
    <IconOverlay xmlns="http://schemas.microsoft.com/sharepoint/v4" xsi:nil="true"/>
    <Meta_x0020_Description xmlns="9e45558d-c94d-4209-92f2-04192ba67c3d" xsi:nil="true"/>
    <Meta_x0020_Keywords xmlns="9e45558d-c94d-4209-92f2-04192ba67c3d" xsi:nil="true"/>
    <IASubtopic xmlns="59da1016-2a1b-4f8a-9768-d7a4932f6f16" xsi:nil="true"/>
    <URL xmlns="http://schemas.microsoft.com/sharepoint/v3">
      <Url xsi:nil="true"/>
      <Description xsi:nil="true"/>
    </URL>
  </documentManagement>
</p:properties>
</file>

<file path=customXml/itemProps1.xml><?xml version="1.0" encoding="utf-8"?>
<ds:datastoreItem xmlns:ds="http://schemas.openxmlformats.org/officeDocument/2006/customXml" ds:itemID="{B4F29C1E-90D0-4263-B625-EA881A00C4EC}"/>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13</Pages>
  <Words>2143</Words>
  <Characters>12712</Characters>
  <Application>Microsoft Office Word</Application>
  <DocSecurity>0</DocSecurity>
  <Lines>343</Lines>
  <Paragraphs>243</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Advisory Committee Application_07.07.26</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Ross Danielle</cp:lastModifiedBy>
  <cp:revision>7</cp:revision>
  <cp:lastPrinted>2026-04-16T21:38:00Z</cp:lastPrinted>
  <dcterms:created xsi:type="dcterms:W3CDTF">2026-04-13T18:39:00Z</dcterms:created>
  <dcterms:modified xsi:type="dcterms:W3CDTF">2026-07-0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76D0A0BD2E145B049752DAA86F113</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